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1"/>
        <w:tblW w:w="0" w:type="auto"/>
        <w:jc w:val="center"/>
        <w:tblInd w:w="-1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211"/>
        <w:gridCol w:w="8045"/>
      </w:tblGrid>
      <w:tr w:rsidR="008829FD" w:rsidTr="00C764A7">
        <w:trPr>
          <w:jc w:val="center"/>
        </w:trPr>
        <w:tc>
          <w:tcPr>
            <w:tcW w:w="1211" w:type="dxa"/>
          </w:tcPr>
          <w:p w:rsidR="008829FD" w:rsidRDefault="00C764A7" w:rsidP="002773FA">
            <w:pPr>
              <w:pStyle w:val="Header"/>
              <w:ind w:left="-90"/>
              <w:jc w:val="center"/>
              <w:rPr>
                <w:szCs w:val="32"/>
              </w:rPr>
            </w:pPr>
            <w:r w:rsidRPr="00C764A7">
              <w:rPr>
                <w:noProof/>
                <w:szCs w:val="32"/>
              </w:rPr>
              <w:drawing>
                <wp:inline distT="0" distB="0" distL="0" distR="0">
                  <wp:extent cx="675431" cy="676999"/>
                  <wp:effectExtent l="19050" t="0" r="0" b="0"/>
                  <wp:docPr id="7" name="Picture 1" descr="E:\Journal\Journal &amp; Society logo\SosLogo\Sos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Journal\Journal &amp; Society logo\SosLogo\Sos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483" cy="678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45" w:type="dxa"/>
            <w:vAlign w:val="center"/>
          </w:tcPr>
          <w:p w:rsidR="009D48B3" w:rsidRDefault="009D48B3" w:rsidP="002773FA">
            <w:pPr>
              <w:pStyle w:val="NoSpacing"/>
              <w:jc w:val="center"/>
              <w:rPr>
                <w:rStyle w:val="Emphasis"/>
                <w:rFonts w:asciiTheme="majorHAnsi" w:hAnsiTheme="majorHAnsi"/>
                <w:b/>
                <w:bCs/>
                <w:i w:val="0"/>
                <w:iCs w:val="0"/>
                <w:sz w:val="32"/>
                <w:szCs w:val="32"/>
              </w:rPr>
            </w:pPr>
            <w:r w:rsidRPr="009D48B3">
              <w:rPr>
                <w:rStyle w:val="Emphasis"/>
                <w:rFonts w:asciiTheme="majorHAnsi" w:hAnsiTheme="majorHAnsi"/>
                <w:b/>
                <w:bCs/>
                <w:i w:val="0"/>
                <w:iCs w:val="0"/>
                <w:sz w:val="40"/>
                <w:szCs w:val="32"/>
              </w:rPr>
              <w:t>Advances in BioScience</w:t>
            </w:r>
            <w:r w:rsidRPr="009D48B3">
              <w:rPr>
                <w:rStyle w:val="Emphasis"/>
                <w:rFonts w:asciiTheme="majorHAnsi" w:hAnsiTheme="majorHAnsi"/>
                <w:b/>
                <w:bCs/>
                <w:i w:val="0"/>
                <w:iCs w:val="0"/>
                <w:sz w:val="36"/>
                <w:szCs w:val="32"/>
              </w:rPr>
              <w:t xml:space="preserve"> </w:t>
            </w:r>
          </w:p>
          <w:p w:rsidR="008829FD" w:rsidRPr="009D48B3" w:rsidRDefault="009D48B3" w:rsidP="002773FA">
            <w:pPr>
              <w:pStyle w:val="NoSpacing"/>
              <w:jc w:val="center"/>
              <w:rPr>
                <w:rFonts w:ascii="Georgia" w:hAnsi="Georgia"/>
                <w:sz w:val="12"/>
                <w:szCs w:val="16"/>
              </w:rPr>
            </w:pPr>
            <w:r w:rsidRPr="009D48B3">
              <w:rPr>
                <w:rStyle w:val="Emphasis"/>
                <w:rFonts w:asciiTheme="majorHAnsi" w:hAnsiTheme="majorHAnsi"/>
                <w:b/>
                <w:bCs/>
                <w:i w:val="0"/>
                <w:iCs w:val="0"/>
                <w:sz w:val="24"/>
                <w:szCs w:val="32"/>
              </w:rPr>
              <w:t>(ISSN: 2583-0058)</w:t>
            </w:r>
          </w:p>
          <w:p w:rsidR="008829FD" w:rsidRPr="00097B86" w:rsidRDefault="008829FD" w:rsidP="002773FA">
            <w:pPr>
              <w:pStyle w:val="NoSpacing"/>
              <w:jc w:val="center"/>
              <w:rPr>
                <w:rFonts w:ascii="Georgia" w:hAnsi="Georgia"/>
              </w:rPr>
            </w:pPr>
            <w:r w:rsidRPr="001F48CE">
              <w:rPr>
                <w:rFonts w:ascii="Georgia" w:hAnsi="Georgia"/>
                <w:sz w:val="20"/>
                <w:szCs w:val="28"/>
              </w:rPr>
              <w:t>https://e-journal.sospublication.co.in</w:t>
            </w:r>
          </w:p>
        </w:tc>
      </w:tr>
    </w:tbl>
    <w:p w:rsidR="008829FD" w:rsidRDefault="00AA77C9" w:rsidP="00203850">
      <w:pPr>
        <w:pStyle w:val="NoSpacing"/>
        <w:jc w:val="center"/>
        <w:rPr>
          <w:rFonts w:asciiTheme="majorHAnsi" w:hAnsiTheme="majorHAnsi"/>
          <w:b/>
          <w:u w:val="single"/>
        </w:rPr>
      </w:pPr>
      <w:r w:rsidRPr="00AA77C9">
        <w:rPr>
          <w:noProof/>
          <w:szCs w:val="32"/>
          <w:lang w:bidi="hi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2.75pt;height:5.4pt" o:hrpct="0" o:hralign="center" o:hr="t">
            <v:imagedata r:id="rId9" o:title="j0115856"/>
          </v:shape>
        </w:pict>
      </w:r>
    </w:p>
    <w:p w:rsidR="008829FD" w:rsidRPr="00637F73" w:rsidRDefault="008829FD" w:rsidP="00DF0F2F">
      <w:pPr>
        <w:pStyle w:val="NoSpacing"/>
        <w:rPr>
          <w:rFonts w:asciiTheme="majorHAnsi" w:hAnsiTheme="majorHAnsi"/>
          <w:b/>
          <w:sz w:val="32"/>
          <w:szCs w:val="32"/>
          <w:u w:val="single"/>
        </w:rPr>
      </w:pPr>
    </w:p>
    <w:p w:rsidR="00637F73" w:rsidRPr="00C613BC" w:rsidRDefault="00637F73" w:rsidP="00637F73">
      <w:pPr>
        <w:pStyle w:val="NoSpacing"/>
        <w:jc w:val="center"/>
        <w:rPr>
          <w:rFonts w:asciiTheme="majorHAnsi" w:hAnsiTheme="majorHAnsi"/>
          <w:b/>
          <w:bCs/>
          <w:u w:val="single"/>
        </w:rPr>
      </w:pPr>
      <w:r w:rsidRPr="00C613BC">
        <w:rPr>
          <w:rFonts w:asciiTheme="majorHAnsi" w:hAnsiTheme="majorHAnsi"/>
          <w:b/>
          <w:u w:val="single"/>
        </w:rPr>
        <w:t>COPYRIGHT &amp; CONSENT FORM</w:t>
      </w:r>
    </w:p>
    <w:p w:rsidR="00637F73" w:rsidRDefault="00637F73" w:rsidP="00637F73">
      <w:pPr>
        <w:pStyle w:val="NoSpacing"/>
      </w:pPr>
    </w:p>
    <w:p w:rsidR="00637F73" w:rsidRDefault="00637F73" w:rsidP="00637F73">
      <w:pPr>
        <w:pStyle w:val="NoSpacing"/>
      </w:pP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Title of Article/</w:t>
      </w:r>
      <w:r w:rsidR="008B4B26">
        <w:rPr>
          <w:rFonts w:ascii="Times New Roman" w:hAnsi="Times New Roman" w:cs="Times New Roman"/>
          <w:sz w:val="20"/>
          <w:szCs w:val="20"/>
        </w:rPr>
        <w:t xml:space="preserve"> </w:t>
      </w:r>
      <w:r w:rsidRPr="001A0E35">
        <w:rPr>
          <w:rFonts w:ascii="Times New Roman" w:hAnsi="Times New Roman" w:cs="Times New Roman"/>
          <w:sz w:val="20"/>
          <w:szCs w:val="20"/>
        </w:rPr>
        <w:t>Paper/</w:t>
      </w:r>
      <w:r w:rsidR="008B4B26">
        <w:rPr>
          <w:rFonts w:ascii="Times New Roman" w:hAnsi="Times New Roman" w:cs="Times New Roman"/>
          <w:sz w:val="20"/>
          <w:szCs w:val="20"/>
        </w:rPr>
        <w:t xml:space="preserve"> </w:t>
      </w:r>
      <w:r w:rsidRPr="001A0E35">
        <w:rPr>
          <w:rFonts w:ascii="Times New Roman" w:hAnsi="Times New Roman" w:cs="Times New Roman"/>
          <w:sz w:val="20"/>
          <w:szCs w:val="20"/>
        </w:rPr>
        <w:t>Manuscript: _________________________________________________________</w:t>
      </w:r>
      <w:r w:rsidR="008B4B26">
        <w:rPr>
          <w:rFonts w:ascii="Times New Roman" w:hAnsi="Times New Roman" w:cs="Times New Roman"/>
          <w:sz w:val="20"/>
          <w:szCs w:val="20"/>
        </w:rPr>
        <w:t>_______</w:t>
      </w: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</w:t>
      </w: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1A0E35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</w:t>
      </w: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>Article Type (Research Paper/ Review Paper/ Others):_________________________________________</w:t>
      </w:r>
      <w:r>
        <w:rPr>
          <w:rFonts w:ascii="Times New Roman" w:hAnsi="Times New Roman"/>
          <w:sz w:val="20"/>
          <w:szCs w:val="20"/>
        </w:rPr>
        <w:t>________</w:t>
      </w:r>
    </w:p>
    <w:p w:rsidR="00637F73" w:rsidRPr="001A0E35" w:rsidRDefault="00637F73" w:rsidP="00637F73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  <w:lang w:eastAsia="tr-TR"/>
        </w:rPr>
        <w:t>Corresponding Author: ___________________________________________</w:t>
      </w:r>
      <w:r w:rsidRPr="005A6C35">
        <w:rPr>
          <w:rFonts w:ascii="Times New Roman" w:hAnsi="Times New Roman"/>
          <w:sz w:val="20"/>
          <w:szCs w:val="20"/>
        </w:rPr>
        <w:t>ORCID</w:t>
      </w:r>
      <w:r w:rsidRPr="001A0E35">
        <w:rPr>
          <w:rFonts w:ascii="Times New Roman" w:hAnsi="Times New Roman"/>
          <w:sz w:val="20"/>
          <w:szCs w:val="20"/>
          <w:lang w:eastAsia="tr-TR"/>
        </w:rPr>
        <w:t>_________________</w:t>
      </w:r>
      <w:r>
        <w:rPr>
          <w:rFonts w:ascii="Times New Roman" w:hAnsi="Times New Roman"/>
          <w:sz w:val="20"/>
          <w:szCs w:val="20"/>
          <w:lang w:eastAsia="tr-TR"/>
        </w:rPr>
        <w:t>_______</w:t>
      </w: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</w:rPr>
        <w:t>Affiliation &amp; Address</w:t>
      </w:r>
      <w:r w:rsidRPr="001A0E35">
        <w:rPr>
          <w:rFonts w:ascii="Times New Roman" w:hAnsi="Times New Roman"/>
          <w:sz w:val="20"/>
          <w:szCs w:val="20"/>
          <w:lang w:eastAsia="tr-TR"/>
        </w:rPr>
        <w:t>: ___________________________________________________________________</w:t>
      </w:r>
      <w:r>
        <w:rPr>
          <w:rFonts w:ascii="Times New Roman" w:hAnsi="Times New Roman"/>
          <w:sz w:val="20"/>
          <w:szCs w:val="20"/>
          <w:lang w:eastAsia="tr-TR"/>
        </w:rPr>
        <w:t>_______</w:t>
      </w: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  <w:lang w:eastAsia="tr-TR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  <w:lang w:eastAsia="tr-TR"/>
        </w:rPr>
      </w:pPr>
      <w:r w:rsidRPr="001A0E35">
        <w:rPr>
          <w:rFonts w:ascii="Times New Roman" w:hAnsi="Times New Roman"/>
          <w:sz w:val="20"/>
          <w:szCs w:val="20"/>
          <w:lang w:eastAsia="tr-TR"/>
        </w:rPr>
        <w:t>Telephone No: ________________________</w:t>
      </w:r>
      <w:r>
        <w:rPr>
          <w:rFonts w:ascii="Times New Roman" w:hAnsi="Times New Roman"/>
          <w:sz w:val="20"/>
          <w:szCs w:val="20"/>
          <w:lang w:eastAsia="tr-TR"/>
        </w:rPr>
        <w:t>_______</w:t>
      </w:r>
      <w:r w:rsidRPr="001A0E35">
        <w:rPr>
          <w:rFonts w:ascii="Times New Roman" w:hAnsi="Times New Roman"/>
          <w:sz w:val="20"/>
          <w:szCs w:val="20"/>
          <w:lang w:eastAsia="tr-TR"/>
        </w:rPr>
        <w:t xml:space="preserve"> E-mail: _____________</w:t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</w:r>
      <w:r w:rsidRPr="001A0E35">
        <w:rPr>
          <w:rFonts w:ascii="Times New Roman" w:hAnsi="Times New Roman"/>
          <w:sz w:val="20"/>
          <w:szCs w:val="20"/>
          <w:lang w:eastAsia="tr-TR"/>
        </w:rPr>
        <w:softHyphen/>
        <w:t>_____________________________</w:t>
      </w:r>
    </w:p>
    <w:p w:rsidR="00637F73" w:rsidRPr="001A0E35" w:rsidRDefault="00637F73" w:rsidP="00637F73">
      <w:pPr>
        <w:pStyle w:val="NoSpacing"/>
        <w:rPr>
          <w:rFonts w:ascii="Times New Roman" w:hAnsi="Times New Roman"/>
          <w:b/>
          <w:bCs/>
          <w:sz w:val="20"/>
          <w:szCs w:val="20"/>
        </w:rPr>
      </w:pPr>
    </w:p>
    <w:tbl>
      <w:tblPr>
        <w:tblStyle w:val="TableGrid1"/>
        <w:tblpPr w:leftFromText="180" w:rightFromText="180" w:vertAnchor="text" w:horzAnchor="margin" w:tblpXSpec="center" w:tblpY="127"/>
        <w:tblW w:w="9198" w:type="dxa"/>
        <w:tblLook w:val="04A0"/>
      </w:tblPr>
      <w:tblGrid>
        <w:gridCol w:w="1548"/>
        <w:gridCol w:w="1530"/>
        <w:gridCol w:w="1350"/>
        <w:gridCol w:w="1800"/>
        <w:gridCol w:w="2970"/>
      </w:tblGrid>
      <w:tr w:rsidR="00637F73" w:rsidRPr="001A0E35" w:rsidTr="00192C73">
        <w:trPr>
          <w:trHeight w:val="43"/>
        </w:trPr>
        <w:tc>
          <w:tcPr>
            <w:tcW w:w="4428" w:type="dxa"/>
            <w:gridSpan w:val="3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Co-Author</w:t>
            </w:r>
            <w:r w:rsidR="00F20B6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Pr="001A0E3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4770" w:type="dxa"/>
            <w:gridSpan w:val="2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Contact</w:t>
            </w:r>
          </w:p>
        </w:tc>
      </w:tr>
      <w:tr w:rsidR="00637F73" w:rsidRPr="001A0E35" w:rsidTr="00192C73">
        <w:trPr>
          <w:trHeight w:val="43"/>
        </w:trPr>
        <w:tc>
          <w:tcPr>
            <w:tcW w:w="1548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First Name</w:t>
            </w:r>
          </w:p>
        </w:tc>
        <w:tc>
          <w:tcPr>
            <w:tcW w:w="153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Middle Name</w:t>
            </w:r>
          </w:p>
        </w:tc>
        <w:tc>
          <w:tcPr>
            <w:tcW w:w="135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Last Name</w:t>
            </w:r>
          </w:p>
        </w:tc>
        <w:tc>
          <w:tcPr>
            <w:tcW w:w="180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Email</w:t>
            </w:r>
          </w:p>
        </w:tc>
        <w:tc>
          <w:tcPr>
            <w:tcW w:w="297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  <w:r w:rsidRPr="001A0E35">
              <w:rPr>
                <w:sz w:val="20"/>
                <w:szCs w:val="20"/>
              </w:rPr>
              <w:t>Affiliation</w:t>
            </w:r>
            <w:r>
              <w:rPr>
                <w:sz w:val="20"/>
                <w:szCs w:val="20"/>
              </w:rPr>
              <w:t xml:space="preserve"> and </w:t>
            </w:r>
            <w:r w:rsidRPr="003D4F03">
              <w:rPr>
                <w:sz w:val="20"/>
                <w:szCs w:val="20"/>
              </w:rPr>
              <w:t>ORCID</w:t>
            </w:r>
          </w:p>
        </w:tc>
      </w:tr>
      <w:tr w:rsidR="00637F73" w:rsidRPr="001A0E35" w:rsidTr="00192C73">
        <w:trPr>
          <w:trHeight w:val="43"/>
        </w:trPr>
        <w:tc>
          <w:tcPr>
            <w:tcW w:w="1548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637F73" w:rsidRPr="001A0E35" w:rsidTr="00192C73">
        <w:trPr>
          <w:trHeight w:val="144"/>
        </w:trPr>
        <w:tc>
          <w:tcPr>
            <w:tcW w:w="1548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637F73" w:rsidRPr="001A0E35" w:rsidTr="00192C73">
        <w:trPr>
          <w:trHeight w:val="43"/>
        </w:trPr>
        <w:tc>
          <w:tcPr>
            <w:tcW w:w="1548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637F73" w:rsidRPr="001A0E35" w:rsidTr="00192C73">
        <w:trPr>
          <w:trHeight w:val="43"/>
        </w:trPr>
        <w:tc>
          <w:tcPr>
            <w:tcW w:w="1548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2970" w:type="dxa"/>
          </w:tcPr>
          <w:p w:rsidR="00637F73" w:rsidRPr="001A0E35" w:rsidRDefault="00637F73" w:rsidP="00192C73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</w:tbl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n submitting the above mentioned manuscript to </w:t>
      </w:r>
      <w:r w:rsidR="00897D52" w:rsidRPr="00897D52">
        <w:rPr>
          <w:rStyle w:val="Emphasis"/>
          <w:rFonts w:ascii="Times New Roman" w:hAnsi="Times New Roman"/>
          <w:i w:val="0"/>
          <w:iCs w:val="0"/>
          <w:sz w:val="20"/>
          <w:szCs w:val="20"/>
        </w:rPr>
        <w:t>Advances in BioScience (ISSN: 2583-0058)</w:t>
      </w:r>
      <w:r w:rsidRPr="001A0E35">
        <w:rPr>
          <w:rFonts w:ascii="Times New Roman" w:hAnsi="Times New Roman"/>
          <w:sz w:val="20"/>
          <w:szCs w:val="20"/>
        </w:rPr>
        <w:t>, I ______________________________________________ (Insert name of Corresponding</w:t>
      </w:r>
      <w:r w:rsidR="008B4B26">
        <w:rPr>
          <w:rFonts w:ascii="Times New Roman" w:hAnsi="Times New Roman"/>
          <w:sz w:val="20"/>
          <w:szCs w:val="20"/>
        </w:rPr>
        <w:t xml:space="preserve"> </w:t>
      </w:r>
      <w:r w:rsidRPr="001A0E35">
        <w:rPr>
          <w:rFonts w:ascii="Times New Roman" w:hAnsi="Times New Roman"/>
          <w:sz w:val="20"/>
          <w:szCs w:val="20"/>
        </w:rPr>
        <w:t>Author) certify that I am authorized by all co-authors to enter into the agreement given below. On behalf of myself and my co-authors, I certify that:</w:t>
      </w:r>
    </w:p>
    <w:p w:rsidR="00637F73" w:rsidRPr="001A0E35" w:rsidRDefault="00637F73" w:rsidP="00637F73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:rsidR="00637F73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Pr="001A0E35">
        <w:rPr>
          <w:rFonts w:ascii="Times New Roman" w:hAnsi="Times New Roman"/>
          <w:sz w:val="20"/>
          <w:szCs w:val="20"/>
        </w:rPr>
        <w:t xml:space="preserve">he above mentioned manuscript is my/our own original work, has not been published elsewhere, accepted for publication elsewhere or under editorial review for publication elsewhere. </w:t>
      </w:r>
    </w:p>
    <w:p w:rsidR="00637F73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</w:t>
      </w:r>
      <w:r w:rsidRPr="001A0E35">
        <w:rPr>
          <w:rFonts w:ascii="Times New Roman" w:hAnsi="Times New Roman"/>
          <w:sz w:val="20"/>
          <w:szCs w:val="20"/>
        </w:rPr>
        <w:t xml:space="preserve"> certify that all the data collected during the study is presented in this manuscript &amp; no data from the study has been or will be published separately. Furthermore, I attest that I shall produce the data upon which the manuscript is based for examination by the </w:t>
      </w:r>
      <w:r w:rsidRPr="00AB237F">
        <w:rPr>
          <w:rFonts w:ascii="Times New Roman" w:hAnsi="Times New Roman"/>
          <w:noProof/>
          <w:sz w:val="20"/>
          <w:szCs w:val="20"/>
        </w:rPr>
        <w:t>publisher/</w:t>
      </w:r>
      <w:r w:rsidRPr="008B4B26">
        <w:rPr>
          <w:rFonts w:ascii="Times New Roman" w:hAnsi="Times New Roman"/>
          <w:noProof/>
          <w:sz w:val="20"/>
          <w:szCs w:val="20"/>
        </w:rPr>
        <w:t>editor</w:t>
      </w:r>
      <w:r w:rsidRPr="001A0E35">
        <w:rPr>
          <w:rFonts w:ascii="Times New Roman" w:hAnsi="Times New Roman"/>
          <w:sz w:val="20"/>
          <w:szCs w:val="20"/>
        </w:rPr>
        <w:t xml:space="preserve"> if required. </w:t>
      </w:r>
    </w:p>
    <w:p w:rsidR="00637F73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The text, images, illustrations, and other items included in the manuscript do not carry any infringement/plagiarism issue upon any existing copyrighted materials. </w:t>
      </w:r>
    </w:p>
    <w:p w:rsidR="00637F73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There is no financial relationship or bias that might lead to a conflict of interest. </w:t>
      </w:r>
    </w:p>
    <w:p w:rsidR="00637F73" w:rsidRPr="001A0E35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>I would also like to undertake that I have read the Policy of the publisher available on its website and submitting my article with complete responsibility.</w:t>
      </w:r>
    </w:p>
    <w:p w:rsidR="00637F73" w:rsidRPr="00691BC7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color w:val="000000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/we </w:t>
      </w:r>
      <w:r w:rsidRPr="001A0E35">
        <w:rPr>
          <w:rFonts w:ascii="Times New Roman" w:hAnsi="Times New Roman"/>
          <w:color w:val="000000"/>
          <w:sz w:val="20"/>
          <w:szCs w:val="20"/>
        </w:rPr>
        <w:t xml:space="preserve">agree to all terms of the Creative Commons Attribution License 4.0 </w:t>
      </w:r>
      <w:r>
        <w:rPr>
          <w:rFonts w:ascii="Times New Roman" w:hAnsi="Times New Roman"/>
          <w:color w:val="000000"/>
          <w:sz w:val="20"/>
          <w:szCs w:val="20"/>
        </w:rPr>
        <w:t xml:space="preserve">(You </w:t>
      </w:r>
      <w:r w:rsidRPr="00CB2E23">
        <w:rPr>
          <w:rFonts w:ascii="Times New Roman" w:hAnsi="Times New Roman"/>
          <w:color w:val="000000"/>
          <w:sz w:val="20"/>
          <w:szCs w:val="20"/>
        </w:rPr>
        <w:t>can read the full license agreement at</w:t>
      </w:r>
      <w:r>
        <w:rPr>
          <w:rFonts w:ascii="Times New Roman" w:hAnsi="Times New Roman"/>
          <w:color w:val="000000"/>
          <w:sz w:val="20"/>
          <w:szCs w:val="20"/>
        </w:rPr>
        <w:t xml:space="preserve"> “</w:t>
      </w:r>
      <w:r w:rsidR="00745610" w:rsidRPr="00745610">
        <w:rPr>
          <w:rFonts w:ascii="Times New Roman" w:hAnsi="Times New Roman"/>
          <w:color w:val="000000"/>
          <w:sz w:val="20"/>
          <w:szCs w:val="20"/>
        </w:rPr>
        <w:t>https://e-journal.sospublication.co.in/index.php/</w:t>
      </w:r>
      <w:r w:rsidR="00897D52">
        <w:rPr>
          <w:rFonts w:ascii="Times New Roman" w:hAnsi="Times New Roman"/>
          <w:color w:val="000000"/>
          <w:sz w:val="20"/>
          <w:szCs w:val="20"/>
        </w:rPr>
        <w:t>ab</w:t>
      </w:r>
      <w:r w:rsidR="00745610" w:rsidRPr="00745610">
        <w:rPr>
          <w:rFonts w:ascii="Times New Roman" w:hAnsi="Times New Roman"/>
          <w:color w:val="000000"/>
          <w:sz w:val="20"/>
          <w:szCs w:val="20"/>
        </w:rPr>
        <w:t>/about</w:t>
      </w:r>
      <w:r>
        <w:rPr>
          <w:rFonts w:ascii="Times New Roman" w:hAnsi="Times New Roman"/>
          <w:color w:val="000000"/>
          <w:sz w:val="20"/>
          <w:szCs w:val="20"/>
        </w:rPr>
        <w:t xml:space="preserve">”) </w:t>
      </w:r>
      <w:r w:rsidRPr="001A0E35">
        <w:rPr>
          <w:rFonts w:ascii="Times New Roman" w:hAnsi="Times New Roman"/>
          <w:color w:val="000000"/>
          <w:sz w:val="20"/>
          <w:szCs w:val="20"/>
        </w:rPr>
        <w:t xml:space="preserve">and </w:t>
      </w:r>
      <w:r w:rsidR="00897D52" w:rsidRPr="00897D52">
        <w:rPr>
          <w:rStyle w:val="Emphasis"/>
          <w:rFonts w:ascii="Times New Roman" w:hAnsi="Times New Roman"/>
          <w:i w:val="0"/>
          <w:iCs w:val="0"/>
          <w:sz w:val="20"/>
          <w:szCs w:val="20"/>
        </w:rPr>
        <w:t>Advances in BioScience (ISSN: 2583-0058)</w:t>
      </w:r>
      <w:r w:rsidRPr="001A0E35">
        <w:rPr>
          <w:rFonts w:ascii="Times New Roman" w:hAnsi="Times New Roman"/>
          <w:color w:val="000000"/>
          <w:sz w:val="20"/>
          <w:szCs w:val="20"/>
        </w:rPr>
        <w:t xml:space="preserve"> Open Data policy.</w:t>
      </w:r>
    </w:p>
    <w:p w:rsidR="00637F73" w:rsidRPr="001A0E35" w:rsidRDefault="00637F73" w:rsidP="00637F73">
      <w:pPr>
        <w:pStyle w:val="NoSpacing"/>
        <w:numPr>
          <w:ilvl w:val="0"/>
          <w:numId w:val="26"/>
        </w:numPr>
        <w:jc w:val="both"/>
        <w:rPr>
          <w:rFonts w:ascii="Times New Roman" w:hAnsi="Times New Roman"/>
          <w:sz w:val="20"/>
          <w:szCs w:val="20"/>
        </w:rPr>
      </w:pPr>
      <w:r w:rsidRPr="001A0E35">
        <w:rPr>
          <w:rFonts w:ascii="Times New Roman" w:hAnsi="Times New Roman"/>
          <w:sz w:val="20"/>
          <w:szCs w:val="20"/>
        </w:rPr>
        <w:t xml:space="preserve">I/we give consent for publication of this manuscript in </w:t>
      </w:r>
      <w:r w:rsidR="00897D52" w:rsidRPr="00897D52">
        <w:rPr>
          <w:rStyle w:val="Emphasis"/>
          <w:rFonts w:ascii="Times New Roman" w:hAnsi="Times New Roman"/>
          <w:i w:val="0"/>
          <w:iCs w:val="0"/>
          <w:sz w:val="20"/>
          <w:szCs w:val="20"/>
        </w:rPr>
        <w:t>Advances in BioScience (ISSN: 2583-0058)</w:t>
      </w:r>
      <w:r w:rsidRPr="001A0E35">
        <w:rPr>
          <w:rFonts w:ascii="Times New Roman" w:hAnsi="Times New Roman"/>
          <w:sz w:val="20"/>
          <w:szCs w:val="20"/>
        </w:rPr>
        <w:t xml:space="preserve"> in any media (print, electronic or any other) and transfer </w:t>
      </w:r>
      <w:r w:rsidRPr="00A30FBF">
        <w:rPr>
          <w:rFonts w:ascii="Times New Roman" w:hAnsi="Times New Roman"/>
          <w:sz w:val="20"/>
          <w:szCs w:val="20"/>
        </w:rPr>
        <w:t xml:space="preserve">publication and </w:t>
      </w:r>
      <w:r w:rsidRPr="008B4B26">
        <w:rPr>
          <w:rFonts w:ascii="Times New Roman" w:hAnsi="Times New Roman"/>
          <w:noProof/>
          <w:sz w:val="20"/>
          <w:szCs w:val="20"/>
        </w:rPr>
        <w:t>distribution</w:t>
      </w:r>
      <w:r w:rsidR="008B4B26">
        <w:rPr>
          <w:rFonts w:ascii="Times New Roman" w:hAnsi="Times New Roman"/>
          <w:noProof/>
          <w:sz w:val="20"/>
          <w:szCs w:val="20"/>
        </w:rPr>
        <w:t xml:space="preserve"> </w:t>
      </w:r>
      <w:r w:rsidRPr="008B4B26">
        <w:rPr>
          <w:rFonts w:ascii="Times New Roman" w:hAnsi="Times New Roman"/>
          <w:noProof/>
          <w:sz w:val="20"/>
          <w:szCs w:val="20"/>
        </w:rPr>
        <w:t>rights</w:t>
      </w:r>
      <w:r w:rsidRPr="001A0E35">
        <w:rPr>
          <w:rFonts w:ascii="Times New Roman" w:hAnsi="Times New Roman"/>
          <w:sz w:val="20"/>
          <w:szCs w:val="20"/>
        </w:rPr>
        <w:t xml:space="preserve"> to the publisher.  </w:t>
      </w: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37F73" w:rsidRPr="001A0E35" w:rsidRDefault="00637F73" w:rsidP="00637F73">
      <w:pPr>
        <w:pStyle w:val="NoSpacing"/>
        <w:rPr>
          <w:rFonts w:ascii="Times New Roman" w:hAnsi="Times New Roman"/>
          <w:sz w:val="20"/>
          <w:szCs w:val="20"/>
        </w:rPr>
      </w:pPr>
    </w:p>
    <w:p w:rsidR="0067022E" w:rsidRDefault="0067022E" w:rsidP="001857FF">
      <w:pPr>
        <w:pStyle w:val="NoSpacing"/>
        <w:rPr>
          <w:rFonts w:ascii="Times New Roman" w:hAnsi="Times New Roman"/>
          <w:sz w:val="20"/>
          <w:szCs w:val="20"/>
        </w:rPr>
      </w:pPr>
    </w:p>
    <w:p w:rsidR="00DC60CA" w:rsidRPr="001A0E35" w:rsidRDefault="00DC60CA" w:rsidP="001857FF">
      <w:pPr>
        <w:pStyle w:val="NoSpacing"/>
        <w:rPr>
          <w:rFonts w:ascii="Times New Roman" w:hAnsi="Times New Roman"/>
          <w:sz w:val="20"/>
          <w:szCs w:val="20"/>
        </w:rPr>
      </w:pPr>
    </w:p>
    <w:p w:rsidR="00396876" w:rsidRPr="00D3557F" w:rsidRDefault="0067022E" w:rsidP="00125EEC">
      <w:pPr>
        <w:pStyle w:val="NoSpacing"/>
        <w:ind w:left="-180" w:right="-185"/>
        <w:jc w:val="center"/>
        <w:rPr>
          <w:rFonts w:ascii="Times New Roman" w:hAnsi="Times New Roman"/>
          <w:sz w:val="16"/>
          <w:szCs w:val="16"/>
        </w:rPr>
      </w:pPr>
      <w:r w:rsidRPr="00D3557F">
        <w:rPr>
          <w:rFonts w:ascii="Times New Roman" w:hAnsi="Times New Roman"/>
          <w:sz w:val="20"/>
          <w:szCs w:val="20"/>
        </w:rPr>
        <w:t>Corresponding Author Name</w:t>
      </w:r>
      <w:r w:rsidR="00DC60CA" w:rsidRPr="00D3557F">
        <w:rPr>
          <w:rFonts w:ascii="Times New Roman" w:hAnsi="Times New Roman"/>
          <w:sz w:val="20"/>
          <w:szCs w:val="20"/>
        </w:rPr>
        <w:t xml:space="preserve">: </w:t>
      </w:r>
      <w:r w:rsidRPr="00D3557F">
        <w:rPr>
          <w:rFonts w:ascii="Times New Roman" w:hAnsi="Times New Roman"/>
          <w:sz w:val="20"/>
          <w:szCs w:val="20"/>
        </w:rPr>
        <w:t>________________________ Signature</w:t>
      </w:r>
      <w:r w:rsidR="00125EEC">
        <w:rPr>
          <w:rFonts w:ascii="Times New Roman" w:hAnsi="Times New Roman"/>
          <w:sz w:val="20"/>
          <w:szCs w:val="20"/>
        </w:rPr>
        <w:t xml:space="preserve"> (</w:t>
      </w:r>
      <w:r w:rsidR="00BE158C">
        <w:rPr>
          <w:rFonts w:ascii="Times New Roman" w:hAnsi="Times New Roman"/>
          <w:sz w:val="20"/>
          <w:szCs w:val="20"/>
        </w:rPr>
        <w:t>I</w:t>
      </w:r>
      <w:r w:rsidR="00125EEC">
        <w:rPr>
          <w:rFonts w:ascii="Times New Roman" w:hAnsi="Times New Roman"/>
          <w:sz w:val="20"/>
          <w:szCs w:val="20"/>
        </w:rPr>
        <w:t xml:space="preserve">n </w:t>
      </w:r>
      <w:r w:rsidR="00BE158C">
        <w:rPr>
          <w:rFonts w:ascii="Times New Roman" w:hAnsi="Times New Roman"/>
          <w:sz w:val="20"/>
          <w:szCs w:val="20"/>
        </w:rPr>
        <w:t>I</w:t>
      </w:r>
      <w:r w:rsidR="00125EEC">
        <w:rPr>
          <w:rFonts w:ascii="Times New Roman" w:hAnsi="Times New Roman"/>
          <w:sz w:val="20"/>
          <w:szCs w:val="20"/>
        </w:rPr>
        <w:t>nk): _______</w:t>
      </w:r>
      <w:bookmarkStart w:id="0" w:name="_GoBack"/>
      <w:bookmarkEnd w:id="0"/>
      <w:r w:rsidR="00125EEC">
        <w:rPr>
          <w:rFonts w:ascii="Times New Roman" w:hAnsi="Times New Roman"/>
          <w:sz w:val="20"/>
          <w:szCs w:val="20"/>
        </w:rPr>
        <w:t>__________</w:t>
      </w:r>
      <w:r w:rsidR="006D0B6C" w:rsidRPr="00D3557F">
        <w:rPr>
          <w:rFonts w:ascii="Times New Roman" w:hAnsi="Times New Roman"/>
          <w:sz w:val="20"/>
          <w:szCs w:val="20"/>
        </w:rPr>
        <w:t xml:space="preserve"> Date: _________</w:t>
      </w:r>
      <w:r w:rsidR="00D3557F">
        <w:rPr>
          <w:rFonts w:ascii="Times New Roman" w:hAnsi="Times New Roman"/>
          <w:sz w:val="20"/>
          <w:szCs w:val="20"/>
        </w:rPr>
        <w:t>_</w:t>
      </w:r>
    </w:p>
    <w:sectPr w:rsidR="00396876" w:rsidRPr="00D3557F" w:rsidSect="00C15F22">
      <w:headerReference w:type="first" r:id="rId10"/>
      <w:footnotePr>
        <w:numFmt w:val="lowerRoman"/>
      </w:footnotePr>
      <w:type w:val="continuous"/>
      <w:pgSz w:w="11907" w:h="16839" w:code="9"/>
      <w:pgMar w:top="-900" w:right="1276" w:bottom="1134" w:left="1276" w:header="431" w:footer="737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2721" w:rsidRDefault="00CF2721" w:rsidP="001369A6">
      <w:pPr>
        <w:spacing w:after="0" w:line="240" w:lineRule="auto"/>
      </w:pPr>
      <w:r>
        <w:separator/>
      </w:r>
    </w:p>
  </w:endnote>
  <w:endnote w:type="continuationSeparator" w:id="1">
    <w:p w:rsidR="00CF2721" w:rsidRDefault="00CF2721" w:rsidP="00136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2721" w:rsidRDefault="00CF2721" w:rsidP="001369A6">
      <w:pPr>
        <w:spacing w:after="0" w:line="240" w:lineRule="auto"/>
      </w:pPr>
      <w:r>
        <w:separator/>
      </w:r>
    </w:p>
  </w:footnote>
  <w:footnote w:type="continuationSeparator" w:id="1">
    <w:p w:rsidR="00CF2721" w:rsidRDefault="00CF2721" w:rsidP="001369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 w:rsidP="00FD2FC8">
    <w:pPr>
      <w:pStyle w:val="Header"/>
      <w:tabs>
        <w:tab w:val="clear" w:pos="4680"/>
        <w:tab w:val="clear" w:pos="9360"/>
        <w:tab w:val="left" w:pos="2564"/>
      </w:tabs>
    </w:pPr>
    <w:r>
      <w:tab/>
    </w: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  <w:p w:rsidR="00FD2FC8" w:rsidRDefault="00FD2FC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720"/>
      </w:pPr>
    </w:lvl>
  </w:abstractNum>
  <w:abstractNum w:abstractNumId="1">
    <w:nsid w:val="0210546B"/>
    <w:multiLevelType w:val="hybridMultilevel"/>
    <w:tmpl w:val="8CA871A4"/>
    <w:lvl w:ilvl="0" w:tplc="1009000F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A7402D"/>
    <w:multiLevelType w:val="hybridMultilevel"/>
    <w:tmpl w:val="98F0A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1123D1"/>
    <w:multiLevelType w:val="hybridMultilevel"/>
    <w:tmpl w:val="7722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857AE5"/>
    <w:multiLevelType w:val="hybridMultilevel"/>
    <w:tmpl w:val="E3A607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331948"/>
    <w:multiLevelType w:val="hybridMultilevel"/>
    <w:tmpl w:val="22522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1622C7"/>
    <w:multiLevelType w:val="hybridMultilevel"/>
    <w:tmpl w:val="ADECAC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44E1A84"/>
    <w:multiLevelType w:val="hybridMultilevel"/>
    <w:tmpl w:val="E26AA46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>
      <w:start w:val="1"/>
      <w:numFmt w:val="lowerRoman"/>
      <w:lvlText w:val="%3."/>
      <w:lvlJc w:val="right"/>
      <w:pPr>
        <w:ind w:left="2880" w:hanging="180"/>
      </w:pPr>
    </w:lvl>
    <w:lvl w:ilvl="3" w:tplc="1009000F">
      <w:start w:val="1"/>
      <w:numFmt w:val="decimal"/>
      <w:lvlText w:val="%4."/>
      <w:lvlJc w:val="left"/>
      <w:pPr>
        <w:ind w:left="3600" w:hanging="360"/>
      </w:pPr>
    </w:lvl>
    <w:lvl w:ilvl="4" w:tplc="10090019">
      <w:start w:val="1"/>
      <w:numFmt w:val="lowerLetter"/>
      <w:lvlText w:val="%5."/>
      <w:lvlJc w:val="left"/>
      <w:pPr>
        <w:ind w:left="4320" w:hanging="360"/>
      </w:pPr>
    </w:lvl>
    <w:lvl w:ilvl="5" w:tplc="1009001B">
      <w:start w:val="1"/>
      <w:numFmt w:val="lowerRoman"/>
      <w:lvlText w:val="%6."/>
      <w:lvlJc w:val="right"/>
      <w:pPr>
        <w:ind w:left="5040" w:hanging="180"/>
      </w:pPr>
    </w:lvl>
    <w:lvl w:ilvl="6" w:tplc="1009000F">
      <w:start w:val="1"/>
      <w:numFmt w:val="decimal"/>
      <w:lvlText w:val="%7."/>
      <w:lvlJc w:val="left"/>
      <w:pPr>
        <w:ind w:left="5760" w:hanging="360"/>
      </w:pPr>
    </w:lvl>
    <w:lvl w:ilvl="7" w:tplc="10090019">
      <w:start w:val="1"/>
      <w:numFmt w:val="lowerLetter"/>
      <w:lvlText w:val="%8."/>
      <w:lvlJc w:val="left"/>
      <w:pPr>
        <w:ind w:left="6480" w:hanging="360"/>
      </w:pPr>
    </w:lvl>
    <w:lvl w:ilvl="8" w:tplc="1009001B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16150B9"/>
    <w:multiLevelType w:val="hybridMultilevel"/>
    <w:tmpl w:val="821E5C00"/>
    <w:lvl w:ilvl="0" w:tplc="A96618D8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1666FE2"/>
    <w:multiLevelType w:val="hybridMultilevel"/>
    <w:tmpl w:val="2580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693E18"/>
    <w:multiLevelType w:val="hybridMultilevel"/>
    <w:tmpl w:val="D4601730"/>
    <w:lvl w:ilvl="0" w:tplc="0408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2EB47686"/>
    <w:multiLevelType w:val="hybridMultilevel"/>
    <w:tmpl w:val="734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752F7A"/>
    <w:multiLevelType w:val="hybridMultilevel"/>
    <w:tmpl w:val="0EE0E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D15386"/>
    <w:multiLevelType w:val="hybridMultilevel"/>
    <w:tmpl w:val="1B7A6B60"/>
    <w:lvl w:ilvl="0" w:tplc="7EECA8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101004"/>
    <w:multiLevelType w:val="hybridMultilevel"/>
    <w:tmpl w:val="3A50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3B1BE4"/>
    <w:multiLevelType w:val="hybridMultilevel"/>
    <w:tmpl w:val="7C7E8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E73404"/>
    <w:multiLevelType w:val="hybridMultilevel"/>
    <w:tmpl w:val="75689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E2930D7"/>
    <w:multiLevelType w:val="multilevel"/>
    <w:tmpl w:val="A3E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0940DC2"/>
    <w:multiLevelType w:val="hybridMultilevel"/>
    <w:tmpl w:val="ABEE5832"/>
    <w:lvl w:ilvl="0" w:tplc="0F94DD7E"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327BAF"/>
    <w:multiLevelType w:val="multilevel"/>
    <w:tmpl w:val="03F64B94"/>
    <w:styleLink w:val="Stil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5AFB29D4"/>
    <w:multiLevelType w:val="hybridMultilevel"/>
    <w:tmpl w:val="AFE0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0E1CC2"/>
    <w:multiLevelType w:val="hybridMultilevel"/>
    <w:tmpl w:val="F71C7B7A"/>
    <w:lvl w:ilvl="0" w:tplc="1009000F">
      <w:start w:val="1"/>
      <w:numFmt w:val="decimal"/>
      <w:lvlText w:val="%1."/>
      <w:lvlJc w:val="left"/>
      <w:pPr>
        <w:ind w:left="779" w:hanging="360"/>
      </w:pPr>
    </w:lvl>
    <w:lvl w:ilvl="1" w:tplc="10090019">
      <w:start w:val="1"/>
      <w:numFmt w:val="lowerLetter"/>
      <w:lvlText w:val="%2."/>
      <w:lvlJc w:val="left"/>
      <w:pPr>
        <w:ind w:left="1499" w:hanging="360"/>
      </w:pPr>
    </w:lvl>
    <w:lvl w:ilvl="2" w:tplc="1009001B">
      <w:start w:val="1"/>
      <w:numFmt w:val="lowerRoman"/>
      <w:lvlText w:val="%3."/>
      <w:lvlJc w:val="right"/>
      <w:pPr>
        <w:ind w:left="2219" w:hanging="180"/>
      </w:pPr>
    </w:lvl>
    <w:lvl w:ilvl="3" w:tplc="1009000F">
      <w:start w:val="1"/>
      <w:numFmt w:val="decimal"/>
      <w:lvlText w:val="%4."/>
      <w:lvlJc w:val="left"/>
      <w:pPr>
        <w:ind w:left="2939" w:hanging="360"/>
      </w:pPr>
    </w:lvl>
    <w:lvl w:ilvl="4" w:tplc="10090019">
      <w:start w:val="1"/>
      <w:numFmt w:val="lowerLetter"/>
      <w:lvlText w:val="%5."/>
      <w:lvlJc w:val="left"/>
      <w:pPr>
        <w:ind w:left="3659" w:hanging="360"/>
      </w:pPr>
    </w:lvl>
    <w:lvl w:ilvl="5" w:tplc="1009001B">
      <w:start w:val="1"/>
      <w:numFmt w:val="lowerRoman"/>
      <w:lvlText w:val="%6."/>
      <w:lvlJc w:val="right"/>
      <w:pPr>
        <w:ind w:left="4379" w:hanging="180"/>
      </w:pPr>
    </w:lvl>
    <w:lvl w:ilvl="6" w:tplc="1009000F">
      <w:start w:val="1"/>
      <w:numFmt w:val="decimal"/>
      <w:lvlText w:val="%7."/>
      <w:lvlJc w:val="left"/>
      <w:pPr>
        <w:ind w:left="5099" w:hanging="360"/>
      </w:pPr>
    </w:lvl>
    <w:lvl w:ilvl="7" w:tplc="10090019">
      <w:start w:val="1"/>
      <w:numFmt w:val="lowerLetter"/>
      <w:lvlText w:val="%8."/>
      <w:lvlJc w:val="left"/>
      <w:pPr>
        <w:ind w:left="5819" w:hanging="360"/>
      </w:pPr>
    </w:lvl>
    <w:lvl w:ilvl="8" w:tplc="1009001B">
      <w:start w:val="1"/>
      <w:numFmt w:val="lowerRoman"/>
      <w:lvlText w:val="%9."/>
      <w:lvlJc w:val="right"/>
      <w:pPr>
        <w:ind w:left="6539" w:hanging="180"/>
      </w:pPr>
    </w:lvl>
  </w:abstractNum>
  <w:abstractNum w:abstractNumId="22">
    <w:nsid w:val="5E7E4F07"/>
    <w:multiLevelType w:val="hybridMultilevel"/>
    <w:tmpl w:val="A2E4B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DF5F9A"/>
    <w:multiLevelType w:val="hybridMultilevel"/>
    <w:tmpl w:val="AA283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3945DB"/>
    <w:multiLevelType w:val="multilevel"/>
    <w:tmpl w:val="041F001F"/>
    <w:styleLink w:val="Stil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>
    <w:nsid w:val="75230834"/>
    <w:multiLevelType w:val="hybridMultilevel"/>
    <w:tmpl w:val="CFC2D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6"/>
  </w:num>
  <w:num w:numId="11">
    <w:abstractNumId w:val="9"/>
  </w:num>
  <w:num w:numId="12">
    <w:abstractNumId w:val="3"/>
  </w:num>
  <w:num w:numId="13">
    <w:abstractNumId w:val="10"/>
  </w:num>
  <w:num w:numId="14">
    <w:abstractNumId w:val="12"/>
  </w:num>
  <w:num w:numId="15">
    <w:abstractNumId w:val="14"/>
  </w:num>
  <w:num w:numId="16">
    <w:abstractNumId w:val="2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25"/>
  </w:num>
  <w:num w:numId="20">
    <w:abstractNumId w:val="18"/>
  </w:num>
  <w:num w:numId="21">
    <w:abstractNumId w:val="22"/>
  </w:num>
  <w:num w:numId="22">
    <w:abstractNumId w:val="20"/>
  </w:num>
  <w:num w:numId="23">
    <w:abstractNumId w:val="6"/>
  </w:num>
  <w:num w:numId="24">
    <w:abstractNumId w:val="11"/>
  </w:num>
  <w:num w:numId="25">
    <w:abstractNumId w:val="17"/>
  </w:num>
  <w:num w:numId="26">
    <w:abstractNumId w:val="5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1024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6"/>
  </w:hdrShapeDefaults>
  <w:footnotePr>
    <w:numFmt w:val="lowerRoman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xNDC3MDM1tjA3MjNT0lEKTi0uzszPAykwNK4FAPQ5/NstAAAA"/>
  </w:docVars>
  <w:rsids>
    <w:rsidRoot w:val="00FB0699"/>
    <w:rsid w:val="0000094E"/>
    <w:rsid w:val="00000F9C"/>
    <w:rsid w:val="000019DA"/>
    <w:rsid w:val="00002C9C"/>
    <w:rsid w:val="00003001"/>
    <w:rsid w:val="00003B6D"/>
    <w:rsid w:val="00004099"/>
    <w:rsid w:val="00004331"/>
    <w:rsid w:val="00007B18"/>
    <w:rsid w:val="00011ED8"/>
    <w:rsid w:val="0001352E"/>
    <w:rsid w:val="0001360B"/>
    <w:rsid w:val="000138CC"/>
    <w:rsid w:val="0001556B"/>
    <w:rsid w:val="00016902"/>
    <w:rsid w:val="00016A1D"/>
    <w:rsid w:val="0002026E"/>
    <w:rsid w:val="00020D6A"/>
    <w:rsid w:val="00021DE1"/>
    <w:rsid w:val="0002281E"/>
    <w:rsid w:val="0002562C"/>
    <w:rsid w:val="00025F88"/>
    <w:rsid w:val="00026E4D"/>
    <w:rsid w:val="00030D62"/>
    <w:rsid w:val="00030F55"/>
    <w:rsid w:val="000331D2"/>
    <w:rsid w:val="00033E5E"/>
    <w:rsid w:val="00035513"/>
    <w:rsid w:val="000358F2"/>
    <w:rsid w:val="00037475"/>
    <w:rsid w:val="0004072D"/>
    <w:rsid w:val="000408A3"/>
    <w:rsid w:val="00041914"/>
    <w:rsid w:val="000451B5"/>
    <w:rsid w:val="00045E5D"/>
    <w:rsid w:val="00047B0F"/>
    <w:rsid w:val="00051D02"/>
    <w:rsid w:val="000521B8"/>
    <w:rsid w:val="00052E0B"/>
    <w:rsid w:val="00053484"/>
    <w:rsid w:val="0005392E"/>
    <w:rsid w:val="00054153"/>
    <w:rsid w:val="00054719"/>
    <w:rsid w:val="0005671F"/>
    <w:rsid w:val="00056D6C"/>
    <w:rsid w:val="00060772"/>
    <w:rsid w:val="00060BDA"/>
    <w:rsid w:val="000612A5"/>
    <w:rsid w:val="00065077"/>
    <w:rsid w:val="000653F9"/>
    <w:rsid w:val="00065F7C"/>
    <w:rsid w:val="00066A54"/>
    <w:rsid w:val="000678E4"/>
    <w:rsid w:val="00067EA8"/>
    <w:rsid w:val="00072516"/>
    <w:rsid w:val="00072C98"/>
    <w:rsid w:val="000734DB"/>
    <w:rsid w:val="00073555"/>
    <w:rsid w:val="00074F88"/>
    <w:rsid w:val="00075034"/>
    <w:rsid w:val="000751CE"/>
    <w:rsid w:val="00075F05"/>
    <w:rsid w:val="00083099"/>
    <w:rsid w:val="00083280"/>
    <w:rsid w:val="0008437E"/>
    <w:rsid w:val="000850B4"/>
    <w:rsid w:val="00086E53"/>
    <w:rsid w:val="00087ADA"/>
    <w:rsid w:val="00090137"/>
    <w:rsid w:val="00092AC7"/>
    <w:rsid w:val="000974AF"/>
    <w:rsid w:val="000979A1"/>
    <w:rsid w:val="00097B86"/>
    <w:rsid w:val="000A0464"/>
    <w:rsid w:val="000A0B84"/>
    <w:rsid w:val="000A30BD"/>
    <w:rsid w:val="000A51B5"/>
    <w:rsid w:val="000A5950"/>
    <w:rsid w:val="000A5C0D"/>
    <w:rsid w:val="000A6203"/>
    <w:rsid w:val="000A7354"/>
    <w:rsid w:val="000B0AAF"/>
    <w:rsid w:val="000B0D17"/>
    <w:rsid w:val="000B1818"/>
    <w:rsid w:val="000B1E0F"/>
    <w:rsid w:val="000B2DFB"/>
    <w:rsid w:val="000B5775"/>
    <w:rsid w:val="000B6391"/>
    <w:rsid w:val="000C17EE"/>
    <w:rsid w:val="000C1F29"/>
    <w:rsid w:val="000C2589"/>
    <w:rsid w:val="000C397F"/>
    <w:rsid w:val="000C63C1"/>
    <w:rsid w:val="000C6C69"/>
    <w:rsid w:val="000D079C"/>
    <w:rsid w:val="000D1CFC"/>
    <w:rsid w:val="000D2CA9"/>
    <w:rsid w:val="000D3C62"/>
    <w:rsid w:val="000D6232"/>
    <w:rsid w:val="000D6DB2"/>
    <w:rsid w:val="000E142F"/>
    <w:rsid w:val="000E5B8A"/>
    <w:rsid w:val="000E6F81"/>
    <w:rsid w:val="000F0342"/>
    <w:rsid w:val="000F1807"/>
    <w:rsid w:val="000F3879"/>
    <w:rsid w:val="00100349"/>
    <w:rsid w:val="0010164C"/>
    <w:rsid w:val="001021EE"/>
    <w:rsid w:val="00102C91"/>
    <w:rsid w:val="00103FAA"/>
    <w:rsid w:val="00104AF2"/>
    <w:rsid w:val="00105287"/>
    <w:rsid w:val="00106523"/>
    <w:rsid w:val="00110204"/>
    <w:rsid w:val="00112932"/>
    <w:rsid w:val="00113FCD"/>
    <w:rsid w:val="001174BD"/>
    <w:rsid w:val="00117D2C"/>
    <w:rsid w:val="0012378C"/>
    <w:rsid w:val="001252F9"/>
    <w:rsid w:val="001255BB"/>
    <w:rsid w:val="00125EEC"/>
    <w:rsid w:val="0012738D"/>
    <w:rsid w:val="001273E4"/>
    <w:rsid w:val="00130EDE"/>
    <w:rsid w:val="00131B85"/>
    <w:rsid w:val="00132F5A"/>
    <w:rsid w:val="00133EA6"/>
    <w:rsid w:val="00133F9A"/>
    <w:rsid w:val="00134CE8"/>
    <w:rsid w:val="001369A6"/>
    <w:rsid w:val="001374CF"/>
    <w:rsid w:val="001402C6"/>
    <w:rsid w:val="001407DE"/>
    <w:rsid w:val="00142EED"/>
    <w:rsid w:val="00146121"/>
    <w:rsid w:val="00147DD3"/>
    <w:rsid w:val="001504CC"/>
    <w:rsid w:val="00153712"/>
    <w:rsid w:val="001541D9"/>
    <w:rsid w:val="001542E9"/>
    <w:rsid w:val="00154F75"/>
    <w:rsid w:val="0015621E"/>
    <w:rsid w:val="00161166"/>
    <w:rsid w:val="00162C66"/>
    <w:rsid w:val="00162D21"/>
    <w:rsid w:val="0016334C"/>
    <w:rsid w:val="00165059"/>
    <w:rsid w:val="00166F5F"/>
    <w:rsid w:val="0016744F"/>
    <w:rsid w:val="00167A87"/>
    <w:rsid w:val="00167DC2"/>
    <w:rsid w:val="0017074D"/>
    <w:rsid w:val="001714E2"/>
    <w:rsid w:val="00172933"/>
    <w:rsid w:val="00172AAE"/>
    <w:rsid w:val="001827FB"/>
    <w:rsid w:val="001844B3"/>
    <w:rsid w:val="00184899"/>
    <w:rsid w:val="00185503"/>
    <w:rsid w:val="001857FF"/>
    <w:rsid w:val="00185825"/>
    <w:rsid w:val="00185DD5"/>
    <w:rsid w:val="00187938"/>
    <w:rsid w:val="00190200"/>
    <w:rsid w:val="00190DD1"/>
    <w:rsid w:val="00191751"/>
    <w:rsid w:val="00191EAC"/>
    <w:rsid w:val="00192D38"/>
    <w:rsid w:val="00194AC6"/>
    <w:rsid w:val="00194ACD"/>
    <w:rsid w:val="00196353"/>
    <w:rsid w:val="0019760D"/>
    <w:rsid w:val="00197BB4"/>
    <w:rsid w:val="00197BD9"/>
    <w:rsid w:val="001A0E35"/>
    <w:rsid w:val="001A2D91"/>
    <w:rsid w:val="001A5A27"/>
    <w:rsid w:val="001A6ABC"/>
    <w:rsid w:val="001A6E0E"/>
    <w:rsid w:val="001B5D90"/>
    <w:rsid w:val="001B6961"/>
    <w:rsid w:val="001B697D"/>
    <w:rsid w:val="001C269D"/>
    <w:rsid w:val="001C33A8"/>
    <w:rsid w:val="001C61B7"/>
    <w:rsid w:val="001D0438"/>
    <w:rsid w:val="001D2560"/>
    <w:rsid w:val="001D3C68"/>
    <w:rsid w:val="001D3E83"/>
    <w:rsid w:val="001D4404"/>
    <w:rsid w:val="001D5751"/>
    <w:rsid w:val="001D7371"/>
    <w:rsid w:val="001E0468"/>
    <w:rsid w:val="001E06E5"/>
    <w:rsid w:val="001E2198"/>
    <w:rsid w:val="001E2E4C"/>
    <w:rsid w:val="001E6DB1"/>
    <w:rsid w:val="001E7380"/>
    <w:rsid w:val="001E73D1"/>
    <w:rsid w:val="001E76CF"/>
    <w:rsid w:val="001F1240"/>
    <w:rsid w:val="001F48CE"/>
    <w:rsid w:val="001F503C"/>
    <w:rsid w:val="002003A4"/>
    <w:rsid w:val="0020052F"/>
    <w:rsid w:val="00202BDB"/>
    <w:rsid w:val="002036C9"/>
    <w:rsid w:val="00203850"/>
    <w:rsid w:val="00206E28"/>
    <w:rsid w:val="002112B9"/>
    <w:rsid w:val="00211B8A"/>
    <w:rsid w:val="00212B5B"/>
    <w:rsid w:val="00213049"/>
    <w:rsid w:val="00213220"/>
    <w:rsid w:val="0021322E"/>
    <w:rsid w:val="00213959"/>
    <w:rsid w:val="002140BD"/>
    <w:rsid w:val="002154A4"/>
    <w:rsid w:val="00223C87"/>
    <w:rsid w:val="00224B80"/>
    <w:rsid w:val="002263BA"/>
    <w:rsid w:val="00226E02"/>
    <w:rsid w:val="00226EC9"/>
    <w:rsid w:val="002279F8"/>
    <w:rsid w:val="00230F10"/>
    <w:rsid w:val="00232A1E"/>
    <w:rsid w:val="00233CDF"/>
    <w:rsid w:val="0023511E"/>
    <w:rsid w:val="0024047B"/>
    <w:rsid w:val="002409B8"/>
    <w:rsid w:val="00240F8F"/>
    <w:rsid w:val="002428AC"/>
    <w:rsid w:val="00242F02"/>
    <w:rsid w:val="0024518A"/>
    <w:rsid w:val="00246A12"/>
    <w:rsid w:val="00250300"/>
    <w:rsid w:val="00252A89"/>
    <w:rsid w:val="00252DEB"/>
    <w:rsid w:val="00262632"/>
    <w:rsid w:val="00263BB2"/>
    <w:rsid w:val="00265578"/>
    <w:rsid w:val="00266B15"/>
    <w:rsid w:val="00267AC8"/>
    <w:rsid w:val="00267DE7"/>
    <w:rsid w:val="00270310"/>
    <w:rsid w:val="0027421C"/>
    <w:rsid w:val="00276CC7"/>
    <w:rsid w:val="002774DC"/>
    <w:rsid w:val="0028061C"/>
    <w:rsid w:val="0028279A"/>
    <w:rsid w:val="002835C4"/>
    <w:rsid w:val="00284221"/>
    <w:rsid w:val="00284632"/>
    <w:rsid w:val="002859BF"/>
    <w:rsid w:val="002874AC"/>
    <w:rsid w:val="00290C68"/>
    <w:rsid w:val="00290FDD"/>
    <w:rsid w:val="00292F5A"/>
    <w:rsid w:val="00292F8B"/>
    <w:rsid w:val="00293A4C"/>
    <w:rsid w:val="00295471"/>
    <w:rsid w:val="00295762"/>
    <w:rsid w:val="0029602D"/>
    <w:rsid w:val="00296646"/>
    <w:rsid w:val="00296904"/>
    <w:rsid w:val="00296EA3"/>
    <w:rsid w:val="002A1E19"/>
    <w:rsid w:val="002A23E7"/>
    <w:rsid w:val="002A2CDF"/>
    <w:rsid w:val="002A612D"/>
    <w:rsid w:val="002B1505"/>
    <w:rsid w:val="002B32C6"/>
    <w:rsid w:val="002B3A6B"/>
    <w:rsid w:val="002B40FB"/>
    <w:rsid w:val="002B49DC"/>
    <w:rsid w:val="002B4AA3"/>
    <w:rsid w:val="002B56B8"/>
    <w:rsid w:val="002B5B16"/>
    <w:rsid w:val="002B7C96"/>
    <w:rsid w:val="002C2174"/>
    <w:rsid w:val="002C4A2C"/>
    <w:rsid w:val="002C5239"/>
    <w:rsid w:val="002C5570"/>
    <w:rsid w:val="002C7742"/>
    <w:rsid w:val="002D2031"/>
    <w:rsid w:val="002D28BE"/>
    <w:rsid w:val="002D31D1"/>
    <w:rsid w:val="002D48CC"/>
    <w:rsid w:val="002D4CAA"/>
    <w:rsid w:val="002D6AED"/>
    <w:rsid w:val="002D74B9"/>
    <w:rsid w:val="002E1EC8"/>
    <w:rsid w:val="002E1F2C"/>
    <w:rsid w:val="002E3D6C"/>
    <w:rsid w:val="002E4465"/>
    <w:rsid w:val="002E5803"/>
    <w:rsid w:val="002E6960"/>
    <w:rsid w:val="002E7545"/>
    <w:rsid w:val="002E79E0"/>
    <w:rsid w:val="002F38BD"/>
    <w:rsid w:val="002F794C"/>
    <w:rsid w:val="00301395"/>
    <w:rsid w:val="00301615"/>
    <w:rsid w:val="003017E8"/>
    <w:rsid w:val="003038F8"/>
    <w:rsid w:val="00304C88"/>
    <w:rsid w:val="00305F48"/>
    <w:rsid w:val="00307B68"/>
    <w:rsid w:val="0031060A"/>
    <w:rsid w:val="0031200E"/>
    <w:rsid w:val="003140E1"/>
    <w:rsid w:val="00314E4D"/>
    <w:rsid w:val="003154A8"/>
    <w:rsid w:val="00320DF9"/>
    <w:rsid w:val="003221C1"/>
    <w:rsid w:val="00322582"/>
    <w:rsid w:val="00322C20"/>
    <w:rsid w:val="00322C48"/>
    <w:rsid w:val="00325DA6"/>
    <w:rsid w:val="00326D90"/>
    <w:rsid w:val="00327E0E"/>
    <w:rsid w:val="003316D1"/>
    <w:rsid w:val="00332F72"/>
    <w:rsid w:val="00333731"/>
    <w:rsid w:val="0033431A"/>
    <w:rsid w:val="003378B7"/>
    <w:rsid w:val="003412C6"/>
    <w:rsid w:val="00341669"/>
    <w:rsid w:val="00341A01"/>
    <w:rsid w:val="003422E3"/>
    <w:rsid w:val="0034253F"/>
    <w:rsid w:val="0034272A"/>
    <w:rsid w:val="00343C21"/>
    <w:rsid w:val="00343D9B"/>
    <w:rsid w:val="00343F24"/>
    <w:rsid w:val="003447A9"/>
    <w:rsid w:val="00344F65"/>
    <w:rsid w:val="0034566F"/>
    <w:rsid w:val="0035037A"/>
    <w:rsid w:val="00353FD2"/>
    <w:rsid w:val="00355DBE"/>
    <w:rsid w:val="00355DF2"/>
    <w:rsid w:val="003561A2"/>
    <w:rsid w:val="00357932"/>
    <w:rsid w:val="003607F2"/>
    <w:rsid w:val="003618AC"/>
    <w:rsid w:val="00363576"/>
    <w:rsid w:val="00363AB0"/>
    <w:rsid w:val="003644B0"/>
    <w:rsid w:val="0036453B"/>
    <w:rsid w:val="00365D68"/>
    <w:rsid w:val="0036711B"/>
    <w:rsid w:val="003671D4"/>
    <w:rsid w:val="00370446"/>
    <w:rsid w:val="0037055C"/>
    <w:rsid w:val="00371307"/>
    <w:rsid w:val="00372D63"/>
    <w:rsid w:val="0037398E"/>
    <w:rsid w:val="0037399A"/>
    <w:rsid w:val="0037589C"/>
    <w:rsid w:val="00375D3B"/>
    <w:rsid w:val="00376FF8"/>
    <w:rsid w:val="00380E2D"/>
    <w:rsid w:val="003864FB"/>
    <w:rsid w:val="00386BDB"/>
    <w:rsid w:val="00393AA9"/>
    <w:rsid w:val="00396876"/>
    <w:rsid w:val="00396B80"/>
    <w:rsid w:val="003973F7"/>
    <w:rsid w:val="003A0D29"/>
    <w:rsid w:val="003A2458"/>
    <w:rsid w:val="003A2F1A"/>
    <w:rsid w:val="003B0208"/>
    <w:rsid w:val="003B046D"/>
    <w:rsid w:val="003B071F"/>
    <w:rsid w:val="003B1707"/>
    <w:rsid w:val="003B2538"/>
    <w:rsid w:val="003B27AF"/>
    <w:rsid w:val="003B2841"/>
    <w:rsid w:val="003B299B"/>
    <w:rsid w:val="003B4A1B"/>
    <w:rsid w:val="003C11C1"/>
    <w:rsid w:val="003C1556"/>
    <w:rsid w:val="003C261A"/>
    <w:rsid w:val="003C29CD"/>
    <w:rsid w:val="003C3DC8"/>
    <w:rsid w:val="003C4ADC"/>
    <w:rsid w:val="003C6CB4"/>
    <w:rsid w:val="003D0713"/>
    <w:rsid w:val="003D1541"/>
    <w:rsid w:val="003D48C9"/>
    <w:rsid w:val="003D4BA8"/>
    <w:rsid w:val="003D664D"/>
    <w:rsid w:val="003E0F55"/>
    <w:rsid w:val="003E1B61"/>
    <w:rsid w:val="003E1CF2"/>
    <w:rsid w:val="003E3B88"/>
    <w:rsid w:val="003E590D"/>
    <w:rsid w:val="003E68EC"/>
    <w:rsid w:val="003E6CCA"/>
    <w:rsid w:val="003E6DE8"/>
    <w:rsid w:val="003E7288"/>
    <w:rsid w:val="003F058D"/>
    <w:rsid w:val="003F152D"/>
    <w:rsid w:val="003F21F3"/>
    <w:rsid w:val="003F3FA5"/>
    <w:rsid w:val="003F4A08"/>
    <w:rsid w:val="003F5061"/>
    <w:rsid w:val="003F5856"/>
    <w:rsid w:val="00403777"/>
    <w:rsid w:val="004073CA"/>
    <w:rsid w:val="0041218B"/>
    <w:rsid w:val="004133BD"/>
    <w:rsid w:val="00413A7D"/>
    <w:rsid w:val="00415E36"/>
    <w:rsid w:val="00416801"/>
    <w:rsid w:val="00417393"/>
    <w:rsid w:val="004174B6"/>
    <w:rsid w:val="00420167"/>
    <w:rsid w:val="00420196"/>
    <w:rsid w:val="00423BC9"/>
    <w:rsid w:val="004249C6"/>
    <w:rsid w:val="00424F40"/>
    <w:rsid w:val="00425B5E"/>
    <w:rsid w:val="00426250"/>
    <w:rsid w:val="00430FE2"/>
    <w:rsid w:val="00433446"/>
    <w:rsid w:val="0043649D"/>
    <w:rsid w:val="004367B2"/>
    <w:rsid w:val="00436DCE"/>
    <w:rsid w:val="0044035C"/>
    <w:rsid w:val="004404F5"/>
    <w:rsid w:val="00440603"/>
    <w:rsid w:val="00440873"/>
    <w:rsid w:val="00441A30"/>
    <w:rsid w:val="00441AFD"/>
    <w:rsid w:val="004431EC"/>
    <w:rsid w:val="00443DC4"/>
    <w:rsid w:val="004461F2"/>
    <w:rsid w:val="004465AE"/>
    <w:rsid w:val="0044676C"/>
    <w:rsid w:val="00446F6F"/>
    <w:rsid w:val="00446FB6"/>
    <w:rsid w:val="004474D9"/>
    <w:rsid w:val="00450883"/>
    <w:rsid w:val="00451421"/>
    <w:rsid w:val="00453970"/>
    <w:rsid w:val="00454EB1"/>
    <w:rsid w:val="00455BD8"/>
    <w:rsid w:val="0045684C"/>
    <w:rsid w:val="00460DF5"/>
    <w:rsid w:val="00460F07"/>
    <w:rsid w:val="00460FD9"/>
    <w:rsid w:val="00462B6E"/>
    <w:rsid w:val="004640AD"/>
    <w:rsid w:val="004658E0"/>
    <w:rsid w:val="00466C09"/>
    <w:rsid w:val="00466F71"/>
    <w:rsid w:val="00470565"/>
    <w:rsid w:val="004723FC"/>
    <w:rsid w:val="00474287"/>
    <w:rsid w:val="00474ECB"/>
    <w:rsid w:val="00474FCD"/>
    <w:rsid w:val="00475D09"/>
    <w:rsid w:val="0047610E"/>
    <w:rsid w:val="00476953"/>
    <w:rsid w:val="00477BAB"/>
    <w:rsid w:val="00477DA6"/>
    <w:rsid w:val="00477E9E"/>
    <w:rsid w:val="00483D53"/>
    <w:rsid w:val="00484937"/>
    <w:rsid w:val="00484CA2"/>
    <w:rsid w:val="0048675D"/>
    <w:rsid w:val="004940D0"/>
    <w:rsid w:val="0049560D"/>
    <w:rsid w:val="0049778B"/>
    <w:rsid w:val="004A66EB"/>
    <w:rsid w:val="004B259B"/>
    <w:rsid w:val="004B2C33"/>
    <w:rsid w:val="004B35B5"/>
    <w:rsid w:val="004B41AB"/>
    <w:rsid w:val="004B5800"/>
    <w:rsid w:val="004B5AA9"/>
    <w:rsid w:val="004B6B42"/>
    <w:rsid w:val="004C084A"/>
    <w:rsid w:val="004C1215"/>
    <w:rsid w:val="004C23A3"/>
    <w:rsid w:val="004C2A88"/>
    <w:rsid w:val="004C2C75"/>
    <w:rsid w:val="004C34A1"/>
    <w:rsid w:val="004C3F43"/>
    <w:rsid w:val="004D17BC"/>
    <w:rsid w:val="004D4F00"/>
    <w:rsid w:val="004D5E7D"/>
    <w:rsid w:val="004E2ECC"/>
    <w:rsid w:val="004E3374"/>
    <w:rsid w:val="004E5D76"/>
    <w:rsid w:val="004E7249"/>
    <w:rsid w:val="004E72A6"/>
    <w:rsid w:val="004F09EE"/>
    <w:rsid w:val="004F46EE"/>
    <w:rsid w:val="004F4DE3"/>
    <w:rsid w:val="004F723E"/>
    <w:rsid w:val="0050080E"/>
    <w:rsid w:val="0050221B"/>
    <w:rsid w:val="00503E37"/>
    <w:rsid w:val="00505850"/>
    <w:rsid w:val="0050767D"/>
    <w:rsid w:val="005127F5"/>
    <w:rsid w:val="00512890"/>
    <w:rsid w:val="005171D7"/>
    <w:rsid w:val="0051729D"/>
    <w:rsid w:val="005173CD"/>
    <w:rsid w:val="00517CA9"/>
    <w:rsid w:val="005212A8"/>
    <w:rsid w:val="00521DAA"/>
    <w:rsid w:val="00522C99"/>
    <w:rsid w:val="00522F00"/>
    <w:rsid w:val="00523B13"/>
    <w:rsid w:val="005260F7"/>
    <w:rsid w:val="0052693A"/>
    <w:rsid w:val="00526BD9"/>
    <w:rsid w:val="0053007C"/>
    <w:rsid w:val="005305B2"/>
    <w:rsid w:val="0053073E"/>
    <w:rsid w:val="0053151E"/>
    <w:rsid w:val="00531F6F"/>
    <w:rsid w:val="00532181"/>
    <w:rsid w:val="00534386"/>
    <w:rsid w:val="00534829"/>
    <w:rsid w:val="00540649"/>
    <w:rsid w:val="0054082A"/>
    <w:rsid w:val="0054133C"/>
    <w:rsid w:val="00541378"/>
    <w:rsid w:val="005438C4"/>
    <w:rsid w:val="00545BC6"/>
    <w:rsid w:val="00546033"/>
    <w:rsid w:val="005473C0"/>
    <w:rsid w:val="00547631"/>
    <w:rsid w:val="0055160A"/>
    <w:rsid w:val="00551DF9"/>
    <w:rsid w:val="00552B23"/>
    <w:rsid w:val="00552C49"/>
    <w:rsid w:val="00552FFC"/>
    <w:rsid w:val="00554068"/>
    <w:rsid w:val="00555AA0"/>
    <w:rsid w:val="00562BAB"/>
    <w:rsid w:val="00562FA7"/>
    <w:rsid w:val="00563053"/>
    <w:rsid w:val="005649BE"/>
    <w:rsid w:val="005662B1"/>
    <w:rsid w:val="00566DE0"/>
    <w:rsid w:val="00567982"/>
    <w:rsid w:val="00567B3B"/>
    <w:rsid w:val="00572025"/>
    <w:rsid w:val="005721CB"/>
    <w:rsid w:val="00572CCD"/>
    <w:rsid w:val="005808DD"/>
    <w:rsid w:val="00582960"/>
    <w:rsid w:val="00583078"/>
    <w:rsid w:val="0058494B"/>
    <w:rsid w:val="00584BC2"/>
    <w:rsid w:val="0058530D"/>
    <w:rsid w:val="00585841"/>
    <w:rsid w:val="00585A60"/>
    <w:rsid w:val="00587D51"/>
    <w:rsid w:val="005901FC"/>
    <w:rsid w:val="00591A2C"/>
    <w:rsid w:val="005926B3"/>
    <w:rsid w:val="00593306"/>
    <w:rsid w:val="005940EB"/>
    <w:rsid w:val="005941D2"/>
    <w:rsid w:val="00594629"/>
    <w:rsid w:val="0059544C"/>
    <w:rsid w:val="005A066C"/>
    <w:rsid w:val="005A1C6C"/>
    <w:rsid w:val="005A2512"/>
    <w:rsid w:val="005A25D6"/>
    <w:rsid w:val="005A4FC8"/>
    <w:rsid w:val="005B05F8"/>
    <w:rsid w:val="005B09A1"/>
    <w:rsid w:val="005B283F"/>
    <w:rsid w:val="005B7628"/>
    <w:rsid w:val="005C19A1"/>
    <w:rsid w:val="005C2E61"/>
    <w:rsid w:val="005C36F5"/>
    <w:rsid w:val="005C3F9B"/>
    <w:rsid w:val="005C4429"/>
    <w:rsid w:val="005C498C"/>
    <w:rsid w:val="005C5369"/>
    <w:rsid w:val="005C55A6"/>
    <w:rsid w:val="005D2033"/>
    <w:rsid w:val="005D350B"/>
    <w:rsid w:val="005D3C5B"/>
    <w:rsid w:val="005D4CCF"/>
    <w:rsid w:val="005D5638"/>
    <w:rsid w:val="005D796E"/>
    <w:rsid w:val="005D7E6B"/>
    <w:rsid w:val="005E0216"/>
    <w:rsid w:val="005E0E82"/>
    <w:rsid w:val="005E35E8"/>
    <w:rsid w:val="005E45BC"/>
    <w:rsid w:val="005E5AEA"/>
    <w:rsid w:val="005E603B"/>
    <w:rsid w:val="005E7EB1"/>
    <w:rsid w:val="005F2536"/>
    <w:rsid w:val="005F3F89"/>
    <w:rsid w:val="005F531B"/>
    <w:rsid w:val="005F5D84"/>
    <w:rsid w:val="005F65AE"/>
    <w:rsid w:val="005F7D68"/>
    <w:rsid w:val="00601A21"/>
    <w:rsid w:val="00606175"/>
    <w:rsid w:val="006064FB"/>
    <w:rsid w:val="00607727"/>
    <w:rsid w:val="006133BA"/>
    <w:rsid w:val="00614D55"/>
    <w:rsid w:val="00614F8A"/>
    <w:rsid w:val="00615A14"/>
    <w:rsid w:val="006203D4"/>
    <w:rsid w:val="0062040A"/>
    <w:rsid w:val="00621141"/>
    <w:rsid w:val="0062160F"/>
    <w:rsid w:val="0062381A"/>
    <w:rsid w:val="00625DE4"/>
    <w:rsid w:val="006269C1"/>
    <w:rsid w:val="0062712C"/>
    <w:rsid w:val="00633031"/>
    <w:rsid w:val="00633205"/>
    <w:rsid w:val="006341F6"/>
    <w:rsid w:val="00635D1B"/>
    <w:rsid w:val="006361C6"/>
    <w:rsid w:val="00637F73"/>
    <w:rsid w:val="00640F0E"/>
    <w:rsid w:val="006528CB"/>
    <w:rsid w:val="0065345B"/>
    <w:rsid w:val="006540DA"/>
    <w:rsid w:val="006545B4"/>
    <w:rsid w:val="00655F0F"/>
    <w:rsid w:val="006564A9"/>
    <w:rsid w:val="00656588"/>
    <w:rsid w:val="00662915"/>
    <w:rsid w:val="006629A6"/>
    <w:rsid w:val="00663512"/>
    <w:rsid w:val="00663A31"/>
    <w:rsid w:val="00663CF4"/>
    <w:rsid w:val="00664FBD"/>
    <w:rsid w:val="00667AA7"/>
    <w:rsid w:val="0067022E"/>
    <w:rsid w:val="00670A34"/>
    <w:rsid w:val="00670D3C"/>
    <w:rsid w:val="006721A2"/>
    <w:rsid w:val="00672429"/>
    <w:rsid w:val="00673A20"/>
    <w:rsid w:val="00673CC6"/>
    <w:rsid w:val="00675948"/>
    <w:rsid w:val="0067681F"/>
    <w:rsid w:val="00676991"/>
    <w:rsid w:val="006769B4"/>
    <w:rsid w:val="00677C92"/>
    <w:rsid w:val="006811BD"/>
    <w:rsid w:val="00681C61"/>
    <w:rsid w:val="00684721"/>
    <w:rsid w:val="006860BB"/>
    <w:rsid w:val="00690659"/>
    <w:rsid w:val="00691949"/>
    <w:rsid w:val="00691BC7"/>
    <w:rsid w:val="006937AC"/>
    <w:rsid w:val="00694B16"/>
    <w:rsid w:val="00695845"/>
    <w:rsid w:val="00695C8F"/>
    <w:rsid w:val="006968C4"/>
    <w:rsid w:val="006A0550"/>
    <w:rsid w:val="006A05D4"/>
    <w:rsid w:val="006A090F"/>
    <w:rsid w:val="006A1ACF"/>
    <w:rsid w:val="006A34CA"/>
    <w:rsid w:val="006A36C6"/>
    <w:rsid w:val="006A754E"/>
    <w:rsid w:val="006A7972"/>
    <w:rsid w:val="006B0548"/>
    <w:rsid w:val="006B0EA2"/>
    <w:rsid w:val="006B0EF4"/>
    <w:rsid w:val="006B1929"/>
    <w:rsid w:val="006B3156"/>
    <w:rsid w:val="006B5DCA"/>
    <w:rsid w:val="006B63C2"/>
    <w:rsid w:val="006B658E"/>
    <w:rsid w:val="006B6841"/>
    <w:rsid w:val="006B693B"/>
    <w:rsid w:val="006C0A87"/>
    <w:rsid w:val="006C0E9C"/>
    <w:rsid w:val="006C19EF"/>
    <w:rsid w:val="006C1A4D"/>
    <w:rsid w:val="006C1CC5"/>
    <w:rsid w:val="006C236C"/>
    <w:rsid w:val="006C296F"/>
    <w:rsid w:val="006C5A2F"/>
    <w:rsid w:val="006C5D75"/>
    <w:rsid w:val="006D059C"/>
    <w:rsid w:val="006D0B6C"/>
    <w:rsid w:val="006D173D"/>
    <w:rsid w:val="006D23A0"/>
    <w:rsid w:val="006D27A7"/>
    <w:rsid w:val="006D2D80"/>
    <w:rsid w:val="006D37CE"/>
    <w:rsid w:val="006D3D96"/>
    <w:rsid w:val="006D4172"/>
    <w:rsid w:val="006D5EFA"/>
    <w:rsid w:val="006D5F84"/>
    <w:rsid w:val="006D6766"/>
    <w:rsid w:val="006D6895"/>
    <w:rsid w:val="006D6B19"/>
    <w:rsid w:val="006D6E76"/>
    <w:rsid w:val="006D7F03"/>
    <w:rsid w:val="006E038C"/>
    <w:rsid w:val="006E4525"/>
    <w:rsid w:val="006E54CD"/>
    <w:rsid w:val="006E7049"/>
    <w:rsid w:val="006F24A5"/>
    <w:rsid w:val="006F3E49"/>
    <w:rsid w:val="006F3E96"/>
    <w:rsid w:val="006F4584"/>
    <w:rsid w:val="00701B3F"/>
    <w:rsid w:val="00701ED2"/>
    <w:rsid w:val="00702341"/>
    <w:rsid w:val="00702343"/>
    <w:rsid w:val="00702E20"/>
    <w:rsid w:val="007037CC"/>
    <w:rsid w:val="007054C1"/>
    <w:rsid w:val="0070550C"/>
    <w:rsid w:val="00706589"/>
    <w:rsid w:val="007131FA"/>
    <w:rsid w:val="007149BC"/>
    <w:rsid w:val="00714F04"/>
    <w:rsid w:val="00716CC5"/>
    <w:rsid w:val="007171E4"/>
    <w:rsid w:val="00722205"/>
    <w:rsid w:val="0072348B"/>
    <w:rsid w:val="0072363E"/>
    <w:rsid w:val="00723738"/>
    <w:rsid w:val="0072577D"/>
    <w:rsid w:val="00725A97"/>
    <w:rsid w:val="00730562"/>
    <w:rsid w:val="00733DF0"/>
    <w:rsid w:val="00735240"/>
    <w:rsid w:val="00735709"/>
    <w:rsid w:val="007359D3"/>
    <w:rsid w:val="00736E59"/>
    <w:rsid w:val="007374F7"/>
    <w:rsid w:val="00740737"/>
    <w:rsid w:val="00740FF6"/>
    <w:rsid w:val="007416E9"/>
    <w:rsid w:val="00742AE9"/>
    <w:rsid w:val="00743986"/>
    <w:rsid w:val="00743B8D"/>
    <w:rsid w:val="0074423F"/>
    <w:rsid w:val="00744B8E"/>
    <w:rsid w:val="00745610"/>
    <w:rsid w:val="00746E36"/>
    <w:rsid w:val="007479E9"/>
    <w:rsid w:val="0075162F"/>
    <w:rsid w:val="0075213C"/>
    <w:rsid w:val="00752662"/>
    <w:rsid w:val="00755DA6"/>
    <w:rsid w:val="007571FC"/>
    <w:rsid w:val="00757839"/>
    <w:rsid w:val="00761AE4"/>
    <w:rsid w:val="00762805"/>
    <w:rsid w:val="00765472"/>
    <w:rsid w:val="007654D0"/>
    <w:rsid w:val="00773048"/>
    <w:rsid w:val="00773786"/>
    <w:rsid w:val="00773B16"/>
    <w:rsid w:val="00773C3D"/>
    <w:rsid w:val="00773E99"/>
    <w:rsid w:val="00774A6F"/>
    <w:rsid w:val="00775193"/>
    <w:rsid w:val="00775CB3"/>
    <w:rsid w:val="0077664A"/>
    <w:rsid w:val="00776E5D"/>
    <w:rsid w:val="00776EFA"/>
    <w:rsid w:val="00777627"/>
    <w:rsid w:val="00777F44"/>
    <w:rsid w:val="007817C3"/>
    <w:rsid w:val="00783241"/>
    <w:rsid w:val="00783756"/>
    <w:rsid w:val="0078450F"/>
    <w:rsid w:val="0078559F"/>
    <w:rsid w:val="00790E2D"/>
    <w:rsid w:val="007927FB"/>
    <w:rsid w:val="00792F51"/>
    <w:rsid w:val="00794B8F"/>
    <w:rsid w:val="00795084"/>
    <w:rsid w:val="007958AF"/>
    <w:rsid w:val="007959C9"/>
    <w:rsid w:val="007A03A8"/>
    <w:rsid w:val="007A1291"/>
    <w:rsid w:val="007A3AAA"/>
    <w:rsid w:val="007A4879"/>
    <w:rsid w:val="007A5A19"/>
    <w:rsid w:val="007A69AF"/>
    <w:rsid w:val="007B1F11"/>
    <w:rsid w:val="007B292A"/>
    <w:rsid w:val="007B41F7"/>
    <w:rsid w:val="007B4D9B"/>
    <w:rsid w:val="007B4DD1"/>
    <w:rsid w:val="007B5261"/>
    <w:rsid w:val="007B55DE"/>
    <w:rsid w:val="007C14AA"/>
    <w:rsid w:val="007C1A71"/>
    <w:rsid w:val="007C1DE4"/>
    <w:rsid w:val="007C2DCB"/>
    <w:rsid w:val="007C3F32"/>
    <w:rsid w:val="007C4C96"/>
    <w:rsid w:val="007C521B"/>
    <w:rsid w:val="007C592A"/>
    <w:rsid w:val="007C5E4E"/>
    <w:rsid w:val="007C5FF5"/>
    <w:rsid w:val="007C61D6"/>
    <w:rsid w:val="007D0697"/>
    <w:rsid w:val="007D14AD"/>
    <w:rsid w:val="007D2AF0"/>
    <w:rsid w:val="007D50D1"/>
    <w:rsid w:val="007D59F5"/>
    <w:rsid w:val="007D5F5A"/>
    <w:rsid w:val="007D6493"/>
    <w:rsid w:val="007D6D31"/>
    <w:rsid w:val="007D775A"/>
    <w:rsid w:val="007E0115"/>
    <w:rsid w:val="007E416B"/>
    <w:rsid w:val="007E4C86"/>
    <w:rsid w:val="007F0B7D"/>
    <w:rsid w:val="007F2D5C"/>
    <w:rsid w:val="007F33AD"/>
    <w:rsid w:val="007F452A"/>
    <w:rsid w:val="007F482E"/>
    <w:rsid w:val="007F490B"/>
    <w:rsid w:val="007F4A4B"/>
    <w:rsid w:val="007F4D50"/>
    <w:rsid w:val="007F5F91"/>
    <w:rsid w:val="007F65B3"/>
    <w:rsid w:val="007F705C"/>
    <w:rsid w:val="007F7248"/>
    <w:rsid w:val="008014D1"/>
    <w:rsid w:val="00802E2A"/>
    <w:rsid w:val="008056FE"/>
    <w:rsid w:val="0080576D"/>
    <w:rsid w:val="00806D2E"/>
    <w:rsid w:val="00807252"/>
    <w:rsid w:val="008074C0"/>
    <w:rsid w:val="00807AE9"/>
    <w:rsid w:val="00811F5C"/>
    <w:rsid w:val="008128DB"/>
    <w:rsid w:val="008129C8"/>
    <w:rsid w:val="0081342D"/>
    <w:rsid w:val="0081359F"/>
    <w:rsid w:val="00813FE2"/>
    <w:rsid w:val="008147E9"/>
    <w:rsid w:val="0081553E"/>
    <w:rsid w:val="00816C80"/>
    <w:rsid w:val="00816DFE"/>
    <w:rsid w:val="00817EE2"/>
    <w:rsid w:val="00823322"/>
    <w:rsid w:val="00823FA3"/>
    <w:rsid w:val="00824285"/>
    <w:rsid w:val="008253AD"/>
    <w:rsid w:val="00825A67"/>
    <w:rsid w:val="008261A0"/>
    <w:rsid w:val="008273B2"/>
    <w:rsid w:val="0083174F"/>
    <w:rsid w:val="00832128"/>
    <w:rsid w:val="00835B29"/>
    <w:rsid w:val="00835DAD"/>
    <w:rsid w:val="00836DEC"/>
    <w:rsid w:val="00836E87"/>
    <w:rsid w:val="00837980"/>
    <w:rsid w:val="008402CC"/>
    <w:rsid w:val="0084035C"/>
    <w:rsid w:val="00841AB7"/>
    <w:rsid w:val="008453FF"/>
    <w:rsid w:val="008477A1"/>
    <w:rsid w:val="0085205D"/>
    <w:rsid w:val="008535F4"/>
    <w:rsid w:val="00855F51"/>
    <w:rsid w:val="00860D0C"/>
    <w:rsid w:val="00862A4E"/>
    <w:rsid w:val="00862FC9"/>
    <w:rsid w:val="00863B4C"/>
    <w:rsid w:val="00865D33"/>
    <w:rsid w:val="00867D03"/>
    <w:rsid w:val="008701C8"/>
    <w:rsid w:val="00871557"/>
    <w:rsid w:val="00871752"/>
    <w:rsid w:val="008721DF"/>
    <w:rsid w:val="008724DD"/>
    <w:rsid w:val="008728E7"/>
    <w:rsid w:val="00873AD6"/>
    <w:rsid w:val="00874DF4"/>
    <w:rsid w:val="00874E17"/>
    <w:rsid w:val="00875893"/>
    <w:rsid w:val="00876F25"/>
    <w:rsid w:val="008772D3"/>
    <w:rsid w:val="00881E73"/>
    <w:rsid w:val="008829FD"/>
    <w:rsid w:val="0088402D"/>
    <w:rsid w:val="00885502"/>
    <w:rsid w:val="0088661E"/>
    <w:rsid w:val="0089398E"/>
    <w:rsid w:val="008941E2"/>
    <w:rsid w:val="0089423D"/>
    <w:rsid w:val="00895CFA"/>
    <w:rsid w:val="00896908"/>
    <w:rsid w:val="00897738"/>
    <w:rsid w:val="00897D52"/>
    <w:rsid w:val="008A55FC"/>
    <w:rsid w:val="008A6C65"/>
    <w:rsid w:val="008A75D9"/>
    <w:rsid w:val="008B014A"/>
    <w:rsid w:val="008B01BA"/>
    <w:rsid w:val="008B0E7C"/>
    <w:rsid w:val="008B14B8"/>
    <w:rsid w:val="008B2185"/>
    <w:rsid w:val="008B4822"/>
    <w:rsid w:val="008B4AF3"/>
    <w:rsid w:val="008B4B26"/>
    <w:rsid w:val="008B50CE"/>
    <w:rsid w:val="008B513A"/>
    <w:rsid w:val="008B70A7"/>
    <w:rsid w:val="008C20F3"/>
    <w:rsid w:val="008C33FE"/>
    <w:rsid w:val="008C5B3F"/>
    <w:rsid w:val="008C72A9"/>
    <w:rsid w:val="008D05DE"/>
    <w:rsid w:val="008D3C38"/>
    <w:rsid w:val="008D4896"/>
    <w:rsid w:val="008D4E4E"/>
    <w:rsid w:val="008E2A0E"/>
    <w:rsid w:val="008E58CE"/>
    <w:rsid w:val="008E6203"/>
    <w:rsid w:val="008E6770"/>
    <w:rsid w:val="008E702B"/>
    <w:rsid w:val="008F0193"/>
    <w:rsid w:val="008F0959"/>
    <w:rsid w:val="008F0E54"/>
    <w:rsid w:val="008F2507"/>
    <w:rsid w:val="008F2D11"/>
    <w:rsid w:val="008F41FD"/>
    <w:rsid w:val="008F46A2"/>
    <w:rsid w:val="008F4D81"/>
    <w:rsid w:val="008F52A5"/>
    <w:rsid w:val="008F554E"/>
    <w:rsid w:val="009007F6"/>
    <w:rsid w:val="00901034"/>
    <w:rsid w:val="00901523"/>
    <w:rsid w:val="00906052"/>
    <w:rsid w:val="00906C8B"/>
    <w:rsid w:val="0090717C"/>
    <w:rsid w:val="00911D1D"/>
    <w:rsid w:val="00912144"/>
    <w:rsid w:val="0091261C"/>
    <w:rsid w:val="009134E5"/>
    <w:rsid w:val="00914E39"/>
    <w:rsid w:val="00915685"/>
    <w:rsid w:val="00921057"/>
    <w:rsid w:val="00921BF9"/>
    <w:rsid w:val="00922CB4"/>
    <w:rsid w:val="0092315A"/>
    <w:rsid w:val="00923227"/>
    <w:rsid w:val="0092438A"/>
    <w:rsid w:val="0092689F"/>
    <w:rsid w:val="00931384"/>
    <w:rsid w:val="00931B73"/>
    <w:rsid w:val="009320F9"/>
    <w:rsid w:val="00932545"/>
    <w:rsid w:val="0093280B"/>
    <w:rsid w:val="0093323E"/>
    <w:rsid w:val="0093388E"/>
    <w:rsid w:val="009338BA"/>
    <w:rsid w:val="00933A10"/>
    <w:rsid w:val="00933C63"/>
    <w:rsid w:val="009402B7"/>
    <w:rsid w:val="009407E5"/>
    <w:rsid w:val="00943104"/>
    <w:rsid w:val="00943871"/>
    <w:rsid w:val="00944061"/>
    <w:rsid w:val="00946651"/>
    <w:rsid w:val="00947913"/>
    <w:rsid w:val="00950A12"/>
    <w:rsid w:val="00950DED"/>
    <w:rsid w:val="009522E4"/>
    <w:rsid w:val="009541EE"/>
    <w:rsid w:val="00955825"/>
    <w:rsid w:val="009560D7"/>
    <w:rsid w:val="009579FE"/>
    <w:rsid w:val="00957B68"/>
    <w:rsid w:val="00960F25"/>
    <w:rsid w:val="00961302"/>
    <w:rsid w:val="00962639"/>
    <w:rsid w:val="009630E1"/>
    <w:rsid w:val="00963180"/>
    <w:rsid w:val="009639C4"/>
    <w:rsid w:val="00963E44"/>
    <w:rsid w:val="0096493C"/>
    <w:rsid w:val="009650F4"/>
    <w:rsid w:val="0096688F"/>
    <w:rsid w:val="00971CE8"/>
    <w:rsid w:val="009731C8"/>
    <w:rsid w:val="00974127"/>
    <w:rsid w:val="00974A6C"/>
    <w:rsid w:val="009752EA"/>
    <w:rsid w:val="00975B7D"/>
    <w:rsid w:val="009763CE"/>
    <w:rsid w:val="00977883"/>
    <w:rsid w:val="009779A7"/>
    <w:rsid w:val="00981732"/>
    <w:rsid w:val="009825A5"/>
    <w:rsid w:val="009841CA"/>
    <w:rsid w:val="00986E6A"/>
    <w:rsid w:val="00987A98"/>
    <w:rsid w:val="00987CCA"/>
    <w:rsid w:val="00991AAA"/>
    <w:rsid w:val="00993283"/>
    <w:rsid w:val="00993A02"/>
    <w:rsid w:val="009941B6"/>
    <w:rsid w:val="009943B3"/>
    <w:rsid w:val="0099520D"/>
    <w:rsid w:val="009A0D19"/>
    <w:rsid w:val="009A0E22"/>
    <w:rsid w:val="009A1372"/>
    <w:rsid w:val="009A1C5E"/>
    <w:rsid w:val="009A2834"/>
    <w:rsid w:val="009A39EE"/>
    <w:rsid w:val="009A55A7"/>
    <w:rsid w:val="009A7AF2"/>
    <w:rsid w:val="009A7C1A"/>
    <w:rsid w:val="009B03BE"/>
    <w:rsid w:val="009B3277"/>
    <w:rsid w:val="009B50B8"/>
    <w:rsid w:val="009B5D78"/>
    <w:rsid w:val="009B68C5"/>
    <w:rsid w:val="009B7CFA"/>
    <w:rsid w:val="009C0699"/>
    <w:rsid w:val="009C0DC0"/>
    <w:rsid w:val="009C2307"/>
    <w:rsid w:val="009C588A"/>
    <w:rsid w:val="009C742F"/>
    <w:rsid w:val="009D268F"/>
    <w:rsid w:val="009D32B0"/>
    <w:rsid w:val="009D48B3"/>
    <w:rsid w:val="009D5329"/>
    <w:rsid w:val="009D5837"/>
    <w:rsid w:val="009D7298"/>
    <w:rsid w:val="009E239E"/>
    <w:rsid w:val="009E37A7"/>
    <w:rsid w:val="009E3B37"/>
    <w:rsid w:val="009E4E15"/>
    <w:rsid w:val="009F01DF"/>
    <w:rsid w:val="009F36BA"/>
    <w:rsid w:val="009F4BAB"/>
    <w:rsid w:val="009F51C1"/>
    <w:rsid w:val="009F6937"/>
    <w:rsid w:val="00A00B1C"/>
    <w:rsid w:val="00A0142F"/>
    <w:rsid w:val="00A03287"/>
    <w:rsid w:val="00A037AB"/>
    <w:rsid w:val="00A03C16"/>
    <w:rsid w:val="00A03E15"/>
    <w:rsid w:val="00A03F03"/>
    <w:rsid w:val="00A042EF"/>
    <w:rsid w:val="00A048D6"/>
    <w:rsid w:val="00A068F9"/>
    <w:rsid w:val="00A0718D"/>
    <w:rsid w:val="00A0719B"/>
    <w:rsid w:val="00A0746C"/>
    <w:rsid w:val="00A07A2B"/>
    <w:rsid w:val="00A10CB2"/>
    <w:rsid w:val="00A11B8D"/>
    <w:rsid w:val="00A127D2"/>
    <w:rsid w:val="00A134DE"/>
    <w:rsid w:val="00A1467B"/>
    <w:rsid w:val="00A173D4"/>
    <w:rsid w:val="00A20297"/>
    <w:rsid w:val="00A218CC"/>
    <w:rsid w:val="00A21A56"/>
    <w:rsid w:val="00A22114"/>
    <w:rsid w:val="00A23D4B"/>
    <w:rsid w:val="00A23EB6"/>
    <w:rsid w:val="00A2660B"/>
    <w:rsid w:val="00A271D4"/>
    <w:rsid w:val="00A30345"/>
    <w:rsid w:val="00A31372"/>
    <w:rsid w:val="00A36D90"/>
    <w:rsid w:val="00A37DB6"/>
    <w:rsid w:val="00A37E5A"/>
    <w:rsid w:val="00A40C00"/>
    <w:rsid w:val="00A40F5F"/>
    <w:rsid w:val="00A41CE9"/>
    <w:rsid w:val="00A43EEB"/>
    <w:rsid w:val="00A43EFD"/>
    <w:rsid w:val="00A5427A"/>
    <w:rsid w:val="00A54F84"/>
    <w:rsid w:val="00A563F3"/>
    <w:rsid w:val="00A56DD1"/>
    <w:rsid w:val="00A56EC0"/>
    <w:rsid w:val="00A57CCB"/>
    <w:rsid w:val="00A61049"/>
    <w:rsid w:val="00A618F8"/>
    <w:rsid w:val="00A6203D"/>
    <w:rsid w:val="00A64FA8"/>
    <w:rsid w:val="00A65124"/>
    <w:rsid w:val="00A655F4"/>
    <w:rsid w:val="00A65B57"/>
    <w:rsid w:val="00A66B95"/>
    <w:rsid w:val="00A67B93"/>
    <w:rsid w:val="00A67CBD"/>
    <w:rsid w:val="00A701D3"/>
    <w:rsid w:val="00A7069D"/>
    <w:rsid w:val="00A71E2A"/>
    <w:rsid w:val="00A73F61"/>
    <w:rsid w:val="00A74E00"/>
    <w:rsid w:val="00A7528D"/>
    <w:rsid w:val="00A75C08"/>
    <w:rsid w:val="00A80F2D"/>
    <w:rsid w:val="00A810FB"/>
    <w:rsid w:val="00A82013"/>
    <w:rsid w:val="00A83F36"/>
    <w:rsid w:val="00A850CD"/>
    <w:rsid w:val="00A85879"/>
    <w:rsid w:val="00A85D53"/>
    <w:rsid w:val="00A94359"/>
    <w:rsid w:val="00A94CB6"/>
    <w:rsid w:val="00A961EA"/>
    <w:rsid w:val="00AA32EB"/>
    <w:rsid w:val="00AA51DD"/>
    <w:rsid w:val="00AA5A41"/>
    <w:rsid w:val="00AA77C9"/>
    <w:rsid w:val="00AB0C4E"/>
    <w:rsid w:val="00AB1DB2"/>
    <w:rsid w:val="00AB2F67"/>
    <w:rsid w:val="00AB6A9E"/>
    <w:rsid w:val="00AB7AFE"/>
    <w:rsid w:val="00AC0E2E"/>
    <w:rsid w:val="00AC1631"/>
    <w:rsid w:val="00AC1668"/>
    <w:rsid w:val="00AC3A7D"/>
    <w:rsid w:val="00AC50FA"/>
    <w:rsid w:val="00AC7E23"/>
    <w:rsid w:val="00AD31A9"/>
    <w:rsid w:val="00AD426F"/>
    <w:rsid w:val="00AD63A4"/>
    <w:rsid w:val="00AE03F8"/>
    <w:rsid w:val="00AE09D2"/>
    <w:rsid w:val="00AE170F"/>
    <w:rsid w:val="00AE1874"/>
    <w:rsid w:val="00AE1EAF"/>
    <w:rsid w:val="00AE1EB5"/>
    <w:rsid w:val="00AE20BB"/>
    <w:rsid w:val="00AE2680"/>
    <w:rsid w:val="00AE2C11"/>
    <w:rsid w:val="00AF272B"/>
    <w:rsid w:val="00AF29F9"/>
    <w:rsid w:val="00AF2E57"/>
    <w:rsid w:val="00AF3C65"/>
    <w:rsid w:val="00AF4E9D"/>
    <w:rsid w:val="00AF5217"/>
    <w:rsid w:val="00AF61DF"/>
    <w:rsid w:val="00AF7099"/>
    <w:rsid w:val="00AF73A9"/>
    <w:rsid w:val="00AF7E17"/>
    <w:rsid w:val="00B00D76"/>
    <w:rsid w:val="00B0164A"/>
    <w:rsid w:val="00B04D78"/>
    <w:rsid w:val="00B066EC"/>
    <w:rsid w:val="00B06AE7"/>
    <w:rsid w:val="00B0733C"/>
    <w:rsid w:val="00B077E5"/>
    <w:rsid w:val="00B1182C"/>
    <w:rsid w:val="00B1315E"/>
    <w:rsid w:val="00B15004"/>
    <w:rsid w:val="00B15903"/>
    <w:rsid w:val="00B15DCE"/>
    <w:rsid w:val="00B15DD2"/>
    <w:rsid w:val="00B160F6"/>
    <w:rsid w:val="00B17EE1"/>
    <w:rsid w:val="00B201C6"/>
    <w:rsid w:val="00B2073F"/>
    <w:rsid w:val="00B2084D"/>
    <w:rsid w:val="00B22D47"/>
    <w:rsid w:val="00B25880"/>
    <w:rsid w:val="00B2682B"/>
    <w:rsid w:val="00B271E1"/>
    <w:rsid w:val="00B3191E"/>
    <w:rsid w:val="00B32BFA"/>
    <w:rsid w:val="00B337FF"/>
    <w:rsid w:val="00B352D8"/>
    <w:rsid w:val="00B35DA5"/>
    <w:rsid w:val="00B36123"/>
    <w:rsid w:val="00B3795C"/>
    <w:rsid w:val="00B37E7A"/>
    <w:rsid w:val="00B40D6A"/>
    <w:rsid w:val="00B415E3"/>
    <w:rsid w:val="00B42405"/>
    <w:rsid w:val="00B44753"/>
    <w:rsid w:val="00B478B0"/>
    <w:rsid w:val="00B503D3"/>
    <w:rsid w:val="00B510B9"/>
    <w:rsid w:val="00B514D6"/>
    <w:rsid w:val="00B52BB1"/>
    <w:rsid w:val="00B53295"/>
    <w:rsid w:val="00B5341F"/>
    <w:rsid w:val="00B53613"/>
    <w:rsid w:val="00B53C85"/>
    <w:rsid w:val="00B54C5F"/>
    <w:rsid w:val="00B56D25"/>
    <w:rsid w:val="00B5726F"/>
    <w:rsid w:val="00B576F3"/>
    <w:rsid w:val="00B57D07"/>
    <w:rsid w:val="00B60172"/>
    <w:rsid w:val="00B62EAE"/>
    <w:rsid w:val="00B63345"/>
    <w:rsid w:val="00B65AF7"/>
    <w:rsid w:val="00B65F34"/>
    <w:rsid w:val="00B67A2C"/>
    <w:rsid w:val="00B70F55"/>
    <w:rsid w:val="00B7183B"/>
    <w:rsid w:val="00B71A3C"/>
    <w:rsid w:val="00B745B8"/>
    <w:rsid w:val="00B74C9B"/>
    <w:rsid w:val="00B752DD"/>
    <w:rsid w:val="00B755B8"/>
    <w:rsid w:val="00B761F3"/>
    <w:rsid w:val="00B7682E"/>
    <w:rsid w:val="00B77073"/>
    <w:rsid w:val="00B81117"/>
    <w:rsid w:val="00B81205"/>
    <w:rsid w:val="00B8513E"/>
    <w:rsid w:val="00B90220"/>
    <w:rsid w:val="00B908B3"/>
    <w:rsid w:val="00B90A29"/>
    <w:rsid w:val="00B91D26"/>
    <w:rsid w:val="00B92FFE"/>
    <w:rsid w:val="00B93473"/>
    <w:rsid w:val="00B96AE4"/>
    <w:rsid w:val="00BA3E5E"/>
    <w:rsid w:val="00BA4E83"/>
    <w:rsid w:val="00BA5109"/>
    <w:rsid w:val="00BA6131"/>
    <w:rsid w:val="00BA6298"/>
    <w:rsid w:val="00BA7386"/>
    <w:rsid w:val="00BA76A3"/>
    <w:rsid w:val="00BA773B"/>
    <w:rsid w:val="00BB0AF2"/>
    <w:rsid w:val="00BB1AE6"/>
    <w:rsid w:val="00BB2546"/>
    <w:rsid w:val="00BB7235"/>
    <w:rsid w:val="00BC5D17"/>
    <w:rsid w:val="00BC6053"/>
    <w:rsid w:val="00BC6D46"/>
    <w:rsid w:val="00BC6E71"/>
    <w:rsid w:val="00BD026C"/>
    <w:rsid w:val="00BD1A97"/>
    <w:rsid w:val="00BD2E0D"/>
    <w:rsid w:val="00BD6B1B"/>
    <w:rsid w:val="00BD6EF0"/>
    <w:rsid w:val="00BD7976"/>
    <w:rsid w:val="00BE0B4B"/>
    <w:rsid w:val="00BE158C"/>
    <w:rsid w:val="00BE282E"/>
    <w:rsid w:val="00BE6097"/>
    <w:rsid w:val="00BE70E7"/>
    <w:rsid w:val="00BF1BC0"/>
    <w:rsid w:val="00BF2341"/>
    <w:rsid w:val="00BF3378"/>
    <w:rsid w:val="00BF341A"/>
    <w:rsid w:val="00BF5850"/>
    <w:rsid w:val="00C014F4"/>
    <w:rsid w:val="00C01989"/>
    <w:rsid w:val="00C02E19"/>
    <w:rsid w:val="00C04734"/>
    <w:rsid w:val="00C05251"/>
    <w:rsid w:val="00C0530A"/>
    <w:rsid w:val="00C07CD2"/>
    <w:rsid w:val="00C111C4"/>
    <w:rsid w:val="00C11747"/>
    <w:rsid w:val="00C13757"/>
    <w:rsid w:val="00C15F22"/>
    <w:rsid w:val="00C20919"/>
    <w:rsid w:val="00C22C06"/>
    <w:rsid w:val="00C24A54"/>
    <w:rsid w:val="00C258BE"/>
    <w:rsid w:val="00C25B47"/>
    <w:rsid w:val="00C33278"/>
    <w:rsid w:val="00C334FF"/>
    <w:rsid w:val="00C33DB6"/>
    <w:rsid w:val="00C35EFF"/>
    <w:rsid w:val="00C40A8D"/>
    <w:rsid w:val="00C412E2"/>
    <w:rsid w:val="00C41385"/>
    <w:rsid w:val="00C418A1"/>
    <w:rsid w:val="00C423C8"/>
    <w:rsid w:val="00C42F3E"/>
    <w:rsid w:val="00C43221"/>
    <w:rsid w:val="00C434E7"/>
    <w:rsid w:val="00C43F23"/>
    <w:rsid w:val="00C44B69"/>
    <w:rsid w:val="00C45943"/>
    <w:rsid w:val="00C45EAA"/>
    <w:rsid w:val="00C4627C"/>
    <w:rsid w:val="00C4641A"/>
    <w:rsid w:val="00C464DB"/>
    <w:rsid w:val="00C46BC1"/>
    <w:rsid w:val="00C46FC7"/>
    <w:rsid w:val="00C57648"/>
    <w:rsid w:val="00C613BC"/>
    <w:rsid w:val="00C61589"/>
    <w:rsid w:val="00C6192D"/>
    <w:rsid w:val="00C61EA2"/>
    <w:rsid w:val="00C62024"/>
    <w:rsid w:val="00C64519"/>
    <w:rsid w:val="00C65662"/>
    <w:rsid w:val="00C66F0F"/>
    <w:rsid w:val="00C70964"/>
    <w:rsid w:val="00C7349A"/>
    <w:rsid w:val="00C73842"/>
    <w:rsid w:val="00C74138"/>
    <w:rsid w:val="00C74518"/>
    <w:rsid w:val="00C748E7"/>
    <w:rsid w:val="00C764A7"/>
    <w:rsid w:val="00C76512"/>
    <w:rsid w:val="00C7746F"/>
    <w:rsid w:val="00C80027"/>
    <w:rsid w:val="00C80B98"/>
    <w:rsid w:val="00C825A0"/>
    <w:rsid w:val="00C8485F"/>
    <w:rsid w:val="00C84E6E"/>
    <w:rsid w:val="00C859EF"/>
    <w:rsid w:val="00C85E82"/>
    <w:rsid w:val="00C925D9"/>
    <w:rsid w:val="00C93066"/>
    <w:rsid w:val="00C93CF9"/>
    <w:rsid w:val="00C9479D"/>
    <w:rsid w:val="00C9690A"/>
    <w:rsid w:val="00C96EEC"/>
    <w:rsid w:val="00CA0D9B"/>
    <w:rsid w:val="00CA2F1F"/>
    <w:rsid w:val="00CA3DD2"/>
    <w:rsid w:val="00CA6ED2"/>
    <w:rsid w:val="00CB1498"/>
    <w:rsid w:val="00CB2E23"/>
    <w:rsid w:val="00CB3271"/>
    <w:rsid w:val="00CC0029"/>
    <w:rsid w:val="00CC0BAF"/>
    <w:rsid w:val="00CC0C5B"/>
    <w:rsid w:val="00CC2816"/>
    <w:rsid w:val="00CC5148"/>
    <w:rsid w:val="00CC5443"/>
    <w:rsid w:val="00CC64CB"/>
    <w:rsid w:val="00CD287C"/>
    <w:rsid w:val="00CD383F"/>
    <w:rsid w:val="00CD4631"/>
    <w:rsid w:val="00CD5074"/>
    <w:rsid w:val="00CD54C3"/>
    <w:rsid w:val="00CE0015"/>
    <w:rsid w:val="00CE08EF"/>
    <w:rsid w:val="00CE2863"/>
    <w:rsid w:val="00CE3825"/>
    <w:rsid w:val="00CE4519"/>
    <w:rsid w:val="00CE5776"/>
    <w:rsid w:val="00CE6D53"/>
    <w:rsid w:val="00CE7A10"/>
    <w:rsid w:val="00CF1BC3"/>
    <w:rsid w:val="00CF2721"/>
    <w:rsid w:val="00CF312A"/>
    <w:rsid w:val="00CF487C"/>
    <w:rsid w:val="00CF48D0"/>
    <w:rsid w:val="00CF4AD2"/>
    <w:rsid w:val="00D0090D"/>
    <w:rsid w:val="00D024BC"/>
    <w:rsid w:val="00D02AAF"/>
    <w:rsid w:val="00D02B62"/>
    <w:rsid w:val="00D02DB0"/>
    <w:rsid w:val="00D04AFB"/>
    <w:rsid w:val="00D05A3D"/>
    <w:rsid w:val="00D05C56"/>
    <w:rsid w:val="00D065A6"/>
    <w:rsid w:val="00D1274A"/>
    <w:rsid w:val="00D13528"/>
    <w:rsid w:val="00D14515"/>
    <w:rsid w:val="00D1626B"/>
    <w:rsid w:val="00D16FA5"/>
    <w:rsid w:val="00D24E3C"/>
    <w:rsid w:val="00D31CC3"/>
    <w:rsid w:val="00D31EEE"/>
    <w:rsid w:val="00D31EF4"/>
    <w:rsid w:val="00D31F09"/>
    <w:rsid w:val="00D3226F"/>
    <w:rsid w:val="00D33142"/>
    <w:rsid w:val="00D34885"/>
    <w:rsid w:val="00D3557F"/>
    <w:rsid w:val="00D37B3B"/>
    <w:rsid w:val="00D419B5"/>
    <w:rsid w:val="00D42CD1"/>
    <w:rsid w:val="00D433EB"/>
    <w:rsid w:val="00D451A2"/>
    <w:rsid w:val="00D45C52"/>
    <w:rsid w:val="00D46720"/>
    <w:rsid w:val="00D5075F"/>
    <w:rsid w:val="00D51475"/>
    <w:rsid w:val="00D52608"/>
    <w:rsid w:val="00D54F33"/>
    <w:rsid w:val="00D562A1"/>
    <w:rsid w:val="00D61952"/>
    <w:rsid w:val="00D62B2C"/>
    <w:rsid w:val="00D63207"/>
    <w:rsid w:val="00D645AA"/>
    <w:rsid w:val="00D64DD6"/>
    <w:rsid w:val="00D64E54"/>
    <w:rsid w:val="00D65C6E"/>
    <w:rsid w:val="00D66436"/>
    <w:rsid w:val="00D70AF8"/>
    <w:rsid w:val="00D70ED1"/>
    <w:rsid w:val="00D71E83"/>
    <w:rsid w:val="00D73CD3"/>
    <w:rsid w:val="00D750A5"/>
    <w:rsid w:val="00D7627D"/>
    <w:rsid w:val="00D76682"/>
    <w:rsid w:val="00D76D6E"/>
    <w:rsid w:val="00D82037"/>
    <w:rsid w:val="00D84DB6"/>
    <w:rsid w:val="00D94094"/>
    <w:rsid w:val="00D94277"/>
    <w:rsid w:val="00D943C9"/>
    <w:rsid w:val="00D94843"/>
    <w:rsid w:val="00DA3D3A"/>
    <w:rsid w:val="00DA47B0"/>
    <w:rsid w:val="00DA6EE8"/>
    <w:rsid w:val="00DA6F2C"/>
    <w:rsid w:val="00DA7165"/>
    <w:rsid w:val="00DA7B31"/>
    <w:rsid w:val="00DA7B80"/>
    <w:rsid w:val="00DB0D13"/>
    <w:rsid w:val="00DB28B4"/>
    <w:rsid w:val="00DB4E46"/>
    <w:rsid w:val="00DB5643"/>
    <w:rsid w:val="00DB61C8"/>
    <w:rsid w:val="00DB647D"/>
    <w:rsid w:val="00DC042C"/>
    <w:rsid w:val="00DC0680"/>
    <w:rsid w:val="00DC1CEA"/>
    <w:rsid w:val="00DC31DF"/>
    <w:rsid w:val="00DC40DA"/>
    <w:rsid w:val="00DC502A"/>
    <w:rsid w:val="00DC5443"/>
    <w:rsid w:val="00DC60CA"/>
    <w:rsid w:val="00DC7615"/>
    <w:rsid w:val="00DC7B78"/>
    <w:rsid w:val="00DD1C36"/>
    <w:rsid w:val="00DD3B17"/>
    <w:rsid w:val="00DD4C10"/>
    <w:rsid w:val="00DD6932"/>
    <w:rsid w:val="00DD6D01"/>
    <w:rsid w:val="00DE1584"/>
    <w:rsid w:val="00DE2F3A"/>
    <w:rsid w:val="00DE4064"/>
    <w:rsid w:val="00DE4387"/>
    <w:rsid w:val="00DE4786"/>
    <w:rsid w:val="00DE7F3E"/>
    <w:rsid w:val="00DF0F2F"/>
    <w:rsid w:val="00DF1BC5"/>
    <w:rsid w:val="00DF1C04"/>
    <w:rsid w:val="00DF5FEA"/>
    <w:rsid w:val="00DF658B"/>
    <w:rsid w:val="00E01065"/>
    <w:rsid w:val="00E01252"/>
    <w:rsid w:val="00E0177F"/>
    <w:rsid w:val="00E02B1C"/>
    <w:rsid w:val="00E03699"/>
    <w:rsid w:val="00E06BB2"/>
    <w:rsid w:val="00E07DBB"/>
    <w:rsid w:val="00E110AF"/>
    <w:rsid w:val="00E113B4"/>
    <w:rsid w:val="00E128A9"/>
    <w:rsid w:val="00E20BED"/>
    <w:rsid w:val="00E20FC3"/>
    <w:rsid w:val="00E219BF"/>
    <w:rsid w:val="00E22147"/>
    <w:rsid w:val="00E22866"/>
    <w:rsid w:val="00E22EB5"/>
    <w:rsid w:val="00E249B1"/>
    <w:rsid w:val="00E2658A"/>
    <w:rsid w:val="00E300C7"/>
    <w:rsid w:val="00E31D20"/>
    <w:rsid w:val="00E31E3E"/>
    <w:rsid w:val="00E322F5"/>
    <w:rsid w:val="00E325B5"/>
    <w:rsid w:val="00E3316C"/>
    <w:rsid w:val="00E3518B"/>
    <w:rsid w:val="00E37C52"/>
    <w:rsid w:val="00E4001D"/>
    <w:rsid w:val="00E40CA5"/>
    <w:rsid w:val="00E41252"/>
    <w:rsid w:val="00E41E70"/>
    <w:rsid w:val="00E4223B"/>
    <w:rsid w:val="00E43117"/>
    <w:rsid w:val="00E43C4B"/>
    <w:rsid w:val="00E43FC4"/>
    <w:rsid w:val="00E44EAC"/>
    <w:rsid w:val="00E45970"/>
    <w:rsid w:val="00E459D0"/>
    <w:rsid w:val="00E47B26"/>
    <w:rsid w:val="00E52958"/>
    <w:rsid w:val="00E611BD"/>
    <w:rsid w:val="00E63B4D"/>
    <w:rsid w:val="00E6515F"/>
    <w:rsid w:val="00E6624E"/>
    <w:rsid w:val="00E66702"/>
    <w:rsid w:val="00E70C05"/>
    <w:rsid w:val="00E70CB0"/>
    <w:rsid w:val="00E7196C"/>
    <w:rsid w:val="00E720D4"/>
    <w:rsid w:val="00E72831"/>
    <w:rsid w:val="00E72B9D"/>
    <w:rsid w:val="00E73BC7"/>
    <w:rsid w:val="00E74479"/>
    <w:rsid w:val="00E74608"/>
    <w:rsid w:val="00E74B55"/>
    <w:rsid w:val="00E759D4"/>
    <w:rsid w:val="00E75EBC"/>
    <w:rsid w:val="00E81101"/>
    <w:rsid w:val="00E81130"/>
    <w:rsid w:val="00E82ACE"/>
    <w:rsid w:val="00E8477C"/>
    <w:rsid w:val="00E87C2C"/>
    <w:rsid w:val="00E87D7C"/>
    <w:rsid w:val="00E908DD"/>
    <w:rsid w:val="00E91309"/>
    <w:rsid w:val="00E91D1B"/>
    <w:rsid w:val="00E934F5"/>
    <w:rsid w:val="00E96A10"/>
    <w:rsid w:val="00E96CE0"/>
    <w:rsid w:val="00EA0CB4"/>
    <w:rsid w:val="00EA2C35"/>
    <w:rsid w:val="00EA63EE"/>
    <w:rsid w:val="00EA65D7"/>
    <w:rsid w:val="00EA762B"/>
    <w:rsid w:val="00EA7E60"/>
    <w:rsid w:val="00EB0769"/>
    <w:rsid w:val="00EB4C84"/>
    <w:rsid w:val="00EB6ABD"/>
    <w:rsid w:val="00EC012B"/>
    <w:rsid w:val="00EC0427"/>
    <w:rsid w:val="00EC1DD0"/>
    <w:rsid w:val="00EC2485"/>
    <w:rsid w:val="00EC4903"/>
    <w:rsid w:val="00ED3F50"/>
    <w:rsid w:val="00ED48F0"/>
    <w:rsid w:val="00EE0E7C"/>
    <w:rsid w:val="00EE1E92"/>
    <w:rsid w:val="00EE4ABB"/>
    <w:rsid w:val="00EF0979"/>
    <w:rsid w:val="00EF20FC"/>
    <w:rsid w:val="00EF28C8"/>
    <w:rsid w:val="00EF2A0A"/>
    <w:rsid w:val="00EF2F5A"/>
    <w:rsid w:val="00EF44D2"/>
    <w:rsid w:val="00EF4F30"/>
    <w:rsid w:val="00EF4F34"/>
    <w:rsid w:val="00F015D5"/>
    <w:rsid w:val="00F05BEC"/>
    <w:rsid w:val="00F06D01"/>
    <w:rsid w:val="00F07818"/>
    <w:rsid w:val="00F12551"/>
    <w:rsid w:val="00F1273A"/>
    <w:rsid w:val="00F149F3"/>
    <w:rsid w:val="00F1665B"/>
    <w:rsid w:val="00F20AF0"/>
    <w:rsid w:val="00F20B6B"/>
    <w:rsid w:val="00F219CD"/>
    <w:rsid w:val="00F2257D"/>
    <w:rsid w:val="00F23C1F"/>
    <w:rsid w:val="00F23EE8"/>
    <w:rsid w:val="00F2403F"/>
    <w:rsid w:val="00F27BFD"/>
    <w:rsid w:val="00F32005"/>
    <w:rsid w:val="00F346C1"/>
    <w:rsid w:val="00F366F6"/>
    <w:rsid w:val="00F36CA4"/>
    <w:rsid w:val="00F37756"/>
    <w:rsid w:val="00F37C61"/>
    <w:rsid w:val="00F4086C"/>
    <w:rsid w:val="00F40A82"/>
    <w:rsid w:val="00F41BEE"/>
    <w:rsid w:val="00F4653C"/>
    <w:rsid w:val="00F4691C"/>
    <w:rsid w:val="00F524F8"/>
    <w:rsid w:val="00F55A3B"/>
    <w:rsid w:val="00F55E0F"/>
    <w:rsid w:val="00F56586"/>
    <w:rsid w:val="00F56976"/>
    <w:rsid w:val="00F57832"/>
    <w:rsid w:val="00F60BB8"/>
    <w:rsid w:val="00F60C1C"/>
    <w:rsid w:val="00F621A9"/>
    <w:rsid w:val="00F625B8"/>
    <w:rsid w:val="00F677F2"/>
    <w:rsid w:val="00F70DFF"/>
    <w:rsid w:val="00F7123A"/>
    <w:rsid w:val="00F712BA"/>
    <w:rsid w:val="00F7188C"/>
    <w:rsid w:val="00F723A5"/>
    <w:rsid w:val="00F74FCF"/>
    <w:rsid w:val="00F75FA7"/>
    <w:rsid w:val="00F8077F"/>
    <w:rsid w:val="00F81A3A"/>
    <w:rsid w:val="00F829DE"/>
    <w:rsid w:val="00F836B1"/>
    <w:rsid w:val="00F851E6"/>
    <w:rsid w:val="00F852F9"/>
    <w:rsid w:val="00F8558D"/>
    <w:rsid w:val="00F859FE"/>
    <w:rsid w:val="00F8603D"/>
    <w:rsid w:val="00F87207"/>
    <w:rsid w:val="00F90950"/>
    <w:rsid w:val="00F925C8"/>
    <w:rsid w:val="00F97468"/>
    <w:rsid w:val="00FA1065"/>
    <w:rsid w:val="00FA7C8C"/>
    <w:rsid w:val="00FB0699"/>
    <w:rsid w:val="00FB0DFB"/>
    <w:rsid w:val="00FB0E37"/>
    <w:rsid w:val="00FB2D04"/>
    <w:rsid w:val="00FB2D37"/>
    <w:rsid w:val="00FB3170"/>
    <w:rsid w:val="00FB52F3"/>
    <w:rsid w:val="00FB5AE8"/>
    <w:rsid w:val="00FB6D26"/>
    <w:rsid w:val="00FC0D73"/>
    <w:rsid w:val="00FC3581"/>
    <w:rsid w:val="00FD0A5B"/>
    <w:rsid w:val="00FD1B98"/>
    <w:rsid w:val="00FD1FE6"/>
    <w:rsid w:val="00FD2048"/>
    <w:rsid w:val="00FD2FC8"/>
    <w:rsid w:val="00FD353F"/>
    <w:rsid w:val="00FD61DF"/>
    <w:rsid w:val="00FD6C0B"/>
    <w:rsid w:val="00FD7F81"/>
    <w:rsid w:val="00FE0553"/>
    <w:rsid w:val="00FE0C50"/>
    <w:rsid w:val="00FE1A99"/>
    <w:rsid w:val="00FE3CD8"/>
    <w:rsid w:val="00FE541C"/>
    <w:rsid w:val="00FE5653"/>
    <w:rsid w:val="00FE6D58"/>
    <w:rsid w:val="00FE7268"/>
    <w:rsid w:val="00FE7B1D"/>
    <w:rsid w:val="00FF1A61"/>
    <w:rsid w:val="00FF358E"/>
    <w:rsid w:val="00FF3843"/>
    <w:rsid w:val="00FF52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0" w:qFormat="1"/>
    <w:lsdException w:name="heading 7" w:semiHidden="0" w:uiPriority="0" w:unhideWhenUsed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semiHidden="0" w:uiPriority="0" w:unhideWhenUsed="0" w:qFormat="1"/>
    <w:lsdException w:name="table of figures" w:uiPriority="0"/>
    <w:lsdException w:name="footnote reference" w:uiPriority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HTML Cite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76991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66A5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A055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6798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A068F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C2816"/>
    <w:pPr>
      <w:keepNext/>
      <w:keepLines/>
      <w:spacing w:before="200" w:after="0" w:line="276" w:lineRule="auto"/>
      <w:outlineLvl w:val="4"/>
    </w:pPr>
    <w:rPr>
      <w:rFonts w:ascii="Cambria" w:hAnsi="Cambria"/>
      <w:color w:val="243F60"/>
      <w:sz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0718D"/>
    <w:pPr>
      <w:spacing w:before="240" w:after="60" w:line="240" w:lineRule="auto"/>
      <w:outlineLvl w:val="5"/>
    </w:pPr>
    <w:rPr>
      <w:rFonts w:asciiTheme="minorHAnsi" w:eastAsiaTheme="minorEastAsia" w:hAnsiTheme="minorHAnsi" w:cstheme="minorBidi"/>
      <w:b/>
      <w:bCs/>
      <w:lang w:val="tr-TR" w:eastAsia="tr-TR"/>
    </w:rPr>
  </w:style>
  <w:style w:type="paragraph" w:styleId="Heading7">
    <w:name w:val="heading 7"/>
    <w:basedOn w:val="Normal"/>
    <w:next w:val="Normal"/>
    <w:link w:val="Heading7Char"/>
    <w:qFormat/>
    <w:rsid w:val="00CC2816"/>
    <w:pPr>
      <w:keepNext/>
      <w:keepLines/>
      <w:spacing w:before="200" w:after="0" w:line="276" w:lineRule="auto"/>
      <w:outlineLvl w:val="6"/>
    </w:pPr>
    <w:rPr>
      <w:rFonts w:ascii="Cambria" w:hAnsi="Cambria"/>
      <w:i/>
      <w:iCs/>
      <w:color w:val="404040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0718D"/>
    <w:pPr>
      <w:spacing w:before="240" w:after="60" w:line="240" w:lineRule="auto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718D"/>
    <w:p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66A54"/>
    <w:rPr>
      <w:rFonts w:ascii="Calibri Light" w:hAnsi="Calibri Light"/>
      <w:b/>
      <w:kern w:val="32"/>
      <w:sz w:val="32"/>
    </w:rPr>
  </w:style>
  <w:style w:type="character" w:customStyle="1" w:styleId="Heading2Char">
    <w:name w:val="Heading 2 Char"/>
    <w:link w:val="Heading2"/>
    <w:locked/>
    <w:rsid w:val="006A0550"/>
    <w:rPr>
      <w:rFonts w:ascii="Calibri Light" w:hAnsi="Calibri Light"/>
      <w:b/>
      <w:i/>
      <w:sz w:val="28"/>
    </w:rPr>
  </w:style>
  <w:style w:type="character" w:customStyle="1" w:styleId="Heading3Char">
    <w:name w:val="Heading 3 Char"/>
    <w:link w:val="Heading3"/>
    <w:locked/>
    <w:rsid w:val="00567982"/>
    <w:rPr>
      <w:rFonts w:ascii="Calibri Light" w:hAnsi="Calibri Light"/>
      <w:b/>
      <w:sz w:val="26"/>
    </w:rPr>
  </w:style>
  <w:style w:type="character" w:customStyle="1" w:styleId="Heading4Char">
    <w:name w:val="Heading 4 Char"/>
    <w:link w:val="Heading4"/>
    <w:locked/>
    <w:rsid w:val="00A068F9"/>
    <w:rPr>
      <w:rFonts w:ascii="Calibri" w:hAnsi="Calibri"/>
      <w:b/>
      <w:sz w:val="28"/>
    </w:rPr>
  </w:style>
  <w:style w:type="character" w:customStyle="1" w:styleId="Heading5Char">
    <w:name w:val="Heading 5 Char"/>
    <w:link w:val="Heading5"/>
    <w:semiHidden/>
    <w:rsid w:val="00CC2816"/>
    <w:rPr>
      <w:rFonts w:ascii="Cambria" w:hAnsi="Cambria"/>
      <w:color w:val="243F60"/>
      <w:sz w:val="24"/>
      <w:szCs w:val="22"/>
    </w:rPr>
  </w:style>
  <w:style w:type="character" w:customStyle="1" w:styleId="Heading7Char">
    <w:name w:val="Heading 7 Char"/>
    <w:link w:val="Heading7"/>
    <w:semiHidden/>
    <w:rsid w:val="00CC2816"/>
    <w:rPr>
      <w:rFonts w:ascii="Cambria" w:hAnsi="Cambria"/>
      <w:i/>
      <w:iCs/>
      <w:color w:val="404040"/>
      <w:sz w:val="24"/>
      <w:szCs w:val="22"/>
    </w:rPr>
  </w:style>
  <w:style w:type="paragraph" w:styleId="Header">
    <w:name w:val="header"/>
    <w:basedOn w:val="Normal"/>
    <w:link w:val="Header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369A6"/>
    <w:rPr>
      <w:rFonts w:cs="Times New Roman"/>
    </w:rPr>
  </w:style>
  <w:style w:type="paragraph" w:styleId="Footer">
    <w:name w:val="footer"/>
    <w:basedOn w:val="Normal"/>
    <w:link w:val="Footer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locked/>
    <w:rsid w:val="001369A6"/>
    <w:rPr>
      <w:rFonts w:cs="Times New Roman"/>
    </w:rPr>
  </w:style>
  <w:style w:type="table" w:styleId="TableGrid">
    <w:name w:val="Table Grid"/>
    <w:basedOn w:val="TableNormal"/>
    <w:uiPriority w:val="59"/>
    <w:rsid w:val="007832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nhideWhenUsed/>
    <w:rsid w:val="008C5B3F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A03E15"/>
    <w:rPr>
      <w:sz w:val="20"/>
      <w:szCs w:val="20"/>
    </w:rPr>
  </w:style>
  <w:style w:type="character" w:customStyle="1" w:styleId="FootnoteTextChar">
    <w:name w:val="Footnote Text Char"/>
    <w:link w:val="FootnoteText"/>
    <w:semiHidden/>
    <w:locked/>
    <w:rsid w:val="00A03E15"/>
    <w:rPr>
      <w:rFonts w:cs="Times New Roman"/>
    </w:rPr>
  </w:style>
  <w:style w:type="character" w:styleId="FootnoteReference">
    <w:name w:val="footnote reference"/>
    <w:unhideWhenUsed/>
    <w:rsid w:val="00A03E15"/>
    <w:rPr>
      <w:vertAlign w:val="superscript"/>
    </w:rPr>
  </w:style>
  <w:style w:type="paragraph" w:customStyle="1" w:styleId="MediumGrid21">
    <w:name w:val="Medium Grid 21"/>
    <w:uiPriority w:val="1"/>
    <w:qFormat/>
    <w:rsid w:val="00A03E15"/>
    <w:pPr>
      <w:bidi/>
    </w:pPr>
    <w:rPr>
      <w:rFonts w:cs="Arial"/>
      <w:sz w:val="22"/>
      <w:szCs w:val="22"/>
      <w:lang w:bidi="fa-IR"/>
    </w:rPr>
  </w:style>
  <w:style w:type="paragraph" w:styleId="NormalWeb">
    <w:name w:val="Normal (Web)"/>
    <w:basedOn w:val="Normal"/>
    <w:unhideWhenUsed/>
    <w:rsid w:val="0023511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fa-IR"/>
    </w:rPr>
  </w:style>
  <w:style w:type="paragraph" w:customStyle="1" w:styleId="ColorfulList-Accent11">
    <w:name w:val="Colorful List - Accent 11"/>
    <w:basedOn w:val="Normal"/>
    <w:uiPriority w:val="34"/>
    <w:qFormat/>
    <w:rsid w:val="0023511E"/>
    <w:pPr>
      <w:bidi/>
      <w:spacing w:after="200" w:line="276" w:lineRule="auto"/>
      <w:ind w:left="720"/>
      <w:contextualSpacing/>
    </w:pPr>
    <w:rPr>
      <w:rFonts w:cs="Arial"/>
      <w:lang w:bidi="fa-IR"/>
    </w:rPr>
  </w:style>
  <w:style w:type="paragraph" w:customStyle="1" w:styleId="Default">
    <w:name w:val="Default"/>
    <w:link w:val="DefaultChar"/>
    <w:rsid w:val="00CE2863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character" w:customStyle="1" w:styleId="DefaultChar">
    <w:name w:val="Default Char"/>
    <w:link w:val="Default"/>
    <w:locked/>
    <w:rsid w:val="00D02DB0"/>
    <w:rPr>
      <w:rFonts w:ascii="Times" w:hAnsi="Times" w:cs="Times"/>
      <w:color w:val="000000"/>
      <w:sz w:val="24"/>
      <w:szCs w:val="24"/>
    </w:rPr>
  </w:style>
  <w:style w:type="character" w:customStyle="1" w:styleId="A3">
    <w:name w:val="A3"/>
    <w:uiPriority w:val="99"/>
    <w:rsid w:val="00CE2863"/>
    <w:rPr>
      <w:b/>
      <w:color w:val="000000"/>
      <w:sz w:val="36"/>
    </w:rPr>
  </w:style>
  <w:style w:type="character" w:customStyle="1" w:styleId="A2">
    <w:name w:val="A2"/>
    <w:uiPriority w:val="99"/>
    <w:rsid w:val="00CE2863"/>
    <w:rPr>
      <w:b/>
      <w:color w:val="000000"/>
      <w:sz w:val="20"/>
    </w:rPr>
  </w:style>
  <w:style w:type="character" w:customStyle="1" w:styleId="A0">
    <w:name w:val="A0"/>
    <w:uiPriority w:val="99"/>
    <w:rsid w:val="00CE2863"/>
    <w:rPr>
      <w:color w:val="00000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CE28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CE2863"/>
    <w:rPr>
      <w:rFonts w:ascii="Tahoma" w:hAnsi="Tahoma"/>
      <w:sz w:val="16"/>
    </w:rPr>
  </w:style>
  <w:style w:type="paragraph" w:customStyle="1" w:styleId="Pa2">
    <w:name w:val="Pa2"/>
    <w:basedOn w:val="Default"/>
    <w:next w:val="Default"/>
    <w:uiPriority w:val="99"/>
    <w:rsid w:val="00CE2863"/>
    <w:pPr>
      <w:spacing w:line="241" w:lineRule="atLeast"/>
    </w:pPr>
    <w:rPr>
      <w:color w:val="auto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E28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CE2863"/>
    <w:rPr>
      <w:rFonts w:ascii="Courier New" w:hAnsi="Courier New"/>
    </w:rPr>
  </w:style>
  <w:style w:type="paragraph" w:customStyle="1" w:styleId="Pa7">
    <w:name w:val="Pa7"/>
    <w:basedOn w:val="Default"/>
    <w:next w:val="Default"/>
    <w:uiPriority w:val="99"/>
    <w:rsid w:val="00301395"/>
    <w:pPr>
      <w:spacing w:line="211" w:lineRule="atLeast"/>
    </w:pPr>
    <w:rPr>
      <w:rFonts w:cs="Times New Roman"/>
      <w:color w:val="auto"/>
    </w:rPr>
  </w:style>
  <w:style w:type="character" w:customStyle="1" w:styleId="A5">
    <w:name w:val="A5"/>
    <w:uiPriority w:val="99"/>
    <w:rsid w:val="00301395"/>
    <w:rPr>
      <w:b/>
      <w:color w:val="000000"/>
      <w:sz w:val="28"/>
    </w:rPr>
  </w:style>
  <w:style w:type="character" w:customStyle="1" w:styleId="A6">
    <w:name w:val="A6"/>
    <w:uiPriority w:val="99"/>
    <w:rsid w:val="00301395"/>
    <w:rPr>
      <w:b/>
      <w:color w:val="000000"/>
      <w:sz w:val="16"/>
    </w:rPr>
  </w:style>
  <w:style w:type="character" w:customStyle="1" w:styleId="A4">
    <w:name w:val="A4"/>
    <w:uiPriority w:val="99"/>
    <w:rsid w:val="00301395"/>
    <w:rPr>
      <w:b/>
      <w:color w:val="000000"/>
      <w:sz w:val="36"/>
    </w:rPr>
  </w:style>
  <w:style w:type="character" w:customStyle="1" w:styleId="A7">
    <w:name w:val="A7"/>
    <w:uiPriority w:val="99"/>
    <w:rsid w:val="00301395"/>
    <w:rPr>
      <w:b/>
      <w:color w:val="000000"/>
      <w:sz w:val="16"/>
    </w:rPr>
  </w:style>
  <w:style w:type="character" w:customStyle="1" w:styleId="A1">
    <w:name w:val="A1"/>
    <w:uiPriority w:val="99"/>
    <w:rsid w:val="00301395"/>
    <w:rPr>
      <w:b/>
      <w:color w:val="000000"/>
      <w:sz w:val="28"/>
    </w:rPr>
  </w:style>
  <w:style w:type="character" w:customStyle="1" w:styleId="A9">
    <w:name w:val="A9"/>
    <w:uiPriority w:val="99"/>
    <w:rsid w:val="00301395"/>
    <w:rPr>
      <w:b/>
      <w:color w:val="000000"/>
      <w:sz w:val="28"/>
    </w:rPr>
  </w:style>
  <w:style w:type="character" w:customStyle="1" w:styleId="A10">
    <w:name w:val="A10"/>
    <w:uiPriority w:val="99"/>
    <w:rsid w:val="00301395"/>
    <w:rPr>
      <w:b/>
      <w:color w:val="000000"/>
      <w:sz w:val="16"/>
    </w:rPr>
  </w:style>
  <w:style w:type="paragraph" w:styleId="PlainText">
    <w:name w:val="Plain Text"/>
    <w:aliases w:val="Char Char Char Char Char"/>
    <w:basedOn w:val="Normal"/>
    <w:link w:val="PlainTextChar"/>
    <w:rsid w:val="00FF358E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aliases w:val="Char Char Char Char Char Char"/>
    <w:link w:val="PlainText"/>
    <w:locked/>
    <w:rsid w:val="00FF358E"/>
    <w:rPr>
      <w:rFonts w:ascii="Courier New" w:hAnsi="Courier New"/>
    </w:rPr>
  </w:style>
  <w:style w:type="paragraph" w:styleId="Caption">
    <w:name w:val="caption"/>
    <w:aliases w:val="isa Tablo"/>
    <w:basedOn w:val="Normal"/>
    <w:next w:val="Normal"/>
    <w:qFormat/>
    <w:rsid w:val="00A03F03"/>
    <w:pPr>
      <w:spacing w:after="200" w:line="240" w:lineRule="auto"/>
    </w:pPr>
    <w:rPr>
      <w:rFonts w:eastAsia="Calibri"/>
      <w:b/>
      <w:bCs/>
      <w:color w:val="4F81BD"/>
      <w:sz w:val="18"/>
      <w:szCs w:val="18"/>
    </w:rPr>
  </w:style>
  <w:style w:type="table" w:customStyle="1" w:styleId="TableGrid1">
    <w:name w:val="Table Grid1"/>
    <w:basedOn w:val="TableNormal"/>
    <w:next w:val="TableGrid"/>
    <w:rsid w:val="00554068"/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uiPriority w:val="99"/>
    <w:semiHidden/>
    <w:unhideWhenUsed/>
    <w:rsid w:val="0008328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CC2816"/>
    <w:pPr>
      <w:spacing w:after="200" w:line="276" w:lineRule="auto"/>
      <w:ind w:left="720"/>
      <w:contextualSpacing/>
    </w:pPr>
    <w:rPr>
      <w:rFonts w:ascii="Times New Roman" w:eastAsia="Calibri" w:hAnsi="Times New Roman"/>
      <w:sz w:val="24"/>
    </w:rPr>
  </w:style>
  <w:style w:type="paragraph" w:styleId="NoSpacing">
    <w:name w:val="No Spacing"/>
    <w:uiPriority w:val="1"/>
    <w:qFormat/>
    <w:rsid w:val="00CC2816"/>
    <w:rPr>
      <w:rFonts w:eastAsia="Calibri"/>
      <w:sz w:val="22"/>
      <w:szCs w:val="22"/>
    </w:rPr>
  </w:style>
  <w:style w:type="character" w:customStyle="1" w:styleId="BodyTextChar">
    <w:name w:val="Body Text Char"/>
    <w:link w:val="BodyText"/>
    <w:semiHidden/>
    <w:rsid w:val="00CC2816"/>
    <w:rPr>
      <w:rFonts w:ascii="Comic Sans MS" w:hAnsi="Comic Sans MS" w:cs="Courier New"/>
      <w:sz w:val="24"/>
    </w:rPr>
  </w:style>
  <w:style w:type="paragraph" w:styleId="BodyText">
    <w:name w:val="Body Text"/>
    <w:basedOn w:val="Normal"/>
    <w:link w:val="BodyTextChar"/>
    <w:semiHidden/>
    <w:rsid w:val="00CC2816"/>
    <w:pPr>
      <w:spacing w:after="0" w:line="240" w:lineRule="auto"/>
      <w:jc w:val="both"/>
    </w:pPr>
    <w:rPr>
      <w:rFonts w:ascii="Comic Sans MS" w:hAnsi="Comic Sans MS" w:cs="Courier New"/>
      <w:sz w:val="24"/>
      <w:szCs w:val="20"/>
    </w:rPr>
  </w:style>
  <w:style w:type="character" w:customStyle="1" w:styleId="BodyTextChar1">
    <w:name w:val="Body Text Char1"/>
    <w:uiPriority w:val="99"/>
    <w:semiHidden/>
    <w:rsid w:val="00CC2816"/>
    <w:rPr>
      <w:sz w:val="22"/>
      <w:szCs w:val="22"/>
    </w:rPr>
  </w:style>
  <w:style w:type="character" w:customStyle="1" w:styleId="CommentTextChar">
    <w:name w:val="Comment Text Char"/>
    <w:link w:val="CommentText"/>
    <w:semiHidden/>
    <w:rsid w:val="00CC2816"/>
    <w:rPr>
      <w:rFonts w:ascii="Times New Roman" w:eastAsia="Calibri" w:hAnsi="Times New Roman"/>
    </w:rPr>
  </w:style>
  <w:style w:type="paragraph" w:styleId="CommentText">
    <w:name w:val="annotation text"/>
    <w:basedOn w:val="Normal"/>
    <w:link w:val="CommentTextChar"/>
    <w:semiHidden/>
    <w:unhideWhenUsed/>
    <w:rsid w:val="00CC2816"/>
    <w:pPr>
      <w:spacing w:after="20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CC2816"/>
  </w:style>
  <w:style w:type="character" w:customStyle="1" w:styleId="CommentSubjectChar">
    <w:name w:val="Comment Subject Char"/>
    <w:link w:val="CommentSubject"/>
    <w:semiHidden/>
    <w:rsid w:val="00CC2816"/>
    <w:rPr>
      <w:rFonts w:ascii="Times New Roman" w:eastAsia="Calibri" w:hAnsi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2816"/>
    <w:rPr>
      <w:bCs/>
    </w:rPr>
  </w:style>
  <w:style w:type="character" w:customStyle="1" w:styleId="CommentSubjectChar1">
    <w:name w:val="Comment Subject Char1"/>
    <w:uiPriority w:val="99"/>
    <w:semiHidden/>
    <w:rsid w:val="00CC2816"/>
    <w:rPr>
      <w:b/>
      <w:bCs/>
    </w:rPr>
  </w:style>
  <w:style w:type="paragraph" w:styleId="TOCHeading">
    <w:name w:val="TOC Heading"/>
    <w:basedOn w:val="Heading1"/>
    <w:next w:val="Normal"/>
    <w:uiPriority w:val="39"/>
    <w:qFormat/>
    <w:rsid w:val="00CC2816"/>
    <w:pPr>
      <w:keepLines/>
      <w:spacing w:before="0" w:after="200" w:line="360" w:lineRule="auto"/>
      <w:outlineLvl w:val="9"/>
    </w:pPr>
    <w:rPr>
      <w:rFonts w:ascii="Cambria" w:hAnsi="Cambria"/>
      <w:color w:val="365F91"/>
      <w:kern w:val="0"/>
      <w:sz w:val="28"/>
      <w:szCs w:val="24"/>
      <w:lang w:val="en-GB"/>
    </w:rPr>
  </w:style>
  <w:style w:type="paragraph" w:styleId="TOC1">
    <w:name w:val="toc 1"/>
    <w:basedOn w:val="Normal"/>
    <w:next w:val="Normal"/>
    <w:autoRedefine/>
    <w:unhideWhenUsed/>
    <w:rsid w:val="00CC2816"/>
    <w:pPr>
      <w:spacing w:after="100" w:line="276" w:lineRule="auto"/>
    </w:pPr>
    <w:rPr>
      <w:rFonts w:ascii="Times New Roman" w:eastAsia="Calibri" w:hAnsi="Times New Roman"/>
      <w:sz w:val="24"/>
    </w:rPr>
  </w:style>
  <w:style w:type="paragraph" w:styleId="TOC2">
    <w:name w:val="toc 2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paragraph" w:styleId="TOC3">
    <w:name w:val="toc 3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character" w:styleId="PageNumber">
    <w:name w:val="page number"/>
    <w:rsid w:val="00CC2816"/>
  </w:style>
  <w:style w:type="character" w:customStyle="1" w:styleId="CharAttribute3">
    <w:name w:val="CharAttribute3"/>
    <w:rsid w:val="00CC2816"/>
    <w:rPr>
      <w:rFonts w:ascii="Times New Roman" w:eastAsia="Times New Roman" w:hAnsi="Times New Roman"/>
      <w:sz w:val="24"/>
    </w:rPr>
  </w:style>
  <w:style w:type="character" w:styleId="Emphasis">
    <w:name w:val="Emphasis"/>
    <w:uiPriority w:val="20"/>
    <w:qFormat/>
    <w:rsid w:val="00CC2816"/>
    <w:rPr>
      <w:i/>
      <w:iCs/>
    </w:rPr>
  </w:style>
  <w:style w:type="character" w:customStyle="1" w:styleId="definition">
    <w:name w:val="definition"/>
    <w:rsid w:val="00CC2816"/>
  </w:style>
  <w:style w:type="character" w:customStyle="1" w:styleId="deftext">
    <w:name w:val="def_text"/>
    <w:rsid w:val="00CC2816"/>
  </w:style>
  <w:style w:type="paragraph" w:styleId="TOC4">
    <w:name w:val="toc 4"/>
    <w:basedOn w:val="Normal"/>
    <w:next w:val="Normal"/>
    <w:autoRedefine/>
    <w:unhideWhenUsed/>
    <w:rsid w:val="00CC2816"/>
    <w:pPr>
      <w:spacing w:after="100" w:line="276" w:lineRule="auto"/>
      <w:ind w:left="660"/>
    </w:pPr>
  </w:style>
  <w:style w:type="paragraph" w:styleId="TOC5">
    <w:name w:val="toc 5"/>
    <w:basedOn w:val="Normal"/>
    <w:next w:val="Normal"/>
    <w:autoRedefine/>
    <w:unhideWhenUsed/>
    <w:rsid w:val="00CC2816"/>
    <w:pPr>
      <w:spacing w:after="100" w:line="276" w:lineRule="auto"/>
      <w:ind w:left="880"/>
    </w:pPr>
  </w:style>
  <w:style w:type="paragraph" w:styleId="TOC6">
    <w:name w:val="toc 6"/>
    <w:basedOn w:val="Normal"/>
    <w:next w:val="Normal"/>
    <w:autoRedefine/>
    <w:unhideWhenUsed/>
    <w:rsid w:val="00CC2816"/>
    <w:pPr>
      <w:spacing w:after="100" w:line="276" w:lineRule="auto"/>
      <w:ind w:left="1100"/>
    </w:pPr>
  </w:style>
  <w:style w:type="paragraph" w:styleId="TOC7">
    <w:name w:val="toc 7"/>
    <w:basedOn w:val="Normal"/>
    <w:next w:val="Normal"/>
    <w:autoRedefine/>
    <w:unhideWhenUsed/>
    <w:rsid w:val="00CC2816"/>
    <w:pPr>
      <w:spacing w:after="100" w:line="276" w:lineRule="auto"/>
      <w:ind w:left="1320"/>
    </w:pPr>
  </w:style>
  <w:style w:type="paragraph" w:styleId="TOC8">
    <w:name w:val="toc 8"/>
    <w:basedOn w:val="Normal"/>
    <w:next w:val="Normal"/>
    <w:autoRedefine/>
    <w:unhideWhenUsed/>
    <w:rsid w:val="00CC2816"/>
    <w:pPr>
      <w:spacing w:after="100" w:line="276" w:lineRule="auto"/>
      <w:ind w:left="1540"/>
    </w:pPr>
  </w:style>
  <w:style w:type="paragraph" w:styleId="TOC9">
    <w:name w:val="toc 9"/>
    <w:basedOn w:val="Normal"/>
    <w:next w:val="Normal"/>
    <w:autoRedefine/>
    <w:unhideWhenUsed/>
    <w:rsid w:val="00CC2816"/>
    <w:pPr>
      <w:spacing w:after="100" w:line="276" w:lineRule="auto"/>
      <w:ind w:left="1760"/>
    </w:pPr>
  </w:style>
  <w:style w:type="paragraph" w:styleId="Title">
    <w:name w:val="Title"/>
    <w:basedOn w:val="Normal"/>
    <w:next w:val="Normal"/>
    <w:link w:val="TitleChar"/>
    <w:qFormat/>
    <w:rsid w:val="00D02DB0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D02DB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BodyText3Char">
    <w:name w:val="Body Text 3 Char"/>
    <w:link w:val="BodyText3"/>
    <w:uiPriority w:val="99"/>
    <w:semiHidden/>
    <w:rsid w:val="00D02DB0"/>
    <w:rPr>
      <w:rFonts w:ascii="Calibri" w:eastAsia="Times New Roman" w:hAnsi="Calibri" w:cs="Times New Roman"/>
      <w:sz w:val="16"/>
      <w:szCs w:val="16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2DB0"/>
    <w:pPr>
      <w:spacing w:after="120" w:line="276" w:lineRule="auto"/>
    </w:pPr>
    <w:rPr>
      <w:sz w:val="16"/>
      <w:szCs w:val="16"/>
      <w:lang w:val="en-GB"/>
    </w:rPr>
  </w:style>
  <w:style w:type="character" w:customStyle="1" w:styleId="Pa12Char">
    <w:name w:val="Pa12 Char"/>
    <w:link w:val="Pa12"/>
    <w:uiPriority w:val="99"/>
    <w:locked/>
    <w:rsid w:val="00D02DB0"/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Pa12">
    <w:name w:val="Pa12"/>
    <w:basedOn w:val="Normal"/>
    <w:next w:val="Normal"/>
    <w:link w:val="Pa12Char"/>
    <w:uiPriority w:val="99"/>
    <w:rsid w:val="00D02DB0"/>
    <w:pPr>
      <w:autoSpaceDE w:val="0"/>
      <w:autoSpaceDN w:val="0"/>
      <w:adjustRightInd w:val="0"/>
      <w:spacing w:after="0" w:line="241" w:lineRule="atLeast"/>
    </w:pPr>
    <w:rPr>
      <w:rFonts w:ascii="Times New Roman" w:hAnsi="Times New Roman"/>
      <w:color w:val="000000"/>
      <w:sz w:val="24"/>
      <w:szCs w:val="24"/>
    </w:rPr>
  </w:style>
  <w:style w:type="paragraph" w:customStyle="1" w:styleId="first">
    <w:name w:val="firs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02DB0"/>
    <w:pPr>
      <w:spacing w:line="241" w:lineRule="atLeast"/>
    </w:pPr>
    <w:rPr>
      <w:rFonts w:ascii="Minion Pro" w:eastAsia="Calibri" w:hAnsi="Minion Pro" w:cs="Times New Roman"/>
      <w:color w:val="auto"/>
      <w:lang w:val="en-GB"/>
    </w:rPr>
  </w:style>
  <w:style w:type="paragraph" w:customStyle="1" w:styleId="invsquestions">
    <w:name w:val="invsquestions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othertext">
    <w:name w:val="othertex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content">
    <w:name w:val="content"/>
    <w:basedOn w:val="DefaultParagraphFont"/>
    <w:rsid w:val="00D02DB0"/>
  </w:style>
  <w:style w:type="character" w:customStyle="1" w:styleId="a">
    <w:name w:val="a"/>
    <w:basedOn w:val="DefaultParagraphFont"/>
    <w:rsid w:val="00D02DB0"/>
  </w:style>
  <w:style w:type="character" w:customStyle="1" w:styleId="l6">
    <w:name w:val="l6"/>
    <w:basedOn w:val="DefaultParagraphFont"/>
    <w:rsid w:val="00D02DB0"/>
  </w:style>
  <w:style w:type="character" w:customStyle="1" w:styleId="BodyTextIndent3Char">
    <w:name w:val="Body Text Indent 3 Char"/>
    <w:link w:val="BodyTextIndent3"/>
    <w:uiPriority w:val="99"/>
    <w:semiHidden/>
    <w:rsid w:val="00D02DB0"/>
    <w:rPr>
      <w:rFonts w:ascii="Calibri" w:eastAsia="Calibri" w:hAnsi="Calibri" w:cs="Times New Roman"/>
      <w:sz w:val="16"/>
      <w:szCs w:val="16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2DB0"/>
    <w:pPr>
      <w:spacing w:after="120" w:line="276" w:lineRule="auto"/>
      <w:ind w:left="360"/>
    </w:pPr>
    <w:rPr>
      <w:rFonts w:eastAsia="Calibri"/>
      <w:sz w:val="16"/>
      <w:szCs w:val="16"/>
      <w:lang w:val="en-GB"/>
    </w:rPr>
  </w:style>
  <w:style w:type="character" w:customStyle="1" w:styleId="fn">
    <w:name w:val="fn"/>
    <w:basedOn w:val="DefaultParagraphFont"/>
    <w:rsid w:val="00D02DB0"/>
  </w:style>
  <w:style w:type="character" w:customStyle="1" w:styleId="plpplusminusbtn">
    <w:name w:val="plp_plusminus_btn"/>
    <w:basedOn w:val="DefaultParagraphFont"/>
    <w:rsid w:val="00D02DB0"/>
  </w:style>
  <w:style w:type="character" w:customStyle="1" w:styleId="txt3">
    <w:name w:val="txt3"/>
    <w:basedOn w:val="DefaultParagraphFont"/>
    <w:rsid w:val="00D02DB0"/>
  </w:style>
  <w:style w:type="character" w:customStyle="1" w:styleId="b">
    <w:name w:val="b"/>
    <w:basedOn w:val="DefaultParagraphFont"/>
    <w:rsid w:val="00D02DB0"/>
  </w:style>
  <w:style w:type="character" w:customStyle="1" w:styleId="reference-text">
    <w:name w:val="reference-text"/>
    <w:basedOn w:val="DefaultParagraphFont"/>
    <w:rsid w:val="00D02DB0"/>
  </w:style>
  <w:style w:type="character" w:customStyle="1" w:styleId="algouri">
    <w:name w:val="algouri"/>
    <w:basedOn w:val="DefaultParagraphFont"/>
    <w:rsid w:val="00D02DB0"/>
  </w:style>
  <w:style w:type="character" w:customStyle="1" w:styleId="A13">
    <w:name w:val="A13"/>
    <w:uiPriority w:val="99"/>
    <w:rsid w:val="00D02DB0"/>
    <w:rPr>
      <w:color w:val="000000"/>
      <w:sz w:val="21"/>
      <w:szCs w:val="21"/>
    </w:rPr>
  </w:style>
  <w:style w:type="character" w:customStyle="1" w:styleId="A12">
    <w:name w:val="A12"/>
    <w:uiPriority w:val="99"/>
    <w:rsid w:val="00D02DB0"/>
    <w:rPr>
      <w:b/>
      <w:bCs/>
      <w:i/>
      <w:iCs/>
      <w:color w:val="000000"/>
      <w:sz w:val="27"/>
      <w:szCs w:val="27"/>
    </w:rPr>
  </w:style>
  <w:style w:type="character" w:customStyle="1" w:styleId="A11">
    <w:name w:val="A11"/>
    <w:uiPriority w:val="99"/>
    <w:rsid w:val="00D02DB0"/>
    <w:rPr>
      <w:rFonts w:ascii="Times New Roman" w:hAnsi="Times New Roman" w:cs="Times New Roman" w:hint="default"/>
      <w:b/>
      <w:bCs/>
      <w:color w:val="000000"/>
      <w:sz w:val="36"/>
      <w:szCs w:val="36"/>
    </w:rPr>
  </w:style>
  <w:style w:type="character" w:customStyle="1" w:styleId="ndesc">
    <w:name w:val="ndesc"/>
    <w:basedOn w:val="DefaultParagraphFont"/>
    <w:rsid w:val="00D02DB0"/>
  </w:style>
  <w:style w:type="character" w:customStyle="1" w:styleId="z-TopofFormChar">
    <w:name w:val="z-Top of Form Char"/>
    <w:link w:val="z-TopofForm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02DB0"/>
    <w:pPr>
      <w:pBdr>
        <w:bottom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z-BottomofFormChar">
    <w:name w:val="z-Bottom of Form Char"/>
    <w:link w:val="z-BottomofForm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02DB0"/>
    <w:pPr>
      <w:pBdr>
        <w:top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othertext1">
    <w:name w:val="othertext1"/>
    <w:basedOn w:val="DefaultParagraphFont"/>
    <w:rsid w:val="00D02DB0"/>
  </w:style>
  <w:style w:type="character" w:customStyle="1" w:styleId="in-widget">
    <w:name w:val="in-widget"/>
    <w:basedOn w:val="DefaultParagraphFont"/>
    <w:rsid w:val="00D02DB0"/>
  </w:style>
  <w:style w:type="character" w:customStyle="1" w:styleId="in-top">
    <w:name w:val="in-top"/>
    <w:basedOn w:val="DefaultParagraphFont"/>
    <w:rsid w:val="00D02DB0"/>
  </w:style>
  <w:style w:type="character" w:customStyle="1" w:styleId="sehl">
    <w:name w:val="sehl"/>
    <w:basedOn w:val="DefaultParagraphFont"/>
    <w:rsid w:val="00D02DB0"/>
  </w:style>
  <w:style w:type="character" w:styleId="Strong">
    <w:name w:val="Strong"/>
    <w:qFormat/>
    <w:rsid w:val="00D02DB0"/>
    <w:rPr>
      <w:b/>
      <w:bCs/>
    </w:rPr>
  </w:style>
  <w:style w:type="table" w:styleId="MediumShading2-Accent5">
    <w:name w:val="Medium Shading 2 Accent 5"/>
    <w:basedOn w:val="TableNormal"/>
    <w:uiPriority w:val="64"/>
    <w:rsid w:val="00FC3581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21">
    <w:name w:val="Pa21"/>
    <w:basedOn w:val="Normal"/>
    <w:next w:val="Normal"/>
    <w:uiPriority w:val="99"/>
    <w:rsid w:val="00EA2C35"/>
    <w:pPr>
      <w:autoSpaceDE w:val="0"/>
      <w:autoSpaceDN w:val="0"/>
      <w:adjustRightInd w:val="0"/>
      <w:spacing w:after="0" w:line="181" w:lineRule="atLeast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ListParagraph1">
    <w:name w:val="List Paragraph1"/>
    <w:basedOn w:val="Normal"/>
    <w:rsid w:val="00EA2C35"/>
    <w:pPr>
      <w:spacing w:after="200" w:line="276" w:lineRule="auto"/>
      <w:ind w:left="720"/>
    </w:pPr>
    <w:rPr>
      <w:lang w:val="tr-TR" w:eastAsia="tr-TR"/>
    </w:rPr>
  </w:style>
  <w:style w:type="character" w:customStyle="1" w:styleId="apple-converted-space">
    <w:name w:val="apple-converted-space"/>
    <w:rsid w:val="00EA2C35"/>
  </w:style>
  <w:style w:type="paragraph" w:styleId="BodyText2">
    <w:name w:val="Body Text 2"/>
    <w:basedOn w:val="Normal"/>
    <w:link w:val="BodyText2Char"/>
    <w:uiPriority w:val="99"/>
    <w:semiHidden/>
    <w:unhideWhenUsed/>
    <w:rsid w:val="00517CA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517CA9"/>
    <w:rPr>
      <w:sz w:val="22"/>
      <w:szCs w:val="22"/>
    </w:rPr>
  </w:style>
  <w:style w:type="table" w:customStyle="1" w:styleId="LightShading1">
    <w:name w:val="Light Shading1"/>
    <w:basedOn w:val="TableNormal"/>
    <w:uiPriority w:val="60"/>
    <w:rsid w:val="00906C8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6Char">
    <w:name w:val="Heading 6 Char"/>
    <w:basedOn w:val="DefaultParagraphFont"/>
    <w:link w:val="Heading6"/>
    <w:semiHidden/>
    <w:rsid w:val="00A0718D"/>
    <w:rPr>
      <w:rFonts w:asciiTheme="minorHAnsi" w:eastAsiaTheme="minorEastAsia" w:hAnsiTheme="minorHAnsi" w:cstheme="minorBidi"/>
      <w:b/>
      <w:bCs/>
      <w:sz w:val="22"/>
      <w:szCs w:val="22"/>
      <w:lang w:val="tr-TR" w:eastAsia="tr-TR"/>
    </w:rPr>
  </w:style>
  <w:style w:type="character" w:customStyle="1" w:styleId="Heading8Char">
    <w:name w:val="Heading 8 Char"/>
    <w:basedOn w:val="DefaultParagraphFont"/>
    <w:link w:val="Heading8"/>
    <w:semiHidden/>
    <w:rsid w:val="00A0718D"/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character" w:customStyle="1" w:styleId="Heading9Char">
    <w:name w:val="Heading 9 Char"/>
    <w:basedOn w:val="DefaultParagraphFont"/>
    <w:link w:val="Heading9"/>
    <w:semiHidden/>
    <w:rsid w:val="00A0718D"/>
    <w:rPr>
      <w:rFonts w:asciiTheme="majorHAnsi" w:eastAsiaTheme="majorEastAsia" w:hAnsiTheme="majorHAnsi" w:cstheme="majorBidi"/>
      <w:sz w:val="22"/>
      <w:szCs w:val="22"/>
      <w:lang w:val="tr-TR" w:eastAsia="tr-TR"/>
    </w:rPr>
  </w:style>
  <w:style w:type="paragraph" w:styleId="Subtitle">
    <w:name w:val="Subtitle"/>
    <w:basedOn w:val="Normal"/>
    <w:next w:val="Normal"/>
    <w:link w:val="SubtitleChar"/>
    <w:qFormat/>
    <w:rsid w:val="00A0718D"/>
    <w:pPr>
      <w:spacing w:after="60" w:line="240" w:lineRule="auto"/>
      <w:jc w:val="center"/>
      <w:outlineLvl w:val="1"/>
    </w:pPr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customStyle="1" w:styleId="SubtitleChar">
    <w:name w:val="Subtitle Char"/>
    <w:basedOn w:val="DefaultParagraphFont"/>
    <w:link w:val="Subtitle"/>
    <w:rsid w:val="00A0718D"/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0718D"/>
    <w:rPr>
      <w:i/>
      <w:iCs/>
      <w:color w:val="808080" w:themeColor="text1" w:themeTint="7F"/>
    </w:rPr>
  </w:style>
  <w:style w:type="paragraph" w:customStyle="1" w:styleId="wh-normalweb">
    <w:name w:val="wh-normalweb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wh-htmlpreformatted">
    <w:name w:val="wh-htmlpreformatted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customStyle="1" w:styleId="ref-title">
    <w:name w:val="ref-title"/>
    <w:basedOn w:val="DefaultParagraphFont"/>
    <w:rsid w:val="00A0718D"/>
  </w:style>
  <w:style w:type="character" w:customStyle="1" w:styleId="ref-journal">
    <w:name w:val="ref-journal"/>
    <w:basedOn w:val="DefaultParagraphFont"/>
    <w:rsid w:val="00A0718D"/>
  </w:style>
  <w:style w:type="character" w:customStyle="1" w:styleId="ref-vol">
    <w:name w:val="ref-vol"/>
    <w:basedOn w:val="DefaultParagraphFont"/>
    <w:rsid w:val="00A0718D"/>
  </w:style>
  <w:style w:type="character" w:styleId="HTMLCite">
    <w:name w:val="HTML Cite"/>
    <w:semiHidden/>
    <w:unhideWhenUsed/>
    <w:rsid w:val="006C19EF"/>
    <w:rPr>
      <w:rFonts w:ascii="Times New Roman" w:hAnsi="Times New Roman" w:cs="Times New Roman" w:hint="default"/>
      <w:i/>
      <w:iCs/>
    </w:rPr>
  </w:style>
  <w:style w:type="paragraph" w:styleId="TableofFigures">
    <w:name w:val="table of figures"/>
    <w:basedOn w:val="Normal"/>
    <w:next w:val="Normal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styleId="EndnoteText">
    <w:name w:val="endnote text"/>
    <w:basedOn w:val="Normal"/>
    <w:link w:val="EndnoteTextChar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0"/>
      <w:szCs w:val="20"/>
      <w:lang w:val="tr-TR" w:eastAsia="tr-TR"/>
    </w:rPr>
  </w:style>
  <w:style w:type="character" w:customStyle="1" w:styleId="EndnoteTextChar">
    <w:name w:val="Endnote Text Char"/>
    <w:basedOn w:val="DefaultParagraphFont"/>
    <w:link w:val="EndnoteText"/>
    <w:semiHidden/>
    <w:rsid w:val="006C19EF"/>
    <w:rPr>
      <w:rFonts w:ascii="Times New Roman" w:eastAsia="Calibri" w:hAnsi="Times New Roman"/>
      <w:lang w:val="tr-TR" w:eastAsia="tr-TR"/>
    </w:rPr>
  </w:style>
  <w:style w:type="paragraph" w:styleId="BodyTextIndent">
    <w:name w:val="Body Text Indent"/>
    <w:basedOn w:val="Normal"/>
    <w:link w:val="BodyTextIndentChar"/>
    <w:semiHidden/>
    <w:unhideWhenUsed/>
    <w:rsid w:val="006C19EF"/>
    <w:pPr>
      <w:spacing w:after="120" w:line="240" w:lineRule="auto"/>
      <w:ind w:left="283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BodyTextIndentChar">
    <w:name w:val="Body Text Indent Char"/>
    <w:basedOn w:val="DefaultParagraphFont"/>
    <w:link w:val="BodyTextIndent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styleId="BodyTextIndent2">
    <w:name w:val="Body Text Indent 2"/>
    <w:basedOn w:val="Normal"/>
    <w:link w:val="BodyTextIndent2Char"/>
    <w:semiHidden/>
    <w:unhideWhenUsed/>
    <w:rsid w:val="006C19EF"/>
    <w:pPr>
      <w:spacing w:after="0" w:line="360" w:lineRule="auto"/>
      <w:ind w:firstLine="708"/>
      <w:jc w:val="both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TOCHeading1">
    <w:name w:val="TOC Heading1"/>
    <w:basedOn w:val="Heading1"/>
    <w:next w:val="Normal"/>
    <w:rsid w:val="006C19EF"/>
    <w:pPr>
      <w:keepLines/>
      <w:spacing w:before="480" w:after="0" w:line="276" w:lineRule="auto"/>
      <w:jc w:val="center"/>
      <w:outlineLvl w:val="9"/>
    </w:pPr>
    <w:rPr>
      <w:rFonts w:ascii="Times New Roman" w:eastAsia="Calibri" w:hAnsi="Times New Roman"/>
      <w:kern w:val="0"/>
      <w:sz w:val="24"/>
      <w:szCs w:val="28"/>
      <w:lang w:val="tr-TR"/>
    </w:rPr>
  </w:style>
  <w:style w:type="paragraph" w:customStyle="1" w:styleId="Bibliography1">
    <w:name w:val="Bibliography1"/>
    <w:basedOn w:val="Normal"/>
    <w:next w:val="Normal"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Pa10">
    <w:name w:val="Pa10"/>
    <w:basedOn w:val="Default"/>
    <w:next w:val="Default"/>
    <w:rsid w:val="006C19EF"/>
    <w:pPr>
      <w:spacing w:line="241" w:lineRule="atLeast"/>
    </w:pPr>
    <w:rPr>
      <w:rFonts w:cs="Times New Roman"/>
      <w:color w:val="auto"/>
      <w:lang w:val="tr-TR" w:eastAsia="tr-TR"/>
    </w:rPr>
  </w:style>
  <w:style w:type="character" w:customStyle="1" w:styleId="ahtabloChar">
    <w:name w:val="ahtablo Char"/>
    <w:link w:val="ahtablo"/>
    <w:locked/>
    <w:rsid w:val="006C19EF"/>
    <w:rPr>
      <w:rFonts w:ascii="Times New Roman" w:hAnsi="Times New Roman"/>
      <w:bCs/>
      <w:i/>
      <w:color w:val="000000"/>
      <w:sz w:val="24"/>
      <w:szCs w:val="24"/>
      <w:shd w:val="clear" w:color="auto" w:fill="FFFFFF"/>
      <w:lang w:val="fr-FR" w:eastAsia="tr-TR"/>
    </w:rPr>
  </w:style>
  <w:style w:type="paragraph" w:customStyle="1" w:styleId="ahtablo">
    <w:name w:val="ahtablo"/>
    <w:basedOn w:val="Normal"/>
    <w:link w:val="ahtabloChar"/>
    <w:rsid w:val="006C19EF"/>
    <w:pPr>
      <w:shd w:val="clear" w:color="auto" w:fill="FFFFFF"/>
      <w:spacing w:before="413" w:after="0" w:line="413" w:lineRule="exact"/>
      <w:jc w:val="both"/>
    </w:pPr>
    <w:rPr>
      <w:rFonts w:ascii="Times New Roman" w:hAnsi="Times New Roman"/>
      <w:bCs/>
      <w:i/>
      <w:color w:val="000000"/>
      <w:sz w:val="24"/>
      <w:szCs w:val="24"/>
      <w:lang w:val="fr-FR" w:eastAsia="tr-TR"/>
    </w:rPr>
  </w:style>
  <w:style w:type="character" w:styleId="CommentReference">
    <w:name w:val="annotation reference"/>
    <w:semiHidden/>
    <w:unhideWhenUsed/>
    <w:rsid w:val="006C19EF"/>
    <w:rPr>
      <w:rFonts w:ascii="Times New Roman" w:hAnsi="Times New Roman" w:cs="Times New Roman" w:hint="default"/>
      <w:sz w:val="16"/>
      <w:szCs w:val="16"/>
    </w:rPr>
  </w:style>
  <w:style w:type="character" w:styleId="LineNumber">
    <w:name w:val="line number"/>
    <w:semiHidden/>
    <w:unhideWhenUsed/>
    <w:rsid w:val="006C19EF"/>
    <w:rPr>
      <w:rFonts w:ascii="Times New Roman" w:hAnsi="Times New Roman" w:cs="Times New Roman" w:hint="default"/>
    </w:rPr>
  </w:style>
  <w:style w:type="character" w:styleId="EndnoteReference">
    <w:name w:val="endnote reference"/>
    <w:semiHidden/>
    <w:unhideWhenUsed/>
    <w:rsid w:val="006C19EF"/>
    <w:rPr>
      <w:rFonts w:ascii="Times New Roman" w:hAnsi="Times New Roman" w:cs="Times New Roman" w:hint="default"/>
      <w:vertAlign w:val="superscript"/>
    </w:rPr>
  </w:style>
  <w:style w:type="character" w:customStyle="1" w:styleId="rof">
    <w:name w:val="rof"/>
    <w:rsid w:val="006C19EF"/>
    <w:rPr>
      <w:rFonts w:ascii="Times New Roman" w:hAnsi="Times New Roman" w:cs="Times New Roman" w:hint="default"/>
    </w:rPr>
  </w:style>
  <w:style w:type="character" w:customStyle="1" w:styleId="tahoma11bold1">
    <w:name w:val="tahoma_11_bold1"/>
    <w:rsid w:val="006C19EF"/>
    <w:rPr>
      <w:rFonts w:ascii="Tahoma" w:hAnsi="Tahoma" w:cs="Tahoma" w:hint="default"/>
      <w:b/>
      <w:bCs/>
      <w:color w:val="666666"/>
      <w:sz w:val="17"/>
      <w:szCs w:val="17"/>
    </w:rPr>
  </w:style>
  <w:style w:type="character" w:customStyle="1" w:styleId="PlaceholderText1">
    <w:name w:val="Placeholder Text1"/>
    <w:semiHidden/>
    <w:rsid w:val="006C19EF"/>
    <w:rPr>
      <w:rFonts w:ascii="Times New Roman" w:hAnsi="Times New Roman" w:cs="Times New Roman" w:hint="default"/>
      <w:color w:val="808080"/>
    </w:rPr>
  </w:style>
  <w:style w:type="character" w:customStyle="1" w:styleId="highlight">
    <w:name w:val="highlight"/>
    <w:rsid w:val="006C19EF"/>
    <w:rPr>
      <w:rFonts w:ascii="Times New Roman" w:hAnsi="Times New Roman" w:cs="Times New Roman" w:hint="default"/>
    </w:rPr>
  </w:style>
  <w:style w:type="character" w:customStyle="1" w:styleId="longtext">
    <w:name w:val="long_text"/>
    <w:rsid w:val="006C19EF"/>
    <w:rPr>
      <w:rFonts w:ascii="Times New Roman" w:hAnsi="Times New Roman" w:cs="Times New Roman" w:hint="default"/>
    </w:rPr>
  </w:style>
  <w:style w:type="character" w:customStyle="1" w:styleId="name">
    <w:name w:val="name"/>
    <w:rsid w:val="006C19EF"/>
    <w:rPr>
      <w:rFonts w:ascii="Times New Roman" w:hAnsi="Times New Roman" w:cs="Times New Roman" w:hint="default"/>
    </w:rPr>
  </w:style>
  <w:style w:type="character" w:customStyle="1" w:styleId="slug-doi">
    <w:name w:val="slug-doi"/>
    <w:rsid w:val="006C19EF"/>
    <w:rPr>
      <w:rFonts w:ascii="Times New Roman" w:hAnsi="Times New Roman" w:cs="Times New Roman" w:hint="default"/>
    </w:rPr>
  </w:style>
  <w:style w:type="character" w:customStyle="1" w:styleId="slug-pub-date">
    <w:name w:val="slug-pub-date"/>
    <w:rsid w:val="006C19EF"/>
    <w:rPr>
      <w:rFonts w:ascii="Times New Roman" w:hAnsi="Times New Roman" w:cs="Times New Roman" w:hint="default"/>
    </w:rPr>
  </w:style>
  <w:style w:type="character" w:customStyle="1" w:styleId="slug-vol">
    <w:name w:val="slug-vol"/>
    <w:rsid w:val="006C19EF"/>
    <w:rPr>
      <w:rFonts w:ascii="Times New Roman" w:hAnsi="Times New Roman" w:cs="Times New Roman" w:hint="default"/>
    </w:rPr>
  </w:style>
  <w:style w:type="character" w:customStyle="1" w:styleId="slug-issue">
    <w:name w:val="slug-issue"/>
    <w:rsid w:val="006C19EF"/>
    <w:rPr>
      <w:rFonts w:ascii="Times New Roman" w:hAnsi="Times New Roman" w:cs="Times New Roman" w:hint="default"/>
    </w:rPr>
  </w:style>
  <w:style w:type="character" w:customStyle="1" w:styleId="slug-pages">
    <w:name w:val="slug-pages"/>
    <w:rsid w:val="006C19EF"/>
    <w:rPr>
      <w:rFonts w:ascii="Times New Roman" w:hAnsi="Times New Roman" w:cs="Times New Roman" w:hint="default"/>
    </w:rPr>
  </w:style>
  <w:style w:type="character" w:customStyle="1" w:styleId="author">
    <w:name w:val="author"/>
    <w:rsid w:val="006C19EF"/>
    <w:rPr>
      <w:rFonts w:ascii="Times New Roman" w:hAnsi="Times New Roman" w:cs="Times New Roman" w:hint="default"/>
    </w:rPr>
  </w:style>
  <w:style w:type="character" w:customStyle="1" w:styleId="pubyear">
    <w:name w:val="pubyear"/>
    <w:rsid w:val="006C19EF"/>
    <w:rPr>
      <w:rFonts w:ascii="Times New Roman" w:hAnsi="Times New Roman" w:cs="Times New Roman" w:hint="default"/>
    </w:rPr>
  </w:style>
  <w:style w:type="character" w:customStyle="1" w:styleId="articletitle">
    <w:name w:val="articletitle"/>
    <w:rsid w:val="006C19EF"/>
  </w:style>
  <w:style w:type="character" w:customStyle="1" w:styleId="journaltitle">
    <w:name w:val="journaltitle"/>
    <w:rsid w:val="006C19EF"/>
  </w:style>
  <w:style w:type="numbering" w:customStyle="1" w:styleId="Stil1">
    <w:name w:val="Stil1"/>
    <w:rsid w:val="006C19EF"/>
    <w:pPr>
      <w:numPr>
        <w:numId w:val="1"/>
      </w:numPr>
    </w:pPr>
  </w:style>
  <w:style w:type="numbering" w:customStyle="1" w:styleId="Stil2">
    <w:name w:val="Stil2"/>
    <w:rsid w:val="006C19EF"/>
    <w:pPr>
      <w:numPr>
        <w:numId w:val="2"/>
      </w:numPr>
    </w:pPr>
  </w:style>
  <w:style w:type="table" w:customStyle="1" w:styleId="TableNormal1">
    <w:name w:val="Table Normal1"/>
    <w:uiPriority w:val="2"/>
    <w:semiHidden/>
    <w:unhideWhenUsed/>
    <w:qFormat/>
    <w:rsid w:val="00AE1874"/>
    <w:pPr>
      <w:widowControl w:val="0"/>
    </w:pPr>
    <w:rPr>
      <w:rFonts w:eastAsia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E1874"/>
    <w:pPr>
      <w:widowControl w:val="0"/>
      <w:spacing w:after="0" w:line="240" w:lineRule="auto"/>
    </w:pPr>
    <w:rPr>
      <w:rFonts w:eastAsia="Calibri"/>
    </w:rPr>
  </w:style>
  <w:style w:type="paragraph" w:customStyle="1" w:styleId="Acknowledgement">
    <w:name w:val="Acknowledgement"/>
    <w:basedOn w:val="Normal"/>
    <w:rsid w:val="00E31D20"/>
    <w:pPr>
      <w:spacing w:before="120" w:after="0" w:line="240" w:lineRule="auto"/>
      <w:ind w:left="720" w:hanging="720"/>
    </w:pPr>
    <w:rPr>
      <w:rFonts w:ascii="Times New Roman" w:hAnsi="Times New Roman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E31D20"/>
    <w:rPr>
      <w:b/>
      <w:bCs/>
      <w:smallCaps/>
      <w:color w:val="C0504D" w:themeColor="accent2"/>
      <w:spacing w:val="5"/>
      <w:u w:val="single"/>
    </w:rPr>
  </w:style>
  <w:style w:type="paragraph" w:customStyle="1" w:styleId="Head">
    <w:name w:val="Head"/>
    <w:basedOn w:val="Normal"/>
    <w:rsid w:val="008724DD"/>
    <w:pPr>
      <w:keepNext/>
      <w:spacing w:before="120" w:after="120" w:line="240" w:lineRule="auto"/>
      <w:jc w:val="center"/>
      <w:outlineLvl w:val="0"/>
    </w:pPr>
    <w:rPr>
      <w:rFonts w:ascii="Times New Roman" w:hAnsi="Times New Roman"/>
      <w:b/>
      <w:bCs/>
      <w:kern w:val="28"/>
      <w:sz w:val="28"/>
      <w:szCs w:val="28"/>
    </w:rPr>
  </w:style>
  <w:style w:type="paragraph" w:customStyle="1" w:styleId="Paragraph">
    <w:name w:val="Paragraph"/>
    <w:basedOn w:val="Normal"/>
    <w:rsid w:val="00A22114"/>
    <w:pPr>
      <w:spacing w:before="120" w:after="0" w:line="240" w:lineRule="auto"/>
      <w:ind w:firstLine="720"/>
    </w:pPr>
    <w:rPr>
      <w:rFonts w:ascii="Times New Roman" w:hAnsi="Times New Roman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B8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B86"/>
    <w:rPr>
      <w:b/>
      <w:bCs/>
      <w:i/>
      <w:iCs/>
      <w:color w:val="4F81BD" w:themeColor="accent1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0" w:qFormat="1"/>
    <w:lsdException w:name="heading 7" w:semiHidden="0" w:uiPriority="0" w:unhideWhenUsed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semiHidden="0" w:uiPriority="0" w:unhideWhenUsed="0" w:qFormat="1"/>
    <w:lsdException w:name="table of figures" w:uiPriority="0"/>
    <w:lsdException w:name="footnote reference" w:uiPriority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HTML Cite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76991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66A5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A055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6798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A068F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C2816"/>
    <w:pPr>
      <w:keepNext/>
      <w:keepLines/>
      <w:spacing w:before="200" w:after="0" w:line="276" w:lineRule="auto"/>
      <w:outlineLvl w:val="4"/>
    </w:pPr>
    <w:rPr>
      <w:rFonts w:ascii="Cambria" w:hAnsi="Cambria"/>
      <w:color w:val="243F60"/>
      <w:sz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0718D"/>
    <w:pPr>
      <w:spacing w:before="240" w:after="60" w:line="240" w:lineRule="auto"/>
      <w:outlineLvl w:val="5"/>
    </w:pPr>
    <w:rPr>
      <w:rFonts w:asciiTheme="minorHAnsi" w:eastAsiaTheme="minorEastAsia" w:hAnsiTheme="minorHAnsi" w:cstheme="minorBidi"/>
      <w:b/>
      <w:bCs/>
      <w:lang w:val="tr-TR" w:eastAsia="tr-TR"/>
    </w:rPr>
  </w:style>
  <w:style w:type="paragraph" w:styleId="Heading7">
    <w:name w:val="heading 7"/>
    <w:basedOn w:val="Normal"/>
    <w:next w:val="Normal"/>
    <w:link w:val="Heading7Char"/>
    <w:qFormat/>
    <w:rsid w:val="00CC2816"/>
    <w:pPr>
      <w:keepNext/>
      <w:keepLines/>
      <w:spacing w:before="200" w:after="0" w:line="276" w:lineRule="auto"/>
      <w:outlineLvl w:val="6"/>
    </w:pPr>
    <w:rPr>
      <w:rFonts w:ascii="Cambria" w:hAnsi="Cambria"/>
      <w:i/>
      <w:iCs/>
      <w:color w:val="404040"/>
      <w:sz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0718D"/>
    <w:pPr>
      <w:spacing w:before="240" w:after="60" w:line="240" w:lineRule="auto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718D"/>
    <w:p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66A54"/>
    <w:rPr>
      <w:rFonts w:ascii="Calibri Light" w:hAnsi="Calibri Light"/>
      <w:b/>
      <w:kern w:val="32"/>
      <w:sz w:val="32"/>
    </w:rPr>
  </w:style>
  <w:style w:type="character" w:customStyle="1" w:styleId="Heading2Char">
    <w:name w:val="Heading 2 Char"/>
    <w:link w:val="Heading2"/>
    <w:locked/>
    <w:rsid w:val="006A0550"/>
    <w:rPr>
      <w:rFonts w:ascii="Calibri Light" w:hAnsi="Calibri Light"/>
      <w:b/>
      <w:i/>
      <w:sz w:val="28"/>
    </w:rPr>
  </w:style>
  <w:style w:type="character" w:customStyle="1" w:styleId="Heading3Char">
    <w:name w:val="Heading 3 Char"/>
    <w:link w:val="Heading3"/>
    <w:locked/>
    <w:rsid w:val="00567982"/>
    <w:rPr>
      <w:rFonts w:ascii="Calibri Light" w:hAnsi="Calibri Light"/>
      <w:b/>
      <w:sz w:val="26"/>
    </w:rPr>
  </w:style>
  <w:style w:type="character" w:customStyle="1" w:styleId="Heading4Char">
    <w:name w:val="Heading 4 Char"/>
    <w:link w:val="Heading4"/>
    <w:locked/>
    <w:rsid w:val="00A068F9"/>
    <w:rPr>
      <w:rFonts w:ascii="Calibri" w:hAnsi="Calibri"/>
      <w:b/>
      <w:sz w:val="28"/>
    </w:rPr>
  </w:style>
  <w:style w:type="character" w:customStyle="1" w:styleId="Heading5Char">
    <w:name w:val="Heading 5 Char"/>
    <w:link w:val="Heading5"/>
    <w:semiHidden/>
    <w:rsid w:val="00CC2816"/>
    <w:rPr>
      <w:rFonts w:ascii="Cambria" w:hAnsi="Cambria"/>
      <w:color w:val="243F60"/>
      <w:sz w:val="24"/>
      <w:szCs w:val="22"/>
    </w:rPr>
  </w:style>
  <w:style w:type="character" w:customStyle="1" w:styleId="Heading7Char">
    <w:name w:val="Heading 7 Char"/>
    <w:link w:val="Heading7"/>
    <w:semiHidden/>
    <w:rsid w:val="00CC2816"/>
    <w:rPr>
      <w:rFonts w:ascii="Cambria" w:hAnsi="Cambria"/>
      <w:i/>
      <w:iCs/>
      <w:color w:val="404040"/>
      <w:sz w:val="24"/>
      <w:szCs w:val="22"/>
    </w:rPr>
  </w:style>
  <w:style w:type="paragraph" w:styleId="Header">
    <w:name w:val="header"/>
    <w:basedOn w:val="Normal"/>
    <w:link w:val="Header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369A6"/>
    <w:rPr>
      <w:rFonts w:cs="Times New Roman"/>
    </w:rPr>
  </w:style>
  <w:style w:type="paragraph" w:styleId="Footer">
    <w:name w:val="footer"/>
    <w:basedOn w:val="Normal"/>
    <w:link w:val="FooterChar"/>
    <w:unhideWhenUsed/>
    <w:rsid w:val="001369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locked/>
    <w:rsid w:val="001369A6"/>
    <w:rPr>
      <w:rFonts w:cs="Times New Roman"/>
    </w:rPr>
  </w:style>
  <w:style w:type="table" w:styleId="TableGrid">
    <w:name w:val="Table Grid"/>
    <w:basedOn w:val="TableNormal"/>
    <w:rsid w:val="007832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nhideWhenUsed/>
    <w:rsid w:val="008C5B3F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A03E15"/>
    <w:rPr>
      <w:sz w:val="20"/>
      <w:szCs w:val="20"/>
    </w:rPr>
  </w:style>
  <w:style w:type="character" w:customStyle="1" w:styleId="FootnoteTextChar">
    <w:name w:val="Footnote Text Char"/>
    <w:link w:val="FootnoteText"/>
    <w:semiHidden/>
    <w:locked/>
    <w:rsid w:val="00A03E15"/>
    <w:rPr>
      <w:rFonts w:cs="Times New Roman"/>
    </w:rPr>
  </w:style>
  <w:style w:type="character" w:styleId="FootnoteReference">
    <w:name w:val="footnote reference"/>
    <w:unhideWhenUsed/>
    <w:rsid w:val="00A03E15"/>
    <w:rPr>
      <w:vertAlign w:val="superscript"/>
    </w:rPr>
  </w:style>
  <w:style w:type="paragraph" w:customStyle="1" w:styleId="MediumGrid21">
    <w:name w:val="Medium Grid 21"/>
    <w:uiPriority w:val="1"/>
    <w:qFormat/>
    <w:rsid w:val="00A03E15"/>
    <w:pPr>
      <w:bidi/>
    </w:pPr>
    <w:rPr>
      <w:rFonts w:cs="Arial"/>
      <w:sz w:val="22"/>
      <w:szCs w:val="22"/>
      <w:lang w:bidi="fa-IR"/>
    </w:rPr>
  </w:style>
  <w:style w:type="paragraph" w:styleId="NormalWeb">
    <w:name w:val="Normal (Web)"/>
    <w:basedOn w:val="Normal"/>
    <w:unhideWhenUsed/>
    <w:rsid w:val="0023511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fa-IR"/>
    </w:rPr>
  </w:style>
  <w:style w:type="paragraph" w:customStyle="1" w:styleId="ColorfulList-Accent11">
    <w:name w:val="Colorful List - Accent 11"/>
    <w:basedOn w:val="Normal"/>
    <w:uiPriority w:val="34"/>
    <w:qFormat/>
    <w:rsid w:val="0023511E"/>
    <w:pPr>
      <w:bidi/>
      <w:spacing w:after="200" w:line="276" w:lineRule="auto"/>
      <w:ind w:left="720"/>
      <w:contextualSpacing/>
    </w:pPr>
    <w:rPr>
      <w:rFonts w:cs="Arial"/>
      <w:lang w:bidi="fa-IR"/>
    </w:rPr>
  </w:style>
  <w:style w:type="paragraph" w:customStyle="1" w:styleId="Default">
    <w:name w:val="Default"/>
    <w:link w:val="DefaultChar"/>
    <w:rsid w:val="00CE2863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character" w:customStyle="1" w:styleId="DefaultChar">
    <w:name w:val="Default Char"/>
    <w:link w:val="Default"/>
    <w:locked/>
    <w:rsid w:val="00D02DB0"/>
    <w:rPr>
      <w:rFonts w:ascii="Times" w:hAnsi="Times" w:cs="Times"/>
      <w:color w:val="000000"/>
      <w:sz w:val="24"/>
      <w:szCs w:val="24"/>
    </w:rPr>
  </w:style>
  <w:style w:type="character" w:customStyle="1" w:styleId="A3">
    <w:name w:val="A3"/>
    <w:uiPriority w:val="99"/>
    <w:rsid w:val="00CE2863"/>
    <w:rPr>
      <w:b/>
      <w:color w:val="000000"/>
      <w:sz w:val="36"/>
    </w:rPr>
  </w:style>
  <w:style w:type="character" w:customStyle="1" w:styleId="A2">
    <w:name w:val="A2"/>
    <w:uiPriority w:val="99"/>
    <w:rsid w:val="00CE2863"/>
    <w:rPr>
      <w:b/>
      <w:color w:val="000000"/>
      <w:sz w:val="20"/>
    </w:rPr>
  </w:style>
  <w:style w:type="character" w:customStyle="1" w:styleId="A0">
    <w:name w:val="A0"/>
    <w:uiPriority w:val="99"/>
    <w:rsid w:val="00CE2863"/>
    <w:rPr>
      <w:color w:val="00000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CE28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CE2863"/>
    <w:rPr>
      <w:rFonts w:ascii="Tahoma" w:hAnsi="Tahoma"/>
      <w:sz w:val="16"/>
    </w:rPr>
  </w:style>
  <w:style w:type="paragraph" w:customStyle="1" w:styleId="Pa2">
    <w:name w:val="Pa2"/>
    <w:basedOn w:val="Default"/>
    <w:next w:val="Default"/>
    <w:uiPriority w:val="99"/>
    <w:rsid w:val="00CE2863"/>
    <w:pPr>
      <w:spacing w:line="241" w:lineRule="atLeast"/>
    </w:pPr>
    <w:rPr>
      <w:color w:val="auto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E28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CE2863"/>
    <w:rPr>
      <w:rFonts w:ascii="Courier New" w:hAnsi="Courier New"/>
    </w:rPr>
  </w:style>
  <w:style w:type="paragraph" w:customStyle="1" w:styleId="Pa7">
    <w:name w:val="Pa7"/>
    <w:basedOn w:val="Default"/>
    <w:next w:val="Default"/>
    <w:uiPriority w:val="99"/>
    <w:rsid w:val="00301395"/>
    <w:pPr>
      <w:spacing w:line="211" w:lineRule="atLeast"/>
    </w:pPr>
    <w:rPr>
      <w:rFonts w:cs="Times New Roman"/>
      <w:color w:val="auto"/>
    </w:rPr>
  </w:style>
  <w:style w:type="character" w:customStyle="1" w:styleId="A5">
    <w:name w:val="A5"/>
    <w:uiPriority w:val="99"/>
    <w:rsid w:val="00301395"/>
    <w:rPr>
      <w:b/>
      <w:color w:val="000000"/>
      <w:sz w:val="28"/>
    </w:rPr>
  </w:style>
  <w:style w:type="character" w:customStyle="1" w:styleId="A6">
    <w:name w:val="A6"/>
    <w:uiPriority w:val="99"/>
    <w:rsid w:val="00301395"/>
    <w:rPr>
      <w:b/>
      <w:color w:val="000000"/>
      <w:sz w:val="16"/>
    </w:rPr>
  </w:style>
  <w:style w:type="character" w:customStyle="1" w:styleId="A4">
    <w:name w:val="A4"/>
    <w:uiPriority w:val="99"/>
    <w:rsid w:val="00301395"/>
    <w:rPr>
      <w:b/>
      <w:color w:val="000000"/>
      <w:sz w:val="36"/>
    </w:rPr>
  </w:style>
  <w:style w:type="character" w:customStyle="1" w:styleId="A7">
    <w:name w:val="A7"/>
    <w:uiPriority w:val="99"/>
    <w:rsid w:val="00301395"/>
    <w:rPr>
      <w:b/>
      <w:color w:val="000000"/>
      <w:sz w:val="16"/>
    </w:rPr>
  </w:style>
  <w:style w:type="character" w:customStyle="1" w:styleId="A1">
    <w:name w:val="A1"/>
    <w:uiPriority w:val="99"/>
    <w:rsid w:val="00301395"/>
    <w:rPr>
      <w:b/>
      <w:color w:val="000000"/>
      <w:sz w:val="28"/>
    </w:rPr>
  </w:style>
  <w:style w:type="character" w:customStyle="1" w:styleId="A9">
    <w:name w:val="A9"/>
    <w:uiPriority w:val="99"/>
    <w:rsid w:val="00301395"/>
    <w:rPr>
      <w:b/>
      <w:color w:val="000000"/>
      <w:sz w:val="28"/>
    </w:rPr>
  </w:style>
  <w:style w:type="character" w:customStyle="1" w:styleId="A10">
    <w:name w:val="A10"/>
    <w:uiPriority w:val="99"/>
    <w:rsid w:val="00301395"/>
    <w:rPr>
      <w:b/>
      <w:color w:val="000000"/>
      <w:sz w:val="16"/>
    </w:rPr>
  </w:style>
  <w:style w:type="paragraph" w:styleId="PlainText">
    <w:name w:val="Plain Text"/>
    <w:aliases w:val="Char Char Char Char Char"/>
    <w:basedOn w:val="Normal"/>
    <w:link w:val="PlainTextChar"/>
    <w:uiPriority w:val="99"/>
    <w:rsid w:val="00FF358E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aliases w:val="Char Char Char Char Char Char"/>
    <w:link w:val="PlainText"/>
    <w:uiPriority w:val="99"/>
    <w:locked/>
    <w:rsid w:val="00FF358E"/>
    <w:rPr>
      <w:rFonts w:ascii="Courier New" w:hAnsi="Courier New"/>
    </w:rPr>
  </w:style>
  <w:style w:type="paragraph" w:styleId="Caption">
    <w:name w:val="caption"/>
    <w:aliases w:val="isa Tablo"/>
    <w:basedOn w:val="Normal"/>
    <w:next w:val="Normal"/>
    <w:qFormat/>
    <w:rsid w:val="00A03F03"/>
    <w:pPr>
      <w:spacing w:after="200" w:line="240" w:lineRule="auto"/>
    </w:pPr>
    <w:rPr>
      <w:rFonts w:eastAsia="Calibri"/>
      <w:b/>
      <w:bCs/>
      <w:color w:val="4F81BD"/>
      <w:sz w:val="18"/>
      <w:szCs w:val="18"/>
    </w:rPr>
  </w:style>
  <w:style w:type="table" w:customStyle="1" w:styleId="TableGrid1">
    <w:name w:val="Table Grid1"/>
    <w:basedOn w:val="TableNormal"/>
    <w:next w:val="TableGrid"/>
    <w:rsid w:val="00554068"/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uiPriority w:val="99"/>
    <w:semiHidden/>
    <w:unhideWhenUsed/>
    <w:rsid w:val="0008328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CC2816"/>
    <w:pPr>
      <w:spacing w:after="200" w:line="276" w:lineRule="auto"/>
      <w:ind w:left="720"/>
      <w:contextualSpacing/>
    </w:pPr>
    <w:rPr>
      <w:rFonts w:ascii="Times New Roman" w:eastAsia="Calibri" w:hAnsi="Times New Roman"/>
      <w:sz w:val="24"/>
    </w:rPr>
  </w:style>
  <w:style w:type="paragraph" w:styleId="NoSpacing">
    <w:name w:val="No Spacing"/>
    <w:uiPriority w:val="1"/>
    <w:qFormat/>
    <w:rsid w:val="00CC2816"/>
    <w:rPr>
      <w:rFonts w:eastAsia="Calibri"/>
      <w:sz w:val="22"/>
      <w:szCs w:val="22"/>
    </w:rPr>
  </w:style>
  <w:style w:type="character" w:customStyle="1" w:styleId="BodyTextChar">
    <w:name w:val="Body Text Char"/>
    <w:link w:val="BodyText"/>
    <w:semiHidden/>
    <w:rsid w:val="00CC2816"/>
    <w:rPr>
      <w:rFonts w:ascii="Comic Sans MS" w:hAnsi="Comic Sans MS" w:cs="Courier New"/>
      <w:sz w:val="24"/>
    </w:rPr>
  </w:style>
  <w:style w:type="paragraph" w:styleId="BodyText">
    <w:name w:val="Body Text"/>
    <w:basedOn w:val="Normal"/>
    <w:link w:val="BodyTextChar"/>
    <w:semiHidden/>
    <w:rsid w:val="00CC2816"/>
    <w:pPr>
      <w:spacing w:after="0" w:line="240" w:lineRule="auto"/>
      <w:jc w:val="both"/>
    </w:pPr>
    <w:rPr>
      <w:rFonts w:ascii="Comic Sans MS" w:hAnsi="Comic Sans MS" w:cs="Courier New"/>
      <w:sz w:val="24"/>
      <w:szCs w:val="20"/>
    </w:rPr>
  </w:style>
  <w:style w:type="character" w:customStyle="1" w:styleId="BodyTextChar1">
    <w:name w:val="Body Text Char1"/>
    <w:uiPriority w:val="99"/>
    <w:semiHidden/>
    <w:rsid w:val="00CC2816"/>
    <w:rPr>
      <w:sz w:val="22"/>
      <w:szCs w:val="22"/>
    </w:rPr>
  </w:style>
  <w:style w:type="character" w:customStyle="1" w:styleId="CommentTextChar">
    <w:name w:val="Comment Text Char"/>
    <w:link w:val="CommentText"/>
    <w:semiHidden/>
    <w:rsid w:val="00CC2816"/>
    <w:rPr>
      <w:rFonts w:ascii="Times New Roman" w:eastAsia="Calibri" w:hAnsi="Times New Roman"/>
    </w:rPr>
  </w:style>
  <w:style w:type="paragraph" w:styleId="CommentText">
    <w:name w:val="annotation text"/>
    <w:basedOn w:val="Normal"/>
    <w:link w:val="CommentTextChar"/>
    <w:semiHidden/>
    <w:unhideWhenUsed/>
    <w:rsid w:val="00CC2816"/>
    <w:pPr>
      <w:spacing w:after="20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CC2816"/>
  </w:style>
  <w:style w:type="character" w:customStyle="1" w:styleId="CommentSubjectChar">
    <w:name w:val="Comment Subject Char"/>
    <w:link w:val="CommentSubject"/>
    <w:semiHidden/>
    <w:rsid w:val="00CC2816"/>
    <w:rPr>
      <w:rFonts w:ascii="Times New Roman" w:eastAsia="Calibri" w:hAnsi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2816"/>
    <w:rPr>
      <w:bCs/>
    </w:rPr>
  </w:style>
  <w:style w:type="character" w:customStyle="1" w:styleId="CommentSubjectChar1">
    <w:name w:val="Comment Subject Char1"/>
    <w:uiPriority w:val="99"/>
    <w:semiHidden/>
    <w:rsid w:val="00CC2816"/>
    <w:rPr>
      <w:b/>
      <w:bCs/>
    </w:rPr>
  </w:style>
  <w:style w:type="paragraph" w:styleId="TOCHeading">
    <w:name w:val="TOC Heading"/>
    <w:basedOn w:val="Heading1"/>
    <w:next w:val="Normal"/>
    <w:uiPriority w:val="39"/>
    <w:qFormat/>
    <w:rsid w:val="00CC2816"/>
    <w:pPr>
      <w:keepLines/>
      <w:spacing w:before="0" w:after="200" w:line="360" w:lineRule="auto"/>
      <w:outlineLvl w:val="9"/>
    </w:pPr>
    <w:rPr>
      <w:rFonts w:ascii="Cambria" w:hAnsi="Cambria"/>
      <w:color w:val="365F91"/>
      <w:kern w:val="0"/>
      <w:sz w:val="28"/>
      <w:szCs w:val="24"/>
      <w:lang w:val="en-GB"/>
    </w:rPr>
  </w:style>
  <w:style w:type="paragraph" w:styleId="TOC1">
    <w:name w:val="toc 1"/>
    <w:basedOn w:val="Normal"/>
    <w:next w:val="Normal"/>
    <w:autoRedefine/>
    <w:unhideWhenUsed/>
    <w:rsid w:val="00CC2816"/>
    <w:pPr>
      <w:spacing w:after="100" w:line="276" w:lineRule="auto"/>
    </w:pPr>
    <w:rPr>
      <w:rFonts w:ascii="Times New Roman" w:eastAsia="Calibri" w:hAnsi="Times New Roman"/>
      <w:sz w:val="24"/>
    </w:rPr>
  </w:style>
  <w:style w:type="paragraph" w:styleId="TOC2">
    <w:name w:val="toc 2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paragraph" w:styleId="TOC3">
    <w:name w:val="toc 3"/>
    <w:basedOn w:val="Normal"/>
    <w:next w:val="Normal"/>
    <w:autoRedefine/>
    <w:unhideWhenUsed/>
    <w:rsid w:val="00CC2816"/>
    <w:pPr>
      <w:tabs>
        <w:tab w:val="right" w:leader="dot" w:pos="8657"/>
      </w:tabs>
      <w:spacing w:after="100" w:line="276" w:lineRule="auto"/>
    </w:pPr>
    <w:rPr>
      <w:rFonts w:ascii="Times New Roman" w:eastAsia="Calibri" w:hAnsi="Times New Roman"/>
      <w:sz w:val="24"/>
    </w:rPr>
  </w:style>
  <w:style w:type="character" w:styleId="PageNumber">
    <w:name w:val="page number"/>
    <w:rsid w:val="00CC2816"/>
  </w:style>
  <w:style w:type="character" w:customStyle="1" w:styleId="CharAttribute3">
    <w:name w:val="CharAttribute3"/>
    <w:rsid w:val="00CC2816"/>
    <w:rPr>
      <w:rFonts w:ascii="Times New Roman" w:eastAsia="Times New Roman" w:hAnsi="Times New Roman"/>
      <w:sz w:val="24"/>
    </w:rPr>
  </w:style>
  <w:style w:type="character" w:styleId="Emphasis">
    <w:name w:val="Emphasis"/>
    <w:uiPriority w:val="20"/>
    <w:qFormat/>
    <w:rsid w:val="00CC2816"/>
    <w:rPr>
      <w:i/>
      <w:iCs/>
    </w:rPr>
  </w:style>
  <w:style w:type="character" w:customStyle="1" w:styleId="definition">
    <w:name w:val="definition"/>
    <w:rsid w:val="00CC2816"/>
  </w:style>
  <w:style w:type="character" w:customStyle="1" w:styleId="deftext">
    <w:name w:val="def_text"/>
    <w:rsid w:val="00CC2816"/>
  </w:style>
  <w:style w:type="paragraph" w:styleId="TOC4">
    <w:name w:val="toc 4"/>
    <w:basedOn w:val="Normal"/>
    <w:next w:val="Normal"/>
    <w:autoRedefine/>
    <w:unhideWhenUsed/>
    <w:rsid w:val="00CC2816"/>
    <w:pPr>
      <w:spacing w:after="100" w:line="276" w:lineRule="auto"/>
      <w:ind w:left="660"/>
    </w:pPr>
  </w:style>
  <w:style w:type="paragraph" w:styleId="TOC5">
    <w:name w:val="toc 5"/>
    <w:basedOn w:val="Normal"/>
    <w:next w:val="Normal"/>
    <w:autoRedefine/>
    <w:unhideWhenUsed/>
    <w:rsid w:val="00CC2816"/>
    <w:pPr>
      <w:spacing w:after="100" w:line="276" w:lineRule="auto"/>
      <w:ind w:left="880"/>
    </w:pPr>
  </w:style>
  <w:style w:type="paragraph" w:styleId="TOC6">
    <w:name w:val="toc 6"/>
    <w:basedOn w:val="Normal"/>
    <w:next w:val="Normal"/>
    <w:autoRedefine/>
    <w:unhideWhenUsed/>
    <w:rsid w:val="00CC2816"/>
    <w:pPr>
      <w:spacing w:after="100" w:line="276" w:lineRule="auto"/>
      <w:ind w:left="1100"/>
    </w:pPr>
  </w:style>
  <w:style w:type="paragraph" w:styleId="TOC7">
    <w:name w:val="toc 7"/>
    <w:basedOn w:val="Normal"/>
    <w:next w:val="Normal"/>
    <w:autoRedefine/>
    <w:unhideWhenUsed/>
    <w:rsid w:val="00CC2816"/>
    <w:pPr>
      <w:spacing w:after="100" w:line="276" w:lineRule="auto"/>
      <w:ind w:left="1320"/>
    </w:pPr>
  </w:style>
  <w:style w:type="paragraph" w:styleId="TOC8">
    <w:name w:val="toc 8"/>
    <w:basedOn w:val="Normal"/>
    <w:next w:val="Normal"/>
    <w:autoRedefine/>
    <w:unhideWhenUsed/>
    <w:rsid w:val="00CC2816"/>
    <w:pPr>
      <w:spacing w:after="100" w:line="276" w:lineRule="auto"/>
      <w:ind w:left="1540"/>
    </w:pPr>
  </w:style>
  <w:style w:type="paragraph" w:styleId="TOC9">
    <w:name w:val="toc 9"/>
    <w:basedOn w:val="Normal"/>
    <w:next w:val="Normal"/>
    <w:autoRedefine/>
    <w:unhideWhenUsed/>
    <w:rsid w:val="00CC2816"/>
    <w:pPr>
      <w:spacing w:after="100" w:line="276" w:lineRule="auto"/>
      <w:ind w:left="1760"/>
    </w:pPr>
  </w:style>
  <w:style w:type="paragraph" w:styleId="Title">
    <w:name w:val="Title"/>
    <w:basedOn w:val="Normal"/>
    <w:next w:val="Normal"/>
    <w:link w:val="TitleChar"/>
    <w:qFormat/>
    <w:rsid w:val="00D02DB0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D02DB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BodyText3Char">
    <w:name w:val="Body Text 3 Char"/>
    <w:link w:val="BodyText3"/>
    <w:uiPriority w:val="99"/>
    <w:semiHidden/>
    <w:rsid w:val="00D02DB0"/>
    <w:rPr>
      <w:rFonts w:ascii="Calibri" w:eastAsia="Times New Roman" w:hAnsi="Calibri" w:cs="Times New Roman"/>
      <w:sz w:val="16"/>
      <w:szCs w:val="16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2DB0"/>
    <w:pPr>
      <w:spacing w:after="120" w:line="276" w:lineRule="auto"/>
    </w:pPr>
    <w:rPr>
      <w:sz w:val="16"/>
      <w:szCs w:val="16"/>
      <w:lang w:val="en-GB"/>
    </w:rPr>
  </w:style>
  <w:style w:type="character" w:customStyle="1" w:styleId="Pa12Char">
    <w:name w:val="Pa12 Char"/>
    <w:link w:val="Pa12"/>
    <w:uiPriority w:val="99"/>
    <w:locked/>
    <w:rsid w:val="00D02DB0"/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Pa12">
    <w:name w:val="Pa12"/>
    <w:basedOn w:val="Normal"/>
    <w:next w:val="Normal"/>
    <w:link w:val="Pa12Char"/>
    <w:uiPriority w:val="99"/>
    <w:rsid w:val="00D02DB0"/>
    <w:pPr>
      <w:autoSpaceDE w:val="0"/>
      <w:autoSpaceDN w:val="0"/>
      <w:adjustRightInd w:val="0"/>
      <w:spacing w:after="0" w:line="241" w:lineRule="atLeast"/>
    </w:pPr>
    <w:rPr>
      <w:rFonts w:ascii="Times New Roman" w:hAnsi="Times New Roman"/>
      <w:color w:val="000000"/>
      <w:sz w:val="24"/>
      <w:szCs w:val="24"/>
    </w:rPr>
  </w:style>
  <w:style w:type="paragraph" w:customStyle="1" w:styleId="first">
    <w:name w:val="firs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02DB0"/>
    <w:pPr>
      <w:spacing w:line="241" w:lineRule="atLeast"/>
    </w:pPr>
    <w:rPr>
      <w:rFonts w:ascii="Minion Pro" w:eastAsia="Calibri" w:hAnsi="Minion Pro" w:cs="Times New Roman"/>
      <w:color w:val="auto"/>
      <w:lang w:val="en-GB"/>
    </w:rPr>
  </w:style>
  <w:style w:type="paragraph" w:customStyle="1" w:styleId="invsquestions">
    <w:name w:val="invsquestions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othertext">
    <w:name w:val="othertext"/>
    <w:basedOn w:val="Normal"/>
    <w:uiPriority w:val="99"/>
    <w:rsid w:val="00D02D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content">
    <w:name w:val="content"/>
    <w:basedOn w:val="DefaultParagraphFont"/>
    <w:rsid w:val="00D02DB0"/>
  </w:style>
  <w:style w:type="character" w:customStyle="1" w:styleId="a">
    <w:name w:val="a"/>
    <w:basedOn w:val="DefaultParagraphFont"/>
    <w:rsid w:val="00D02DB0"/>
  </w:style>
  <w:style w:type="character" w:customStyle="1" w:styleId="l6">
    <w:name w:val="l6"/>
    <w:basedOn w:val="DefaultParagraphFont"/>
    <w:rsid w:val="00D02DB0"/>
  </w:style>
  <w:style w:type="character" w:customStyle="1" w:styleId="BodyTextIndent3Char">
    <w:name w:val="Body Text Indent 3 Char"/>
    <w:link w:val="BodyTextIndent3"/>
    <w:uiPriority w:val="99"/>
    <w:semiHidden/>
    <w:rsid w:val="00D02DB0"/>
    <w:rPr>
      <w:rFonts w:ascii="Calibri" w:eastAsia="Calibri" w:hAnsi="Calibri" w:cs="Times New Roman"/>
      <w:sz w:val="16"/>
      <w:szCs w:val="16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2DB0"/>
    <w:pPr>
      <w:spacing w:after="120" w:line="276" w:lineRule="auto"/>
      <w:ind w:left="360"/>
    </w:pPr>
    <w:rPr>
      <w:rFonts w:eastAsia="Calibri"/>
      <w:sz w:val="16"/>
      <w:szCs w:val="16"/>
      <w:lang w:val="en-GB"/>
    </w:rPr>
  </w:style>
  <w:style w:type="character" w:customStyle="1" w:styleId="fn">
    <w:name w:val="fn"/>
    <w:basedOn w:val="DefaultParagraphFont"/>
    <w:rsid w:val="00D02DB0"/>
  </w:style>
  <w:style w:type="character" w:customStyle="1" w:styleId="plpplusminusbtn">
    <w:name w:val="plp_plusminus_btn"/>
    <w:basedOn w:val="DefaultParagraphFont"/>
    <w:rsid w:val="00D02DB0"/>
  </w:style>
  <w:style w:type="character" w:customStyle="1" w:styleId="txt3">
    <w:name w:val="txt3"/>
    <w:basedOn w:val="DefaultParagraphFont"/>
    <w:rsid w:val="00D02DB0"/>
  </w:style>
  <w:style w:type="character" w:customStyle="1" w:styleId="b">
    <w:name w:val="b"/>
    <w:basedOn w:val="DefaultParagraphFont"/>
    <w:rsid w:val="00D02DB0"/>
  </w:style>
  <w:style w:type="character" w:customStyle="1" w:styleId="reference-text">
    <w:name w:val="reference-text"/>
    <w:basedOn w:val="DefaultParagraphFont"/>
    <w:rsid w:val="00D02DB0"/>
  </w:style>
  <w:style w:type="character" w:customStyle="1" w:styleId="algouri">
    <w:name w:val="algouri"/>
    <w:basedOn w:val="DefaultParagraphFont"/>
    <w:rsid w:val="00D02DB0"/>
  </w:style>
  <w:style w:type="character" w:customStyle="1" w:styleId="A13">
    <w:name w:val="A13"/>
    <w:uiPriority w:val="99"/>
    <w:rsid w:val="00D02DB0"/>
    <w:rPr>
      <w:color w:val="000000"/>
      <w:sz w:val="21"/>
      <w:szCs w:val="21"/>
    </w:rPr>
  </w:style>
  <w:style w:type="character" w:customStyle="1" w:styleId="A12">
    <w:name w:val="A12"/>
    <w:uiPriority w:val="99"/>
    <w:rsid w:val="00D02DB0"/>
    <w:rPr>
      <w:b/>
      <w:bCs/>
      <w:i/>
      <w:iCs/>
      <w:color w:val="000000"/>
      <w:sz w:val="27"/>
      <w:szCs w:val="27"/>
    </w:rPr>
  </w:style>
  <w:style w:type="character" w:customStyle="1" w:styleId="A11">
    <w:name w:val="A11"/>
    <w:uiPriority w:val="99"/>
    <w:rsid w:val="00D02DB0"/>
    <w:rPr>
      <w:rFonts w:ascii="Times New Roman" w:hAnsi="Times New Roman" w:cs="Times New Roman" w:hint="default"/>
      <w:b/>
      <w:bCs/>
      <w:color w:val="000000"/>
      <w:sz w:val="36"/>
      <w:szCs w:val="36"/>
    </w:rPr>
  </w:style>
  <w:style w:type="character" w:customStyle="1" w:styleId="ndesc">
    <w:name w:val="ndesc"/>
    <w:basedOn w:val="DefaultParagraphFont"/>
    <w:rsid w:val="00D02DB0"/>
  </w:style>
  <w:style w:type="character" w:customStyle="1" w:styleId="z-TopofFormChar">
    <w:name w:val="z-Top of Form Char"/>
    <w:link w:val="z-TopofForm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02DB0"/>
    <w:pPr>
      <w:pBdr>
        <w:bottom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z-BottomofFormChar">
    <w:name w:val="z-Bottom of Form Char"/>
    <w:link w:val="z-BottomofForm"/>
    <w:uiPriority w:val="99"/>
    <w:semiHidden/>
    <w:rsid w:val="00D02DB0"/>
    <w:rPr>
      <w:rFonts w:ascii="Arial" w:eastAsia="Calibri" w:hAnsi="Arial" w:cs="Arial"/>
      <w:vanish/>
      <w:sz w:val="16"/>
      <w:szCs w:val="16"/>
      <w:lang w:val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02DB0"/>
    <w:pPr>
      <w:pBdr>
        <w:top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val="en-GB"/>
    </w:rPr>
  </w:style>
  <w:style w:type="character" w:customStyle="1" w:styleId="othertext1">
    <w:name w:val="othertext1"/>
    <w:basedOn w:val="DefaultParagraphFont"/>
    <w:rsid w:val="00D02DB0"/>
  </w:style>
  <w:style w:type="character" w:customStyle="1" w:styleId="in-widget">
    <w:name w:val="in-widget"/>
    <w:basedOn w:val="DefaultParagraphFont"/>
    <w:rsid w:val="00D02DB0"/>
  </w:style>
  <w:style w:type="character" w:customStyle="1" w:styleId="in-top">
    <w:name w:val="in-top"/>
    <w:basedOn w:val="DefaultParagraphFont"/>
    <w:rsid w:val="00D02DB0"/>
  </w:style>
  <w:style w:type="character" w:customStyle="1" w:styleId="sehl">
    <w:name w:val="sehl"/>
    <w:basedOn w:val="DefaultParagraphFont"/>
    <w:rsid w:val="00D02DB0"/>
  </w:style>
  <w:style w:type="character" w:styleId="Strong">
    <w:name w:val="Strong"/>
    <w:qFormat/>
    <w:rsid w:val="00D02DB0"/>
    <w:rPr>
      <w:b/>
      <w:bCs/>
    </w:rPr>
  </w:style>
  <w:style w:type="table" w:styleId="MediumShading2-Accent5">
    <w:name w:val="Medium Shading 2 Accent 5"/>
    <w:basedOn w:val="TableNormal"/>
    <w:uiPriority w:val="64"/>
    <w:rsid w:val="00FC3581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21">
    <w:name w:val="Pa21"/>
    <w:basedOn w:val="Normal"/>
    <w:next w:val="Normal"/>
    <w:uiPriority w:val="99"/>
    <w:rsid w:val="00EA2C35"/>
    <w:pPr>
      <w:autoSpaceDE w:val="0"/>
      <w:autoSpaceDN w:val="0"/>
      <w:adjustRightInd w:val="0"/>
      <w:spacing w:after="0" w:line="181" w:lineRule="atLeast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ListParagraph1">
    <w:name w:val="List Paragraph1"/>
    <w:basedOn w:val="Normal"/>
    <w:rsid w:val="00EA2C35"/>
    <w:pPr>
      <w:spacing w:after="200" w:line="276" w:lineRule="auto"/>
      <w:ind w:left="720"/>
    </w:pPr>
    <w:rPr>
      <w:lang w:val="tr-TR" w:eastAsia="tr-TR"/>
    </w:rPr>
  </w:style>
  <w:style w:type="character" w:customStyle="1" w:styleId="apple-converted-space">
    <w:name w:val="apple-converted-space"/>
    <w:rsid w:val="00EA2C35"/>
  </w:style>
  <w:style w:type="paragraph" w:styleId="BodyText2">
    <w:name w:val="Body Text 2"/>
    <w:basedOn w:val="Normal"/>
    <w:link w:val="BodyText2Char"/>
    <w:uiPriority w:val="99"/>
    <w:semiHidden/>
    <w:unhideWhenUsed/>
    <w:rsid w:val="00517CA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517CA9"/>
    <w:rPr>
      <w:sz w:val="22"/>
      <w:szCs w:val="22"/>
    </w:rPr>
  </w:style>
  <w:style w:type="table" w:styleId="LightShading1">
    <w:name w:val="Light Shading"/>
    <w:basedOn w:val="TableNormal"/>
    <w:uiPriority w:val="60"/>
    <w:rsid w:val="00906C8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6Char">
    <w:name w:val="Heading 6 Char"/>
    <w:basedOn w:val="DefaultParagraphFont"/>
    <w:link w:val="Heading6"/>
    <w:semiHidden/>
    <w:rsid w:val="00A0718D"/>
    <w:rPr>
      <w:rFonts w:asciiTheme="minorHAnsi" w:eastAsiaTheme="minorEastAsia" w:hAnsiTheme="minorHAnsi" w:cstheme="minorBidi"/>
      <w:b/>
      <w:bCs/>
      <w:sz w:val="22"/>
      <w:szCs w:val="22"/>
      <w:lang w:val="tr-TR" w:eastAsia="tr-TR"/>
    </w:rPr>
  </w:style>
  <w:style w:type="character" w:customStyle="1" w:styleId="Heading8Char">
    <w:name w:val="Heading 8 Char"/>
    <w:basedOn w:val="DefaultParagraphFont"/>
    <w:link w:val="Heading8"/>
    <w:semiHidden/>
    <w:rsid w:val="00A0718D"/>
    <w:rPr>
      <w:rFonts w:asciiTheme="minorHAnsi" w:eastAsiaTheme="minorEastAsia" w:hAnsiTheme="minorHAnsi" w:cstheme="minorBidi"/>
      <w:i/>
      <w:iCs/>
      <w:sz w:val="24"/>
      <w:szCs w:val="24"/>
      <w:lang w:val="tr-TR" w:eastAsia="tr-TR"/>
    </w:rPr>
  </w:style>
  <w:style w:type="character" w:customStyle="1" w:styleId="Heading9Char">
    <w:name w:val="Heading 9 Char"/>
    <w:basedOn w:val="DefaultParagraphFont"/>
    <w:link w:val="Heading9"/>
    <w:semiHidden/>
    <w:rsid w:val="00A0718D"/>
    <w:rPr>
      <w:rFonts w:asciiTheme="majorHAnsi" w:eastAsiaTheme="majorEastAsia" w:hAnsiTheme="majorHAnsi" w:cstheme="majorBidi"/>
      <w:sz w:val="22"/>
      <w:szCs w:val="22"/>
      <w:lang w:val="tr-TR" w:eastAsia="tr-TR"/>
    </w:rPr>
  </w:style>
  <w:style w:type="paragraph" w:styleId="Subtitle">
    <w:name w:val="Subtitle"/>
    <w:basedOn w:val="Normal"/>
    <w:next w:val="Normal"/>
    <w:link w:val="SubtitleChar"/>
    <w:qFormat/>
    <w:rsid w:val="00A0718D"/>
    <w:pPr>
      <w:spacing w:after="60" w:line="240" w:lineRule="auto"/>
      <w:jc w:val="center"/>
      <w:outlineLvl w:val="1"/>
    </w:pPr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customStyle="1" w:styleId="SubtitleChar">
    <w:name w:val="Subtitle Char"/>
    <w:basedOn w:val="DefaultParagraphFont"/>
    <w:link w:val="Subtitle"/>
    <w:rsid w:val="00A0718D"/>
    <w:rPr>
      <w:rFonts w:ascii="Cambria" w:eastAsiaTheme="majorEastAsia" w:hAnsi="Cambria" w:cstheme="majorBidi"/>
      <w:sz w:val="24"/>
      <w:szCs w:val="24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0718D"/>
    <w:rPr>
      <w:i/>
      <w:iCs/>
      <w:color w:val="808080" w:themeColor="text1" w:themeTint="7F"/>
    </w:rPr>
  </w:style>
  <w:style w:type="paragraph" w:customStyle="1" w:styleId="wh-normalweb">
    <w:name w:val="wh-normalweb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paragraph" w:customStyle="1" w:styleId="wh-htmlpreformatted">
    <w:name w:val="wh-htmlpreformatted"/>
    <w:basedOn w:val="Normal"/>
    <w:rsid w:val="00A071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customStyle="1" w:styleId="ref-title">
    <w:name w:val="ref-title"/>
    <w:basedOn w:val="DefaultParagraphFont"/>
    <w:rsid w:val="00A0718D"/>
  </w:style>
  <w:style w:type="character" w:customStyle="1" w:styleId="ref-journal">
    <w:name w:val="ref-journal"/>
    <w:basedOn w:val="DefaultParagraphFont"/>
    <w:rsid w:val="00A0718D"/>
  </w:style>
  <w:style w:type="character" w:customStyle="1" w:styleId="ref-vol">
    <w:name w:val="ref-vol"/>
    <w:basedOn w:val="DefaultParagraphFont"/>
    <w:rsid w:val="00A0718D"/>
  </w:style>
  <w:style w:type="character" w:styleId="HTMLCite">
    <w:name w:val="HTML Cite"/>
    <w:semiHidden/>
    <w:unhideWhenUsed/>
    <w:rsid w:val="006C19EF"/>
    <w:rPr>
      <w:rFonts w:ascii="Times New Roman" w:hAnsi="Times New Roman" w:cs="Times New Roman" w:hint="default"/>
      <w:i/>
      <w:iCs/>
    </w:rPr>
  </w:style>
  <w:style w:type="paragraph" w:styleId="TableofFigures">
    <w:name w:val="table of figures"/>
    <w:basedOn w:val="Normal"/>
    <w:next w:val="Normal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styleId="EndnoteText">
    <w:name w:val="endnote text"/>
    <w:basedOn w:val="Normal"/>
    <w:link w:val="EndnoteTextChar"/>
    <w:semiHidden/>
    <w:unhideWhenUsed/>
    <w:rsid w:val="006C19EF"/>
    <w:pPr>
      <w:spacing w:after="0" w:line="240" w:lineRule="auto"/>
    </w:pPr>
    <w:rPr>
      <w:rFonts w:ascii="Times New Roman" w:eastAsia="Calibri" w:hAnsi="Times New Roman"/>
      <w:sz w:val="20"/>
      <w:szCs w:val="20"/>
      <w:lang w:val="tr-TR" w:eastAsia="tr-TR"/>
    </w:rPr>
  </w:style>
  <w:style w:type="character" w:customStyle="1" w:styleId="EndnoteTextChar">
    <w:name w:val="Endnote Text Char"/>
    <w:basedOn w:val="DefaultParagraphFont"/>
    <w:link w:val="EndnoteText"/>
    <w:semiHidden/>
    <w:rsid w:val="006C19EF"/>
    <w:rPr>
      <w:rFonts w:ascii="Times New Roman" w:eastAsia="Calibri" w:hAnsi="Times New Roman"/>
      <w:lang w:val="tr-TR" w:eastAsia="tr-TR"/>
    </w:rPr>
  </w:style>
  <w:style w:type="paragraph" w:styleId="BodyTextIndent">
    <w:name w:val="Body Text Indent"/>
    <w:basedOn w:val="Normal"/>
    <w:link w:val="BodyTextIndentChar"/>
    <w:semiHidden/>
    <w:unhideWhenUsed/>
    <w:rsid w:val="006C19EF"/>
    <w:pPr>
      <w:spacing w:after="120" w:line="240" w:lineRule="auto"/>
      <w:ind w:left="283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BodyTextIndentChar">
    <w:name w:val="Body Text Indent Char"/>
    <w:basedOn w:val="DefaultParagraphFont"/>
    <w:link w:val="BodyTextIndent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styleId="BodyTextIndent2">
    <w:name w:val="Body Text Indent 2"/>
    <w:basedOn w:val="Normal"/>
    <w:link w:val="BodyTextIndent2Char"/>
    <w:semiHidden/>
    <w:unhideWhenUsed/>
    <w:rsid w:val="006C19EF"/>
    <w:pPr>
      <w:spacing w:after="0" w:line="360" w:lineRule="auto"/>
      <w:ind w:firstLine="708"/>
      <w:jc w:val="both"/>
    </w:pPr>
    <w:rPr>
      <w:rFonts w:ascii="Times New Roman" w:eastAsia="Calibri" w:hAnsi="Times New Roman"/>
      <w:sz w:val="24"/>
      <w:szCs w:val="24"/>
      <w:lang w:val="tr-TR" w:eastAsia="tr-TR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C19EF"/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TOCHeading1">
    <w:name w:val="TOC Heading1"/>
    <w:basedOn w:val="Heading1"/>
    <w:next w:val="Normal"/>
    <w:rsid w:val="006C19EF"/>
    <w:pPr>
      <w:keepLines/>
      <w:spacing w:before="480" w:after="0" w:line="276" w:lineRule="auto"/>
      <w:jc w:val="center"/>
      <w:outlineLvl w:val="9"/>
    </w:pPr>
    <w:rPr>
      <w:rFonts w:ascii="Times New Roman" w:eastAsia="Calibri" w:hAnsi="Times New Roman"/>
      <w:kern w:val="0"/>
      <w:sz w:val="24"/>
      <w:szCs w:val="28"/>
      <w:lang w:val="tr-TR"/>
    </w:rPr>
  </w:style>
  <w:style w:type="paragraph" w:customStyle="1" w:styleId="Bibliography1">
    <w:name w:val="Bibliography1"/>
    <w:basedOn w:val="Normal"/>
    <w:next w:val="Normal"/>
    <w:rsid w:val="006C19EF"/>
    <w:pPr>
      <w:spacing w:after="0" w:line="240" w:lineRule="auto"/>
    </w:pPr>
    <w:rPr>
      <w:rFonts w:ascii="Times New Roman" w:eastAsia="Calibri" w:hAnsi="Times New Roman"/>
      <w:sz w:val="24"/>
      <w:szCs w:val="24"/>
      <w:lang w:val="tr-TR" w:eastAsia="tr-TR"/>
    </w:rPr>
  </w:style>
  <w:style w:type="paragraph" w:customStyle="1" w:styleId="Pa10">
    <w:name w:val="Pa10"/>
    <w:basedOn w:val="Default"/>
    <w:next w:val="Default"/>
    <w:rsid w:val="006C19EF"/>
    <w:pPr>
      <w:spacing w:line="241" w:lineRule="atLeast"/>
    </w:pPr>
    <w:rPr>
      <w:rFonts w:cs="Times New Roman"/>
      <w:color w:val="auto"/>
      <w:lang w:val="tr-TR" w:eastAsia="tr-TR"/>
    </w:rPr>
  </w:style>
  <w:style w:type="character" w:customStyle="1" w:styleId="ahtabloChar">
    <w:name w:val="ahtablo Char"/>
    <w:link w:val="ahtablo"/>
    <w:locked/>
    <w:rsid w:val="006C19EF"/>
    <w:rPr>
      <w:rFonts w:ascii="Times New Roman" w:hAnsi="Times New Roman"/>
      <w:bCs/>
      <w:i/>
      <w:color w:val="000000"/>
      <w:sz w:val="24"/>
      <w:szCs w:val="24"/>
      <w:shd w:val="clear" w:color="auto" w:fill="FFFFFF"/>
      <w:lang w:val="fr-FR" w:eastAsia="tr-TR"/>
    </w:rPr>
  </w:style>
  <w:style w:type="paragraph" w:customStyle="1" w:styleId="ahtablo">
    <w:name w:val="ahtablo"/>
    <w:basedOn w:val="Normal"/>
    <w:link w:val="ahtabloChar"/>
    <w:rsid w:val="006C19EF"/>
    <w:pPr>
      <w:shd w:val="clear" w:color="auto" w:fill="FFFFFF"/>
      <w:spacing w:before="413" w:after="0" w:line="413" w:lineRule="exact"/>
      <w:jc w:val="both"/>
    </w:pPr>
    <w:rPr>
      <w:rFonts w:ascii="Times New Roman" w:hAnsi="Times New Roman"/>
      <w:bCs/>
      <w:i/>
      <w:color w:val="000000"/>
      <w:sz w:val="24"/>
      <w:szCs w:val="24"/>
      <w:lang w:val="fr-FR" w:eastAsia="tr-TR"/>
    </w:rPr>
  </w:style>
  <w:style w:type="character" w:styleId="CommentReference">
    <w:name w:val="annotation reference"/>
    <w:semiHidden/>
    <w:unhideWhenUsed/>
    <w:rsid w:val="006C19EF"/>
    <w:rPr>
      <w:rFonts w:ascii="Times New Roman" w:hAnsi="Times New Roman" w:cs="Times New Roman" w:hint="default"/>
      <w:sz w:val="16"/>
      <w:szCs w:val="16"/>
    </w:rPr>
  </w:style>
  <w:style w:type="character" w:styleId="LineNumber">
    <w:name w:val="line number"/>
    <w:semiHidden/>
    <w:unhideWhenUsed/>
    <w:rsid w:val="006C19EF"/>
    <w:rPr>
      <w:rFonts w:ascii="Times New Roman" w:hAnsi="Times New Roman" w:cs="Times New Roman" w:hint="default"/>
    </w:rPr>
  </w:style>
  <w:style w:type="character" w:styleId="EndnoteReference">
    <w:name w:val="endnote reference"/>
    <w:semiHidden/>
    <w:unhideWhenUsed/>
    <w:rsid w:val="006C19EF"/>
    <w:rPr>
      <w:rFonts w:ascii="Times New Roman" w:hAnsi="Times New Roman" w:cs="Times New Roman" w:hint="default"/>
      <w:vertAlign w:val="superscript"/>
    </w:rPr>
  </w:style>
  <w:style w:type="character" w:customStyle="1" w:styleId="rof">
    <w:name w:val="rof"/>
    <w:rsid w:val="006C19EF"/>
    <w:rPr>
      <w:rFonts w:ascii="Times New Roman" w:hAnsi="Times New Roman" w:cs="Times New Roman" w:hint="default"/>
    </w:rPr>
  </w:style>
  <w:style w:type="character" w:customStyle="1" w:styleId="tahoma11bold1">
    <w:name w:val="tahoma_11_bold1"/>
    <w:rsid w:val="006C19EF"/>
    <w:rPr>
      <w:rFonts w:ascii="Tahoma" w:hAnsi="Tahoma" w:cs="Tahoma" w:hint="default"/>
      <w:b/>
      <w:bCs/>
      <w:color w:val="666666"/>
      <w:sz w:val="17"/>
      <w:szCs w:val="17"/>
    </w:rPr>
  </w:style>
  <w:style w:type="character" w:customStyle="1" w:styleId="PlaceholderText1">
    <w:name w:val="Placeholder Text1"/>
    <w:semiHidden/>
    <w:rsid w:val="006C19EF"/>
    <w:rPr>
      <w:rFonts w:ascii="Times New Roman" w:hAnsi="Times New Roman" w:cs="Times New Roman" w:hint="default"/>
      <w:color w:val="808080"/>
    </w:rPr>
  </w:style>
  <w:style w:type="character" w:customStyle="1" w:styleId="highlight">
    <w:name w:val="highlight"/>
    <w:rsid w:val="006C19EF"/>
    <w:rPr>
      <w:rFonts w:ascii="Times New Roman" w:hAnsi="Times New Roman" w:cs="Times New Roman" w:hint="default"/>
    </w:rPr>
  </w:style>
  <w:style w:type="character" w:customStyle="1" w:styleId="longtext">
    <w:name w:val="long_text"/>
    <w:rsid w:val="006C19EF"/>
    <w:rPr>
      <w:rFonts w:ascii="Times New Roman" w:hAnsi="Times New Roman" w:cs="Times New Roman" w:hint="default"/>
    </w:rPr>
  </w:style>
  <w:style w:type="character" w:customStyle="1" w:styleId="name">
    <w:name w:val="name"/>
    <w:rsid w:val="006C19EF"/>
    <w:rPr>
      <w:rFonts w:ascii="Times New Roman" w:hAnsi="Times New Roman" w:cs="Times New Roman" w:hint="default"/>
    </w:rPr>
  </w:style>
  <w:style w:type="character" w:customStyle="1" w:styleId="slug-doi">
    <w:name w:val="slug-doi"/>
    <w:rsid w:val="006C19EF"/>
    <w:rPr>
      <w:rFonts w:ascii="Times New Roman" w:hAnsi="Times New Roman" w:cs="Times New Roman" w:hint="default"/>
    </w:rPr>
  </w:style>
  <w:style w:type="character" w:customStyle="1" w:styleId="slug-pub-date">
    <w:name w:val="slug-pub-date"/>
    <w:rsid w:val="006C19EF"/>
    <w:rPr>
      <w:rFonts w:ascii="Times New Roman" w:hAnsi="Times New Roman" w:cs="Times New Roman" w:hint="default"/>
    </w:rPr>
  </w:style>
  <w:style w:type="character" w:customStyle="1" w:styleId="slug-vol">
    <w:name w:val="slug-vol"/>
    <w:rsid w:val="006C19EF"/>
    <w:rPr>
      <w:rFonts w:ascii="Times New Roman" w:hAnsi="Times New Roman" w:cs="Times New Roman" w:hint="default"/>
    </w:rPr>
  </w:style>
  <w:style w:type="character" w:customStyle="1" w:styleId="slug-issue">
    <w:name w:val="slug-issue"/>
    <w:rsid w:val="006C19EF"/>
    <w:rPr>
      <w:rFonts w:ascii="Times New Roman" w:hAnsi="Times New Roman" w:cs="Times New Roman" w:hint="default"/>
    </w:rPr>
  </w:style>
  <w:style w:type="character" w:customStyle="1" w:styleId="slug-pages">
    <w:name w:val="slug-pages"/>
    <w:rsid w:val="006C19EF"/>
    <w:rPr>
      <w:rFonts w:ascii="Times New Roman" w:hAnsi="Times New Roman" w:cs="Times New Roman" w:hint="default"/>
    </w:rPr>
  </w:style>
  <w:style w:type="character" w:customStyle="1" w:styleId="author">
    <w:name w:val="author"/>
    <w:rsid w:val="006C19EF"/>
    <w:rPr>
      <w:rFonts w:ascii="Times New Roman" w:hAnsi="Times New Roman" w:cs="Times New Roman" w:hint="default"/>
    </w:rPr>
  </w:style>
  <w:style w:type="character" w:customStyle="1" w:styleId="pubyear">
    <w:name w:val="pubyear"/>
    <w:rsid w:val="006C19EF"/>
    <w:rPr>
      <w:rFonts w:ascii="Times New Roman" w:hAnsi="Times New Roman" w:cs="Times New Roman" w:hint="default"/>
    </w:rPr>
  </w:style>
  <w:style w:type="character" w:customStyle="1" w:styleId="articletitle">
    <w:name w:val="articletitle"/>
    <w:rsid w:val="006C19EF"/>
  </w:style>
  <w:style w:type="character" w:customStyle="1" w:styleId="journaltitle">
    <w:name w:val="journaltitle"/>
    <w:rsid w:val="006C19EF"/>
  </w:style>
  <w:style w:type="numbering" w:customStyle="1" w:styleId="Stil1">
    <w:name w:val="Stil1"/>
    <w:rsid w:val="006C19EF"/>
    <w:pPr>
      <w:numPr>
        <w:numId w:val="1"/>
      </w:numPr>
    </w:pPr>
  </w:style>
  <w:style w:type="numbering" w:customStyle="1" w:styleId="Stil2">
    <w:name w:val="Stil2"/>
    <w:rsid w:val="006C19EF"/>
    <w:pPr>
      <w:numPr>
        <w:numId w:val="2"/>
      </w:numPr>
    </w:pPr>
  </w:style>
  <w:style w:type="table" w:customStyle="1" w:styleId="TableNormal1">
    <w:name w:val="Table Normal1"/>
    <w:uiPriority w:val="2"/>
    <w:semiHidden/>
    <w:unhideWhenUsed/>
    <w:qFormat/>
    <w:rsid w:val="00AE1874"/>
    <w:pPr>
      <w:widowControl w:val="0"/>
    </w:pPr>
    <w:rPr>
      <w:rFonts w:eastAsia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E1874"/>
    <w:pPr>
      <w:widowControl w:val="0"/>
      <w:spacing w:after="0" w:line="240" w:lineRule="auto"/>
    </w:pPr>
    <w:rPr>
      <w:rFonts w:eastAsia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2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1051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689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5166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97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0680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24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79643">
                      <w:marLeft w:val="0"/>
                      <w:marRight w:val="0"/>
                      <w:marTop w:val="0"/>
                      <w:marBottom w:val="75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40102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4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0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282EDA0-9EEF-4D16-8612-6519DAA62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10</vt:lpstr>
      <vt:lpstr>10</vt:lpstr>
      <vt:lpstr>10</vt:lpstr>
    </vt:vector>
  </TitlesOfParts>
  <Company>Toshiba</Company>
  <LinksUpToDate>false</LinksUpToDate>
  <CharactersWithSpaces>2687</CharactersWithSpaces>
  <SharedDoc>false</SharedDoc>
  <HLinks>
    <vt:vector size="42" baseType="variant">
      <vt:variant>
        <vt:i4>5308424</vt:i4>
      </vt:variant>
      <vt:variant>
        <vt:i4>3</vt:i4>
      </vt:variant>
      <vt:variant>
        <vt:i4>0</vt:i4>
      </vt:variant>
      <vt:variant>
        <vt:i4>5</vt:i4>
      </vt:variant>
      <vt:variant>
        <vt:lpwstr>https://creativecommons.org/licenses/by/4.0/</vt:lpwstr>
      </vt:variant>
      <vt:variant>
        <vt:lpwstr/>
      </vt:variant>
      <vt:variant>
        <vt:i4>3473464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5281/zenodo.167892</vt:lpwstr>
      </vt:variant>
      <vt:variant>
        <vt:lpwstr/>
      </vt:variant>
      <vt:variant>
        <vt:i4>5111891</vt:i4>
      </vt:variant>
      <vt:variant>
        <vt:i4>15</vt:i4>
      </vt:variant>
      <vt:variant>
        <vt:i4>0</vt:i4>
      </vt:variant>
      <vt:variant>
        <vt:i4>5</vt:i4>
      </vt:variant>
      <vt:variant>
        <vt:lpwstr>http://www.oapub.org/edu</vt:lpwstr>
      </vt:variant>
      <vt:variant>
        <vt:lpwstr/>
      </vt:variant>
      <vt:variant>
        <vt:i4>3866669</vt:i4>
      </vt:variant>
      <vt:variant>
        <vt:i4>12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  <vt:variant>
        <vt:i4>3866669</vt:i4>
      </vt:variant>
      <vt:variant>
        <vt:i4>9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  <vt:variant>
        <vt:i4>5111891</vt:i4>
      </vt:variant>
      <vt:variant>
        <vt:i4>6</vt:i4>
      </vt:variant>
      <vt:variant>
        <vt:i4>0</vt:i4>
      </vt:variant>
      <vt:variant>
        <vt:i4>5</vt:i4>
      </vt:variant>
      <vt:variant>
        <vt:lpwstr>http://www.oapub.org/edu</vt:lpwstr>
      </vt:variant>
      <vt:variant>
        <vt:lpwstr/>
      </vt:variant>
      <vt:variant>
        <vt:i4>3866669</vt:i4>
      </vt:variant>
      <vt:variant>
        <vt:i4>0</vt:i4>
      </vt:variant>
      <vt:variant>
        <vt:i4>0</vt:i4>
      </vt:variant>
      <vt:variant>
        <vt:i4>5</vt:i4>
      </vt:variant>
      <vt:variant>
        <vt:lpwstr>http://oapub.org/edu/index.php/eje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</dc:title>
  <dc:creator>home</dc:creator>
  <cp:lastModifiedBy>Pradeep Kumar</cp:lastModifiedBy>
  <cp:revision>66</cp:revision>
  <cp:lastPrinted>2017-01-21T16:34:00Z</cp:lastPrinted>
  <dcterms:created xsi:type="dcterms:W3CDTF">2017-07-04T11:09:00Z</dcterms:created>
  <dcterms:modified xsi:type="dcterms:W3CDTF">2022-01-05T07:38:00Z</dcterms:modified>
</cp:coreProperties>
</file>